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1B704" w14:textId="277D7975" w:rsidR="00CD5EDD" w:rsidRPr="00BE0F91" w:rsidRDefault="00CD5EDD" w:rsidP="00BE0F9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outlineLvl w:val="0"/>
        <w:rPr>
          <w:rFonts w:ascii="Cambria" w:hAnsi="Cambria" w:cs="Cambria"/>
          <w:b/>
          <w:bCs/>
          <w:color w:val="0D2C47"/>
          <w:sz w:val="36"/>
          <w:szCs w:val="36"/>
        </w:rPr>
      </w:pPr>
      <w:r w:rsidRPr="00CD5EDD">
        <w:rPr>
          <w:rFonts w:ascii="Cambria" w:hAnsi="Cambria" w:cs="Cambria"/>
          <w:b/>
          <w:bCs/>
          <w:color w:val="0D2C47"/>
          <w:sz w:val="36"/>
          <w:szCs w:val="36"/>
        </w:rPr>
        <w:t>UTK RECSEM</w:t>
      </w:r>
      <w:r w:rsidR="00BE0F91">
        <w:rPr>
          <w:rFonts w:ascii="Cambria" w:hAnsi="Cambria" w:cs="Cambria"/>
          <w:b/>
          <w:bCs/>
          <w:color w:val="0D2C47"/>
          <w:sz w:val="36"/>
          <w:szCs w:val="36"/>
        </w:rPr>
        <w:t>-202</w:t>
      </w:r>
      <w:r w:rsidR="00CD0C42">
        <w:rPr>
          <w:rFonts w:ascii="Cambria" w:hAnsi="Cambria" w:cs="Cambria"/>
          <w:b/>
          <w:bCs/>
          <w:color w:val="0D2C47"/>
          <w:sz w:val="36"/>
          <w:szCs w:val="36"/>
        </w:rPr>
        <w:t>3</w:t>
      </w:r>
      <w:r w:rsidRPr="00CD5EDD">
        <w:rPr>
          <w:rFonts w:ascii="Cambria" w:hAnsi="Cambria" w:cs="Cambria"/>
          <w:b/>
          <w:bCs/>
          <w:color w:val="0D2C47"/>
          <w:sz w:val="36"/>
          <w:szCs w:val="36"/>
        </w:rPr>
        <w:t xml:space="preserve"> REU P</w:t>
      </w:r>
      <w:r w:rsidR="00B077C5">
        <w:rPr>
          <w:rFonts w:ascii="Cambria" w:hAnsi="Cambria" w:cs="Cambria"/>
          <w:b/>
          <w:bCs/>
          <w:color w:val="0D2C47"/>
          <w:sz w:val="36"/>
          <w:szCs w:val="36"/>
        </w:rPr>
        <w:t>OST</w:t>
      </w:r>
      <w:r w:rsidRPr="00CD5EDD">
        <w:rPr>
          <w:rFonts w:ascii="Cambria" w:hAnsi="Cambria" w:cs="Cambria"/>
          <w:b/>
          <w:bCs/>
          <w:color w:val="0D2C47"/>
          <w:sz w:val="36"/>
          <w:szCs w:val="36"/>
        </w:rPr>
        <w:t>-Evaluat</w:t>
      </w:r>
      <w:r w:rsidR="005E3449" w:rsidRPr="00CD5EDD">
        <w:rPr>
          <w:rFonts w:ascii="Cambria" w:hAnsi="Cambria" w:cs="Cambria"/>
          <w:b/>
          <w:bCs/>
          <w:color w:val="0D2C47"/>
          <w:sz w:val="36"/>
          <w:szCs w:val="36"/>
        </w:rPr>
        <w:t>ion Question</w:t>
      </w:r>
      <w:r w:rsidR="00C934FF" w:rsidRPr="00CD5EDD">
        <w:rPr>
          <w:rFonts w:ascii="Cambria" w:hAnsi="Cambria" w:cs="Cambria"/>
          <w:b/>
          <w:bCs/>
          <w:color w:val="0D2C47"/>
          <w:sz w:val="36"/>
          <w:szCs w:val="36"/>
        </w:rPr>
        <w:t>n</w:t>
      </w:r>
      <w:r w:rsidR="00137D37" w:rsidRPr="00CD5EDD">
        <w:rPr>
          <w:rFonts w:ascii="Cambria" w:hAnsi="Cambria" w:cs="Cambria"/>
          <w:b/>
          <w:bCs/>
          <w:color w:val="0D2C47"/>
          <w:sz w:val="36"/>
          <w:szCs w:val="36"/>
        </w:rPr>
        <w:t>aire</w:t>
      </w:r>
    </w:p>
    <w:p w14:paraId="65AE330E" w14:textId="77777777" w:rsidR="00CD5EDD" w:rsidRDefault="00CD5EDD" w:rsidP="006D76C5">
      <w:pPr>
        <w:spacing w:after="200" w:line="276" w:lineRule="auto"/>
        <w:contextualSpacing/>
        <w:rPr>
          <w:rFonts w:ascii="Cambria" w:hAnsi="Cambria" w:cs="Cambria"/>
          <w:b/>
          <w:bCs/>
          <w:color w:val="0D2C47"/>
          <w:sz w:val="31"/>
          <w:szCs w:val="31"/>
        </w:rPr>
      </w:pPr>
    </w:p>
    <w:p w14:paraId="6152B4B0" w14:textId="031289CB" w:rsidR="007A1C17" w:rsidRDefault="007B7BD0" w:rsidP="00B3457C">
      <w:pPr>
        <w:spacing w:after="200" w:line="276" w:lineRule="auto"/>
        <w:contextualSpacing/>
        <w:rPr>
          <w:rFonts w:ascii="Cambria" w:hAnsi="Cambria" w:cs="Cambria"/>
          <w:b/>
          <w:bCs/>
          <w:color w:val="0D2C47"/>
          <w:szCs w:val="31"/>
        </w:rPr>
      </w:pPr>
      <w:r>
        <w:rPr>
          <w:rFonts w:ascii="Cambria" w:hAnsi="Cambria" w:cs="Cambria"/>
          <w:b/>
          <w:bCs/>
          <w:color w:val="0D2C47"/>
          <w:szCs w:val="31"/>
        </w:rPr>
        <w:t>REU</w:t>
      </w:r>
      <w:r w:rsidR="00B3457C">
        <w:rPr>
          <w:rFonts w:ascii="Cambria" w:hAnsi="Cambria" w:cs="Cambria"/>
          <w:b/>
          <w:bCs/>
          <w:color w:val="0D2C47"/>
          <w:szCs w:val="31"/>
        </w:rPr>
        <w:t xml:space="preserve"> Program at UTK Summer 20</w:t>
      </w:r>
      <w:r w:rsidR="00897523">
        <w:rPr>
          <w:rFonts w:ascii="Cambria" w:hAnsi="Cambria" w:cs="Cambria"/>
          <w:b/>
          <w:bCs/>
          <w:color w:val="0D2C47"/>
          <w:szCs w:val="31"/>
        </w:rPr>
        <w:t>2</w:t>
      </w:r>
      <w:r w:rsidR="00CD0C42">
        <w:rPr>
          <w:rFonts w:ascii="Cambria" w:hAnsi="Cambria" w:cs="Cambria"/>
          <w:b/>
          <w:bCs/>
          <w:color w:val="0D2C47"/>
          <w:szCs w:val="31"/>
        </w:rPr>
        <w:t>3</w:t>
      </w:r>
      <w:r w:rsidR="00B3457C">
        <w:rPr>
          <w:rFonts w:ascii="Cambria" w:hAnsi="Cambria" w:cs="Cambria"/>
          <w:b/>
          <w:bCs/>
          <w:color w:val="0D2C47"/>
          <w:szCs w:val="31"/>
        </w:rPr>
        <w:br/>
      </w:r>
      <w:r w:rsidR="00B3457C" w:rsidRPr="00B3457C">
        <w:rPr>
          <w:rFonts w:ascii="Cambria" w:hAnsi="Cambria" w:cs="Cambria"/>
          <w:b/>
          <w:bCs/>
          <w:color w:val="0D2C47"/>
          <w:szCs w:val="31"/>
        </w:rPr>
        <w:t>Research Experiences in Computational Science, Engineeri</w:t>
      </w:r>
      <w:r w:rsidR="00B3457C">
        <w:rPr>
          <w:rFonts w:ascii="Cambria" w:hAnsi="Cambria" w:cs="Cambria"/>
          <w:b/>
          <w:bCs/>
          <w:color w:val="0D2C47"/>
          <w:szCs w:val="31"/>
        </w:rPr>
        <w:t>ng, and Mathematics (RECSEM)</w:t>
      </w:r>
    </w:p>
    <w:p w14:paraId="793CE737" w14:textId="57DC5DC4" w:rsidR="007A1C17" w:rsidRDefault="007A1C17" w:rsidP="00B3457C">
      <w:pPr>
        <w:spacing w:after="200" w:line="276" w:lineRule="auto"/>
        <w:contextualSpacing/>
        <w:rPr>
          <w:rFonts w:ascii="Cambria" w:hAnsi="Cambria" w:cs="Cambria"/>
          <w:b/>
          <w:bCs/>
          <w:color w:val="0D2C47"/>
          <w:szCs w:val="31"/>
        </w:rPr>
      </w:pPr>
      <w:r>
        <w:rPr>
          <w:rFonts w:ascii="Cambria" w:hAnsi="Cambria" w:cs="Cambria"/>
          <w:b/>
          <w:bCs/>
          <w:color w:val="0D2C47"/>
          <w:szCs w:val="31"/>
        </w:rPr>
        <w:t>Please use the same code no. from the pre-survey</w:t>
      </w:r>
    </w:p>
    <w:p w14:paraId="150DC518" w14:textId="77777777" w:rsidR="007A1C17" w:rsidRDefault="007A1C17" w:rsidP="00B3457C">
      <w:pPr>
        <w:spacing w:after="200" w:line="276" w:lineRule="auto"/>
        <w:contextualSpacing/>
        <w:rPr>
          <w:rFonts w:ascii="Cambria" w:hAnsi="Cambria" w:cs="Cambria"/>
          <w:b/>
          <w:bCs/>
          <w:color w:val="0D2C47"/>
          <w:szCs w:val="31"/>
        </w:rPr>
      </w:pPr>
      <w:r>
        <w:rPr>
          <w:rFonts w:ascii="Cambria" w:hAnsi="Cambria" w:cs="Cambria"/>
          <w:b/>
          <w:bCs/>
          <w:color w:val="0D2C47"/>
          <w:szCs w:val="31"/>
        </w:rPr>
        <w:t xml:space="preserve">Please email your answers to Dr. Christian </w:t>
      </w:r>
      <w:proofErr w:type="spellStart"/>
      <w:r>
        <w:rPr>
          <w:rFonts w:ascii="Cambria" w:hAnsi="Cambria" w:cs="Cambria"/>
          <w:b/>
          <w:bCs/>
          <w:color w:val="0D2C47"/>
          <w:szCs w:val="31"/>
        </w:rPr>
        <w:t>Halloy</w:t>
      </w:r>
      <w:proofErr w:type="spellEnd"/>
    </w:p>
    <w:p w14:paraId="6BA5BFEB" w14:textId="5B5265A6" w:rsidR="00B3457C" w:rsidRPr="00B3457C" w:rsidRDefault="007A1C17" w:rsidP="00B3457C">
      <w:pPr>
        <w:spacing w:after="200" w:line="276" w:lineRule="auto"/>
        <w:contextualSpacing/>
        <w:rPr>
          <w:rFonts w:ascii="Cambria" w:hAnsi="Cambria" w:cs="Cambria"/>
          <w:b/>
          <w:bCs/>
          <w:color w:val="0D2C47"/>
          <w:szCs w:val="31"/>
        </w:rPr>
      </w:pPr>
      <w:r>
        <w:rPr>
          <w:rFonts w:ascii="Cambria" w:hAnsi="Cambria" w:cs="Cambria"/>
          <w:b/>
          <w:bCs/>
          <w:color w:val="0D2C47"/>
          <w:szCs w:val="31"/>
        </w:rPr>
        <w:t xml:space="preserve">Email </w:t>
      </w:r>
      <w:proofErr w:type="gramStart"/>
      <w:r>
        <w:rPr>
          <w:rFonts w:ascii="Cambria" w:hAnsi="Cambria" w:cs="Cambria"/>
          <w:b/>
          <w:bCs/>
          <w:color w:val="0D2C47"/>
          <w:szCs w:val="31"/>
        </w:rPr>
        <w:t>address :</w:t>
      </w:r>
      <w:proofErr w:type="gramEnd"/>
      <w:r>
        <w:rPr>
          <w:rFonts w:ascii="Cambria" w:hAnsi="Cambria" w:cs="Cambria"/>
          <w:b/>
          <w:bCs/>
          <w:color w:val="0D2C47"/>
          <w:szCs w:val="31"/>
        </w:rPr>
        <w:t xml:space="preserve"> challoy@utk.edu</w:t>
      </w:r>
      <w:r w:rsidR="00B3457C">
        <w:rPr>
          <w:rFonts w:ascii="Cambria" w:hAnsi="Cambria" w:cs="Cambria"/>
          <w:b/>
          <w:bCs/>
          <w:color w:val="0D2C47"/>
          <w:szCs w:val="31"/>
        </w:rPr>
        <w:br/>
      </w:r>
      <w:r w:rsidR="00B3457C">
        <w:rPr>
          <w:rFonts w:ascii="Cambria" w:hAnsi="Cambria" w:cs="Cambria"/>
          <w:b/>
          <w:bCs/>
          <w:color w:val="0D2C47"/>
          <w:szCs w:val="31"/>
        </w:rPr>
        <w:br/>
      </w:r>
      <w:r w:rsidR="00B3457C" w:rsidRPr="00B3457C">
        <w:rPr>
          <w:rFonts w:ascii="Cambria" w:hAnsi="Cambria" w:cs="Cambria"/>
          <w:b/>
          <w:bCs/>
          <w:color w:val="0D2C47"/>
          <w:szCs w:val="31"/>
        </w:rPr>
        <w:t>Purpose</w:t>
      </w:r>
    </w:p>
    <w:p w14:paraId="432C131A" w14:textId="123042A7" w:rsidR="00B3457C" w:rsidRPr="009940E8" w:rsidRDefault="00B3457C" w:rsidP="00B3457C">
      <w:pPr>
        <w:spacing w:after="200" w:line="276" w:lineRule="auto"/>
        <w:contextualSpacing/>
        <w:rPr>
          <w:rFonts w:ascii="Cambria" w:hAnsi="Cambria" w:cs="Cambria"/>
          <w:bCs/>
          <w:color w:val="0D2C47"/>
          <w:szCs w:val="31"/>
        </w:rPr>
      </w:pPr>
      <w:r w:rsidRPr="009940E8">
        <w:rPr>
          <w:rFonts w:ascii="Cambria" w:hAnsi="Cambria" w:cs="Cambria"/>
          <w:bCs/>
          <w:color w:val="0D2C47"/>
          <w:szCs w:val="31"/>
        </w:rPr>
        <w:t xml:space="preserve">You are invited to take a few minutes to complete a brief survey. This survey is designed to evaluate the effectiveness of the Computing &amp; Information Sciences and Engineering Research Experience for Undergraduates (CISE REU) program in which you are a participant. This research will provide us with insight into how to make this experience more useful and rewarding for future participants. This evaluation research is separate from your REU experience; </w:t>
      </w:r>
      <w:r w:rsidR="00A5738C">
        <w:rPr>
          <w:rFonts w:ascii="Cambria" w:hAnsi="Cambria" w:cs="Cambria"/>
          <w:bCs/>
          <w:color w:val="0D2C47"/>
          <w:szCs w:val="31"/>
        </w:rPr>
        <w:t>and it is totally optional</w:t>
      </w:r>
      <w:r w:rsidRPr="009940E8">
        <w:rPr>
          <w:rFonts w:ascii="Cambria" w:hAnsi="Cambria" w:cs="Cambria"/>
          <w:bCs/>
          <w:color w:val="0D2C47"/>
          <w:szCs w:val="31"/>
        </w:rPr>
        <w:t>. If you have questions about your REU experience,</w:t>
      </w:r>
      <w:r w:rsidR="00A5738C">
        <w:rPr>
          <w:rFonts w:ascii="Cambria" w:hAnsi="Cambria" w:cs="Cambria"/>
          <w:bCs/>
          <w:color w:val="0D2C47"/>
          <w:szCs w:val="31"/>
        </w:rPr>
        <w:t xml:space="preserve"> please</w:t>
      </w:r>
      <w:r w:rsidRPr="009940E8">
        <w:rPr>
          <w:rFonts w:ascii="Cambria" w:hAnsi="Cambria" w:cs="Cambria"/>
          <w:bCs/>
          <w:color w:val="0D2C47"/>
          <w:szCs w:val="31"/>
        </w:rPr>
        <w:t xml:space="preserve"> contact</w:t>
      </w:r>
      <w:r w:rsidR="00D64B9E">
        <w:rPr>
          <w:rFonts w:ascii="Cambria" w:hAnsi="Cambria" w:cs="Cambria"/>
          <w:bCs/>
          <w:color w:val="0D2C47"/>
          <w:szCs w:val="31"/>
        </w:rPr>
        <w:t xml:space="preserve"> </w:t>
      </w:r>
      <w:r w:rsidRPr="009940E8">
        <w:rPr>
          <w:rFonts w:ascii="Cambria" w:hAnsi="Cambria" w:cs="Cambria"/>
          <w:bCs/>
          <w:color w:val="0D2C47"/>
          <w:szCs w:val="31"/>
        </w:rPr>
        <w:t>your REU site faculty.</w:t>
      </w:r>
    </w:p>
    <w:p w14:paraId="7B14C4A2" w14:textId="355A1B1D" w:rsidR="00B3457C" w:rsidRPr="00BE0F91" w:rsidRDefault="00B400F3" w:rsidP="00B3457C">
      <w:pPr>
        <w:spacing w:after="200" w:line="276" w:lineRule="auto"/>
        <w:contextualSpacing/>
        <w:rPr>
          <w:rFonts w:ascii="Cambria" w:hAnsi="Cambria" w:cs="Cambria"/>
          <w:b/>
          <w:bCs/>
          <w:color w:val="0D2C47"/>
          <w:szCs w:val="31"/>
        </w:rPr>
      </w:pPr>
      <w:r>
        <w:rPr>
          <w:rFonts w:ascii="Cambria" w:hAnsi="Cambria" w:cs="Cambria"/>
          <w:b/>
          <w:bCs/>
          <w:color w:val="0D2C47"/>
          <w:szCs w:val="31"/>
        </w:rPr>
        <w:t xml:space="preserve">   </w:t>
      </w:r>
      <w:r w:rsidR="00B3457C">
        <w:rPr>
          <w:rFonts w:ascii="Cambria" w:hAnsi="Cambria" w:cs="Cambria"/>
          <w:b/>
          <w:bCs/>
          <w:color w:val="0D2C47"/>
          <w:szCs w:val="31"/>
        </w:rPr>
        <w:t xml:space="preserve">Investigator: </w:t>
      </w:r>
      <w:r w:rsidR="00B3457C" w:rsidRPr="009940E8">
        <w:rPr>
          <w:rFonts w:ascii="Cambria" w:hAnsi="Cambria" w:cs="Cambria"/>
          <w:bCs/>
          <w:color w:val="0D2C47"/>
          <w:szCs w:val="31"/>
        </w:rPr>
        <w:t>Dr. Kwai Wong, University of Tennessee, Knoxville, TN</w:t>
      </w:r>
      <w:r>
        <w:rPr>
          <w:rFonts w:ascii="Cambria" w:hAnsi="Cambria" w:cs="Cambria"/>
          <w:bCs/>
          <w:color w:val="0D2C47"/>
          <w:szCs w:val="31"/>
        </w:rPr>
        <w:t xml:space="preserve">, or your </w:t>
      </w:r>
      <w:r>
        <w:rPr>
          <w:rFonts w:ascii="Cambria" w:hAnsi="Cambria" w:cs="Cambria"/>
          <w:bCs/>
          <w:color w:val="0D2C47"/>
          <w:szCs w:val="31"/>
        </w:rPr>
        <w:br/>
        <w:t xml:space="preserve">   </w:t>
      </w:r>
      <w:r w:rsidRPr="00B400F3">
        <w:rPr>
          <w:rFonts w:ascii="Cambria" w:hAnsi="Cambria" w:cs="Cambria"/>
          <w:b/>
          <w:color w:val="0D2C47"/>
          <w:szCs w:val="31"/>
        </w:rPr>
        <w:t>Survey Coordinator</w:t>
      </w:r>
      <w:r>
        <w:rPr>
          <w:rFonts w:ascii="Cambria" w:hAnsi="Cambria" w:cs="Cambria"/>
          <w:bCs/>
          <w:color w:val="0D2C47"/>
          <w:szCs w:val="31"/>
        </w:rPr>
        <w:t>: Dr. Christian Halloy</w:t>
      </w:r>
    </w:p>
    <w:p w14:paraId="2C61D161" w14:textId="77777777" w:rsidR="007B7BD0" w:rsidRPr="00B3457C" w:rsidRDefault="007B7BD0" w:rsidP="00B3457C">
      <w:pPr>
        <w:spacing w:after="200" w:line="276" w:lineRule="auto"/>
        <w:contextualSpacing/>
        <w:rPr>
          <w:rFonts w:ascii="Cambria" w:hAnsi="Cambria" w:cs="Cambria"/>
          <w:b/>
          <w:bCs/>
          <w:color w:val="0D2C47"/>
          <w:szCs w:val="31"/>
        </w:rPr>
      </w:pPr>
    </w:p>
    <w:p w14:paraId="66C86925" w14:textId="77777777" w:rsidR="00B3457C" w:rsidRPr="00B3457C" w:rsidRDefault="00B3457C" w:rsidP="00B3457C">
      <w:pPr>
        <w:spacing w:after="200" w:line="276" w:lineRule="auto"/>
        <w:contextualSpacing/>
        <w:rPr>
          <w:rFonts w:ascii="Cambria" w:hAnsi="Cambria" w:cs="Cambria"/>
          <w:b/>
          <w:bCs/>
          <w:color w:val="0D2C47"/>
          <w:szCs w:val="31"/>
        </w:rPr>
      </w:pPr>
      <w:r w:rsidRPr="00B3457C">
        <w:rPr>
          <w:rFonts w:ascii="Cambria" w:hAnsi="Cambria" w:cs="Cambria"/>
          <w:b/>
          <w:bCs/>
          <w:color w:val="0D2C47"/>
          <w:szCs w:val="31"/>
        </w:rPr>
        <w:t xml:space="preserve">Overall Description of Participation for Participants </w:t>
      </w:r>
    </w:p>
    <w:p w14:paraId="73BF0E8F" w14:textId="2B6B62BA" w:rsidR="00B3457C" w:rsidRPr="009940E8" w:rsidRDefault="00B3457C" w:rsidP="00B3457C">
      <w:pPr>
        <w:spacing w:after="200" w:line="276" w:lineRule="auto"/>
        <w:contextualSpacing/>
        <w:rPr>
          <w:rFonts w:ascii="Cambria" w:hAnsi="Cambria" w:cs="Cambria"/>
          <w:bCs/>
          <w:color w:val="0D2C47"/>
          <w:szCs w:val="31"/>
        </w:rPr>
      </w:pPr>
      <w:r w:rsidRPr="009940E8">
        <w:rPr>
          <w:rFonts w:ascii="Cambria" w:hAnsi="Cambria" w:cs="Cambria"/>
          <w:bCs/>
          <w:color w:val="0D2C47"/>
          <w:szCs w:val="31"/>
        </w:rPr>
        <w:t>If you choose to participate, you will complete a pre-survey within the first week of your CISE REU</w:t>
      </w:r>
      <w:r w:rsidR="007B7BD0" w:rsidRPr="009940E8">
        <w:rPr>
          <w:rFonts w:ascii="Cambria" w:hAnsi="Cambria" w:cs="Cambria"/>
          <w:bCs/>
          <w:color w:val="0D2C47"/>
          <w:szCs w:val="31"/>
        </w:rPr>
        <w:t xml:space="preserve"> </w:t>
      </w:r>
      <w:r w:rsidRPr="009940E8">
        <w:rPr>
          <w:rFonts w:ascii="Cambria" w:hAnsi="Cambria" w:cs="Cambria"/>
          <w:bCs/>
          <w:color w:val="0D2C47"/>
          <w:szCs w:val="31"/>
        </w:rPr>
        <w:t xml:space="preserve">experience which will take approximately </w:t>
      </w:r>
      <w:r w:rsidR="00A5738C">
        <w:rPr>
          <w:rFonts w:ascii="Cambria" w:hAnsi="Cambria" w:cs="Cambria"/>
          <w:bCs/>
          <w:color w:val="0D2C47"/>
          <w:szCs w:val="31"/>
        </w:rPr>
        <w:t>3</w:t>
      </w:r>
      <w:r w:rsidRPr="009940E8">
        <w:rPr>
          <w:rFonts w:ascii="Cambria" w:hAnsi="Cambria" w:cs="Cambria"/>
          <w:bCs/>
          <w:color w:val="0D2C47"/>
          <w:szCs w:val="31"/>
        </w:rPr>
        <w:t>5 minutes; and complete a post-survey within the last</w:t>
      </w:r>
      <w:r w:rsidR="007B7BD0" w:rsidRPr="009940E8">
        <w:rPr>
          <w:rFonts w:ascii="Cambria" w:hAnsi="Cambria" w:cs="Cambria"/>
          <w:bCs/>
          <w:color w:val="0D2C47"/>
          <w:szCs w:val="31"/>
        </w:rPr>
        <w:t xml:space="preserve"> </w:t>
      </w:r>
      <w:r w:rsidRPr="009940E8">
        <w:rPr>
          <w:rFonts w:ascii="Cambria" w:hAnsi="Cambria" w:cs="Cambria"/>
          <w:bCs/>
          <w:color w:val="0D2C47"/>
          <w:szCs w:val="31"/>
        </w:rPr>
        <w:t xml:space="preserve">week of your CISE REU experience which will also take approximately </w:t>
      </w:r>
      <w:r w:rsidR="00126BA3">
        <w:rPr>
          <w:rFonts w:ascii="Cambria" w:hAnsi="Cambria" w:cs="Cambria"/>
          <w:bCs/>
          <w:color w:val="0D2C47"/>
          <w:szCs w:val="31"/>
        </w:rPr>
        <w:t>4</w:t>
      </w:r>
      <w:r w:rsidRPr="009940E8">
        <w:rPr>
          <w:rFonts w:ascii="Cambria" w:hAnsi="Cambria" w:cs="Cambria"/>
          <w:bCs/>
          <w:color w:val="0D2C47"/>
          <w:szCs w:val="31"/>
        </w:rPr>
        <w:t>5 minutes. You may be</w:t>
      </w:r>
      <w:r w:rsidR="007B7BD0" w:rsidRPr="009940E8">
        <w:rPr>
          <w:rFonts w:ascii="Cambria" w:hAnsi="Cambria" w:cs="Cambria"/>
          <w:bCs/>
          <w:color w:val="0D2C47"/>
          <w:szCs w:val="31"/>
        </w:rPr>
        <w:t xml:space="preserve"> </w:t>
      </w:r>
      <w:r w:rsidRPr="009940E8">
        <w:rPr>
          <w:rFonts w:ascii="Cambria" w:hAnsi="Cambria" w:cs="Cambria"/>
          <w:bCs/>
          <w:color w:val="0D2C47"/>
          <w:szCs w:val="31"/>
        </w:rPr>
        <w:t>invited to participate in a voluntary follow up survey within the next two years.</w:t>
      </w:r>
      <w:r w:rsidR="00BE0F91">
        <w:rPr>
          <w:rFonts w:ascii="Cambria" w:hAnsi="Cambria" w:cs="Cambria"/>
          <w:bCs/>
          <w:color w:val="0D2C47"/>
          <w:szCs w:val="31"/>
        </w:rPr>
        <w:t xml:space="preserve"> </w:t>
      </w:r>
      <w:r w:rsidR="00A5738C">
        <w:rPr>
          <w:rFonts w:ascii="Cambria" w:hAnsi="Cambria" w:cs="Cambria"/>
          <w:bCs/>
          <w:color w:val="0D2C47"/>
          <w:szCs w:val="31"/>
        </w:rPr>
        <w:t xml:space="preserve">Even if you start replying to this survey, </w:t>
      </w:r>
      <w:r w:rsidRPr="009940E8">
        <w:rPr>
          <w:rFonts w:ascii="Cambria" w:hAnsi="Cambria" w:cs="Cambria"/>
          <w:bCs/>
          <w:color w:val="0D2C47"/>
          <w:szCs w:val="31"/>
        </w:rPr>
        <w:t>you may stop at any time. You will not be treated any differently if you decide not</w:t>
      </w:r>
      <w:r w:rsidR="007B7BD0" w:rsidRPr="009940E8">
        <w:rPr>
          <w:rFonts w:ascii="Cambria" w:hAnsi="Cambria" w:cs="Cambria"/>
          <w:bCs/>
          <w:color w:val="0D2C47"/>
          <w:szCs w:val="31"/>
        </w:rPr>
        <w:t xml:space="preserve"> </w:t>
      </w:r>
      <w:r w:rsidRPr="009940E8">
        <w:rPr>
          <w:rFonts w:ascii="Cambria" w:hAnsi="Cambria" w:cs="Cambria"/>
          <w:bCs/>
          <w:color w:val="0D2C47"/>
          <w:szCs w:val="31"/>
        </w:rPr>
        <w:t>to participate in th</w:t>
      </w:r>
      <w:r w:rsidR="00A5738C">
        <w:rPr>
          <w:rFonts w:ascii="Cambria" w:hAnsi="Cambria" w:cs="Cambria"/>
          <w:bCs/>
          <w:color w:val="0D2C47"/>
          <w:szCs w:val="31"/>
        </w:rPr>
        <w:t>is</w:t>
      </w:r>
      <w:r w:rsidRPr="009940E8">
        <w:rPr>
          <w:rFonts w:ascii="Cambria" w:hAnsi="Cambria" w:cs="Cambria"/>
          <w:bCs/>
          <w:color w:val="0D2C47"/>
          <w:szCs w:val="31"/>
        </w:rPr>
        <w:t xml:space="preserve"> s</w:t>
      </w:r>
      <w:r w:rsidR="00A5738C">
        <w:rPr>
          <w:rFonts w:ascii="Cambria" w:hAnsi="Cambria" w:cs="Cambria"/>
          <w:bCs/>
          <w:color w:val="0D2C47"/>
          <w:szCs w:val="31"/>
        </w:rPr>
        <w:t>urvey</w:t>
      </w:r>
      <w:r w:rsidRPr="009940E8">
        <w:rPr>
          <w:rFonts w:ascii="Cambria" w:hAnsi="Cambria" w:cs="Cambria"/>
          <w:bCs/>
          <w:color w:val="0D2C47"/>
          <w:szCs w:val="31"/>
        </w:rPr>
        <w:t xml:space="preserve"> or if you stop once you have started. </w:t>
      </w:r>
    </w:p>
    <w:p w14:paraId="267FAD15" w14:textId="77777777" w:rsidR="007B7BD0" w:rsidRDefault="007B7BD0" w:rsidP="00B3457C">
      <w:pPr>
        <w:spacing w:after="200" w:line="276" w:lineRule="auto"/>
        <w:contextualSpacing/>
        <w:rPr>
          <w:rFonts w:ascii="Cambria" w:hAnsi="Cambria" w:cs="Cambria"/>
          <w:b/>
          <w:bCs/>
          <w:color w:val="0D2C47"/>
          <w:szCs w:val="31"/>
        </w:rPr>
      </w:pPr>
    </w:p>
    <w:p w14:paraId="039E8A3A" w14:textId="3B1818E4" w:rsidR="00B3457C" w:rsidRPr="00B3457C" w:rsidRDefault="00B3457C" w:rsidP="00B3457C">
      <w:pPr>
        <w:spacing w:after="200" w:line="276" w:lineRule="auto"/>
        <w:contextualSpacing/>
        <w:rPr>
          <w:rFonts w:ascii="Cambria" w:hAnsi="Cambria" w:cs="Cambria"/>
          <w:b/>
          <w:bCs/>
          <w:color w:val="0D2C47"/>
          <w:szCs w:val="31"/>
        </w:rPr>
      </w:pPr>
      <w:r w:rsidRPr="00B3457C">
        <w:rPr>
          <w:rFonts w:ascii="Cambria" w:hAnsi="Cambria" w:cs="Cambria"/>
          <w:b/>
          <w:bCs/>
          <w:color w:val="0D2C47"/>
          <w:szCs w:val="31"/>
        </w:rPr>
        <w:t>Confidentiality Statement</w:t>
      </w:r>
    </w:p>
    <w:p w14:paraId="2BF894F3" w14:textId="158304FA" w:rsidR="00B3457C" w:rsidRPr="009940E8" w:rsidRDefault="00B3457C" w:rsidP="00B3457C">
      <w:pPr>
        <w:spacing w:after="200" w:line="276" w:lineRule="auto"/>
        <w:contextualSpacing/>
        <w:rPr>
          <w:rFonts w:ascii="Cambria" w:hAnsi="Cambria" w:cs="Cambria"/>
          <w:bCs/>
          <w:color w:val="0D2C47"/>
          <w:szCs w:val="31"/>
        </w:rPr>
      </w:pPr>
      <w:r w:rsidRPr="009940E8">
        <w:rPr>
          <w:rFonts w:ascii="Cambria" w:hAnsi="Cambria" w:cs="Cambria"/>
          <w:bCs/>
          <w:color w:val="0D2C47"/>
          <w:szCs w:val="31"/>
        </w:rPr>
        <w:t>Any information about your participation, including your id</w:t>
      </w:r>
      <w:r w:rsidR="007B7BD0" w:rsidRPr="009940E8">
        <w:rPr>
          <w:rFonts w:ascii="Cambria" w:hAnsi="Cambria" w:cs="Cambria"/>
          <w:bCs/>
          <w:color w:val="0D2C47"/>
          <w:szCs w:val="31"/>
        </w:rPr>
        <w:t xml:space="preserve">entity, is </w:t>
      </w:r>
      <w:r w:rsidRPr="009940E8">
        <w:rPr>
          <w:rFonts w:ascii="Cambria" w:hAnsi="Cambria" w:cs="Cambria"/>
          <w:bCs/>
          <w:color w:val="0D2C47"/>
          <w:szCs w:val="31"/>
        </w:rPr>
        <w:t>completely confidential.:</w:t>
      </w:r>
      <w:r w:rsidR="00BE0F91">
        <w:rPr>
          <w:rFonts w:ascii="Cambria" w:hAnsi="Cambria" w:cs="Cambria"/>
          <w:bCs/>
          <w:color w:val="0D2C47"/>
          <w:szCs w:val="31"/>
        </w:rPr>
        <w:t xml:space="preserve">  </w:t>
      </w:r>
      <w:r w:rsidRPr="009940E8">
        <w:rPr>
          <w:rFonts w:ascii="Cambria" w:hAnsi="Cambria" w:cs="Cambria"/>
          <w:bCs/>
          <w:color w:val="0D2C47"/>
          <w:szCs w:val="31"/>
        </w:rPr>
        <w:t>• A unique code will be generated to label your data. Th</w:t>
      </w:r>
      <w:r w:rsidR="00BE0F91">
        <w:rPr>
          <w:rFonts w:ascii="Cambria" w:hAnsi="Cambria" w:cs="Cambria"/>
          <w:bCs/>
          <w:color w:val="0D2C47"/>
          <w:szCs w:val="31"/>
        </w:rPr>
        <w:t xml:space="preserve">is code will be kept </w:t>
      </w:r>
      <w:r w:rsidRPr="009940E8">
        <w:rPr>
          <w:rFonts w:ascii="Cambria" w:hAnsi="Cambria" w:cs="Cambria"/>
          <w:bCs/>
          <w:color w:val="0D2C47"/>
          <w:szCs w:val="31"/>
        </w:rPr>
        <w:t>strictly confidential</w:t>
      </w:r>
      <w:r w:rsidR="00AC750D">
        <w:rPr>
          <w:rFonts w:ascii="Cambria" w:hAnsi="Cambria" w:cs="Cambria"/>
          <w:bCs/>
          <w:color w:val="0D2C47"/>
          <w:szCs w:val="31"/>
        </w:rPr>
        <w:t>;</w:t>
      </w:r>
      <w:r w:rsidRPr="009940E8">
        <w:rPr>
          <w:rFonts w:ascii="Cambria" w:hAnsi="Cambria" w:cs="Cambria"/>
          <w:bCs/>
          <w:color w:val="0D2C47"/>
          <w:szCs w:val="31"/>
        </w:rPr>
        <w:t xml:space="preserve"> </w:t>
      </w:r>
      <w:r w:rsidR="00AC750D">
        <w:rPr>
          <w:rFonts w:ascii="Cambria" w:hAnsi="Cambria" w:cs="Cambria"/>
          <w:bCs/>
          <w:color w:val="0D2C47"/>
          <w:szCs w:val="31"/>
        </w:rPr>
        <w:t>it will be used only</w:t>
      </w:r>
      <w:r w:rsidRPr="009940E8">
        <w:rPr>
          <w:rFonts w:ascii="Cambria" w:hAnsi="Cambria" w:cs="Cambria"/>
          <w:bCs/>
          <w:color w:val="0D2C47"/>
          <w:szCs w:val="31"/>
        </w:rPr>
        <w:t xml:space="preserve"> to link your pre and post survey</w:t>
      </w:r>
      <w:r w:rsidR="007B7BD0" w:rsidRPr="009940E8">
        <w:rPr>
          <w:rFonts w:ascii="Cambria" w:hAnsi="Cambria" w:cs="Cambria"/>
          <w:bCs/>
          <w:color w:val="0D2C47"/>
          <w:szCs w:val="31"/>
        </w:rPr>
        <w:t xml:space="preserve"> </w:t>
      </w:r>
      <w:r w:rsidRPr="009940E8">
        <w:rPr>
          <w:rFonts w:ascii="Cambria" w:hAnsi="Cambria" w:cs="Cambria"/>
          <w:bCs/>
          <w:color w:val="0D2C47"/>
          <w:szCs w:val="31"/>
        </w:rPr>
        <w:t>responses.</w:t>
      </w:r>
      <w:r w:rsidR="00AC750D">
        <w:rPr>
          <w:rFonts w:ascii="Cambria" w:hAnsi="Cambria" w:cs="Cambria"/>
          <w:bCs/>
          <w:color w:val="0D2C47"/>
          <w:szCs w:val="31"/>
        </w:rPr>
        <w:t xml:space="preserve"> </w:t>
      </w:r>
      <w:r w:rsidRPr="009940E8">
        <w:rPr>
          <w:rFonts w:ascii="Cambria" w:hAnsi="Cambria" w:cs="Cambria"/>
          <w:bCs/>
          <w:color w:val="0D2C47"/>
          <w:szCs w:val="31"/>
        </w:rPr>
        <w:t>• When reporting the results of surveys, care will be taken to ensure that no individual's response</w:t>
      </w:r>
      <w:r w:rsidR="007B7BD0" w:rsidRPr="009940E8">
        <w:rPr>
          <w:rFonts w:ascii="Cambria" w:hAnsi="Cambria" w:cs="Cambria"/>
          <w:bCs/>
          <w:color w:val="0D2C47"/>
          <w:szCs w:val="31"/>
        </w:rPr>
        <w:t xml:space="preserve"> </w:t>
      </w:r>
      <w:r w:rsidRPr="009940E8">
        <w:rPr>
          <w:rFonts w:ascii="Cambria" w:hAnsi="Cambria" w:cs="Cambria"/>
          <w:bCs/>
          <w:color w:val="0D2C47"/>
          <w:szCs w:val="31"/>
        </w:rPr>
        <w:t>can be identified.</w:t>
      </w:r>
    </w:p>
    <w:p w14:paraId="760476EF" w14:textId="5E62B154" w:rsidR="00B3457C" w:rsidRPr="00B3457C" w:rsidRDefault="00AC750D" w:rsidP="00B3457C">
      <w:pPr>
        <w:spacing w:after="200" w:line="276" w:lineRule="auto"/>
        <w:contextualSpacing/>
        <w:rPr>
          <w:rFonts w:ascii="Cambria" w:hAnsi="Cambria" w:cs="Cambria"/>
          <w:b/>
          <w:bCs/>
          <w:color w:val="0D2C47"/>
          <w:szCs w:val="31"/>
        </w:rPr>
      </w:pPr>
      <w:r>
        <w:rPr>
          <w:rFonts w:ascii="Cambria" w:hAnsi="Cambria" w:cs="Cambria"/>
          <w:b/>
          <w:bCs/>
          <w:color w:val="0D2C47"/>
          <w:szCs w:val="31"/>
        </w:rPr>
        <w:br/>
      </w:r>
      <w:r w:rsidR="00B3457C" w:rsidRPr="00B3457C">
        <w:rPr>
          <w:rFonts w:ascii="Cambria" w:hAnsi="Cambria" w:cs="Cambria"/>
          <w:b/>
          <w:bCs/>
          <w:color w:val="0D2C47"/>
          <w:szCs w:val="31"/>
        </w:rPr>
        <w:t>Participant Consent</w:t>
      </w:r>
    </w:p>
    <w:p w14:paraId="7C973436" w14:textId="0A2BBB92" w:rsidR="00B3457C" w:rsidRPr="00AC750D" w:rsidRDefault="00243C3D" w:rsidP="00243C3D">
      <w:pPr>
        <w:spacing w:after="200" w:line="276" w:lineRule="auto"/>
        <w:contextualSpacing/>
        <w:rPr>
          <w:rFonts w:ascii="Cambria" w:hAnsi="Cambria" w:cs="Cambria"/>
          <w:bCs/>
          <w:color w:val="0D2C47"/>
          <w:szCs w:val="31"/>
        </w:rPr>
      </w:pPr>
      <w:r>
        <w:rPr>
          <w:rFonts w:ascii="Cambria" w:hAnsi="Cambria" w:cs="Cambria"/>
          <w:b/>
          <w:bCs/>
          <w:noProof/>
          <w:color w:val="0D2C47"/>
          <w:szCs w:val="31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52E5F8" wp14:editId="69BEB036">
                <wp:simplePos x="0" y="0"/>
                <wp:positionH relativeFrom="column">
                  <wp:posOffset>1435100</wp:posOffset>
                </wp:positionH>
                <wp:positionV relativeFrom="paragraph">
                  <wp:posOffset>589915</wp:posOffset>
                </wp:positionV>
                <wp:extent cx="1638300" cy="425450"/>
                <wp:effectExtent l="57150" t="19050" r="76200" b="8890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0" cy="4254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oel="http://schemas.microsoft.com/office/2019/extlst">
            <w:pict>
              <v:roundrect w14:anchorId="1F694756" id="Rectangle: Rounded Corners 2" o:spid="_x0000_s1026" style="position:absolute;margin-left:113pt;margin-top:46.45pt;width:129pt;height:33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" filled="f" strokecolor="black [3213]">
                <v:shadow on="t" color="black" opacity="22937f" origin=",.5" offset="0,.63889mm"/>
              </v:roundrect>
            </w:pict>
          </mc:Fallback>
        </mc:AlternateContent>
      </w:r>
      <w:r>
        <w:rPr>
          <w:rFonts w:ascii="Cambria" w:hAnsi="Cambria" w:cs="Cambria"/>
          <w:b/>
          <w:bCs/>
          <w:color w:val="0D2C47"/>
          <w:szCs w:val="31"/>
        </w:rPr>
        <w:t xml:space="preserve"> </w:t>
      </w:r>
      <w:r w:rsidR="00E77677">
        <w:rPr>
          <w:rFonts w:ascii="Cambria" w:hAnsi="Cambria" w:cs="Cambria"/>
          <w:b/>
          <w:bCs/>
          <w:color w:val="0D2C47"/>
          <w:szCs w:val="31"/>
        </w:rPr>
        <w:t>1.</w:t>
      </w:r>
      <w:r>
        <w:rPr>
          <w:rFonts w:ascii="Cambria" w:hAnsi="Cambria" w:cs="Cambria"/>
          <w:b/>
          <w:bCs/>
          <w:color w:val="0D2C47"/>
          <w:szCs w:val="31"/>
        </w:rPr>
        <w:t xml:space="preserve"> </w:t>
      </w:r>
      <w:r w:rsidR="00B3457C" w:rsidRPr="009940E8">
        <w:rPr>
          <w:rFonts w:ascii="Cambria" w:hAnsi="Cambria" w:cs="Cambria"/>
          <w:bCs/>
          <w:color w:val="0D2C47"/>
          <w:szCs w:val="31"/>
        </w:rPr>
        <w:t xml:space="preserve">My participation in the survey is acknowledgement that I have read and </w:t>
      </w:r>
      <w:bookmarkStart w:id="0" w:name="_Hlk485200238"/>
      <w:r w:rsidR="00B3457C" w:rsidRPr="009940E8">
        <w:rPr>
          <w:rFonts w:ascii="Cambria" w:hAnsi="Cambria" w:cs="Cambria"/>
          <w:bCs/>
          <w:color w:val="0D2C47"/>
          <w:szCs w:val="31"/>
        </w:rPr>
        <w:t xml:space="preserve">understand the </w:t>
      </w:r>
      <w:bookmarkEnd w:id="0"/>
      <w:r w:rsidR="00B3457C" w:rsidRPr="009940E8">
        <w:rPr>
          <w:rFonts w:ascii="Cambria" w:hAnsi="Cambria" w:cs="Cambria"/>
          <w:bCs/>
          <w:color w:val="0D2C47"/>
          <w:szCs w:val="31"/>
        </w:rPr>
        <w:t>consent</w:t>
      </w:r>
      <w:r w:rsidRPr="009940E8">
        <w:rPr>
          <w:rFonts w:ascii="Cambria" w:hAnsi="Cambria" w:cs="Cambria"/>
          <w:bCs/>
          <w:color w:val="0D2C47"/>
          <w:szCs w:val="31"/>
        </w:rPr>
        <w:t>.  Please enter the code number that was assigned to you:</w:t>
      </w:r>
      <w:r w:rsidRPr="00243C3D">
        <w:rPr>
          <w:rFonts w:ascii="Cambria" w:hAnsi="Cambria" w:cs="Cambria"/>
          <w:b/>
          <w:bCs/>
          <w:color w:val="0D2C47"/>
          <w:szCs w:val="31"/>
        </w:rPr>
        <w:t xml:space="preserve"> </w:t>
      </w:r>
      <w:r>
        <w:rPr>
          <w:rFonts w:ascii="Cambria" w:hAnsi="Cambria" w:cs="Cambria"/>
          <w:b/>
          <w:bCs/>
          <w:color w:val="0D2C47"/>
          <w:szCs w:val="31"/>
        </w:rPr>
        <w:t xml:space="preserve">  </w:t>
      </w:r>
    </w:p>
    <w:p w14:paraId="0AE353E5" w14:textId="18BEEDC6" w:rsidR="0066738D" w:rsidRPr="00B34B4F" w:rsidRDefault="00126BA3" w:rsidP="00A5738C">
      <w:pPr>
        <w:tabs>
          <w:tab w:val="left" w:pos="3480"/>
          <w:tab w:val="center" w:pos="4320"/>
        </w:tabs>
        <w:spacing w:after="200" w:line="276" w:lineRule="auto"/>
        <w:contextualSpacing/>
        <w:rPr>
          <w:rFonts w:ascii="Cambria" w:hAnsi="Cambria" w:cs="Cambria"/>
          <w:bCs/>
          <w:color w:val="0D2C47"/>
          <w:szCs w:val="31"/>
        </w:rPr>
      </w:pPr>
      <w:r>
        <w:rPr>
          <w:rFonts w:ascii="Cambria" w:hAnsi="Cambria" w:cs="Cambria"/>
          <w:b/>
          <w:bCs/>
          <w:color w:val="0D2C47"/>
          <w:szCs w:val="31"/>
        </w:rPr>
        <w:br/>
      </w:r>
      <w:r>
        <w:rPr>
          <w:rFonts w:ascii="Cambria" w:hAnsi="Cambria" w:cs="Cambria"/>
          <w:b/>
          <w:bCs/>
          <w:color w:val="0D2C47"/>
          <w:szCs w:val="31"/>
        </w:rPr>
        <w:br/>
      </w:r>
      <w:r w:rsidR="0066738D">
        <w:rPr>
          <w:rFonts w:ascii="Cambria" w:hAnsi="Cambria" w:cs="Cambria"/>
          <w:b/>
          <w:bCs/>
          <w:color w:val="0D2C47"/>
          <w:szCs w:val="31"/>
        </w:rPr>
        <w:t>Source Terminology:</w:t>
      </w:r>
      <w:r w:rsidR="006F2A27">
        <w:rPr>
          <w:rFonts w:ascii="Cambria" w:hAnsi="Cambria" w:cs="Cambria"/>
          <w:b/>
          <w:bCs/>
          <w:color w:val="0D2C47"/>
          <w:szCs w:val="31"/>
        </w:rPr>
        <w:t xml:space="preserve"> 267</w:t>
      </w:r>
      <w:r>
        <w:rPr>
          <w:rFonts w:ascii="Cambria" w:hAnsi="Cambria" w:cs="Cambria"/>
          <w:b/>
          <w:bCs/>
          <w:color w:val="0D2C47"/>
          <w:szCs w:val="31"/>
        </w:rPr>
        <w:br/>
      </w:r>
      <w:r w:rsidR="0066738D">
        <w:rPr>
          <w:rFonts w:ascii="Cambria" w:hAnsi="Cambria" w:cs="Cambria"/>
          <w:b/>
          <w:bCs/>
          <w:color w:val="0D2C47"/>
          <w:szCs w:val="31"/>
        </w:rPr>
        <w:br/>
      </w:r>
      <w:r w:rsidR="0066738D" w:rsidRPr="0066738D">
        <w:rPr>
          <w:rFonts w:ascii="Arial" w:eastAsia="Times New Roman" w:hAnsi="Arial" w:cs="Arial"/>
          <w:sz w:val="22"/>
          <w:szCs w:val="22"/>
          <w:lang w:eastAsia="en-US"/>
        </w:rPr>
        <w:t xml:space="preserve"> </w:t>
      </w:r>
      <w:r w:rsidR="0066738D" w:rsidRPr="00B34B4F">
        <w:rPr>
          <w:rFonts w:ascii="Cambria" w:hAnsi="Cambria" w:cs="Cambria"/>
          <w:bCs/>
          <w:color w:val="0D2C47"/>
          <w:szCs w:val="31"/>
        </w:rPr>
        <w:t xml:space="preserve">The CISE REU Program is comprised of multiple disciplines within computer science, information science, engineering, and cyberinfrastructure. Please think of the specific field in which you </w:t>
      </w:r>
      <w:r w:rsidR="00E77677">
        <w:rPr>
          <w:rFonts w:ascii="Cambria" w:hAnsi="Cambria" w:cs="Cambria"/>
          <w:bCs/>
          <w:color w:val="0D2C47"/>
          <w:szCs w:val="31"/>
        </w:rPr>
        <w:t>will be</w:t>
      </w:r>
      <w:r w:rsidR="0066738D" w:rsidRPr="00B34B4F">
        <w:rPr>
          <w:rFonts w:ascii="Cambria" w:hAnsi="Cambria" w:cs="Cambria"/>
          <w:bCs/>
          <w:color w:val="0D2C47"/>
          <w:szCs w:val="31"/>
        </w:rPr>
        <w:t xml:space="preserve"> conducting your research project</w:t>
      </w:r>
      <w:r w:rsidR="00E77677">
        <w:rPr>
          <w:rFonts w:ascii="Cambria" w:hAnsi="Cambria" w:cs="Cambria"/>
          <w:bCs/>
          <w:color w:val="0D2C47"/>
          <w:szCs w:val="31"/>
        </w:rPr>
        <w:t xml:space="preserve"> this summer</w:t>
      </w:r>
      <w:r w:rsidR="0066738D" w:rsidRPr="00B34B4F">
        <w:rPr>
          <w:rFonts w:ascii="Cambria" w:hAnsi="Cambria" w:cs="Cambria"/>
          <w:bCs/>
          <w:color w:val="0D2C47"/>
          <w:szCs w:val="31"/>
        </w:rPr>
        <w:t xml:space="preserve">, regardless of your undergraduate major. </w:t>
      </w:r>
    </w:p>
    <w:p w14:paraId="0F5D71C9" w14:textId="42FD1511" w:rsidR="006D76C5" w:rsidRDefault="0066738D" w:rsidP="0066738D">
      <w:pPr>
        <w:spacing w:after="200" w:line="276" w:lineRule="auto"/>
        <w:rPr>
          <w:b/>
        </w:rPr>
      </w:pPr>
      <w:r>
        <w:rPr>
          <w:rFonts w:ascii="Cambria" w:hAnsi="Cambria" w:cs="Cambria"/>
          <w:b/>
          <w:bCs/>
          <w:color w:val="0D2C47"/>
          <w:szCs w:val="31"/>
        </w:rPr>
        <w:t xml:space="preserve"> 2.  </w:t>
      </w:r>
      <w:r w:rsidR="006D76C5" w:rsidRPr="009940E8">
        <w:t>Please indicate the specific field appl</w:t>
      </w:r>
      <w:r w:rsidR="00F9209C" w:rsidRPr="009940E8">
        <w:t>icable to your research project.</w:t>
      </w:r>
    </w:p>
    <w:p w14:paraId="021E00E0" w14:textId="3F9507DB" w:rsidR="0066738D" w:rsidRDefault="0066738D" w:rsidP="00BC1F06">
      <w:pPr>
        <w:tabs>
          <w:tab w:val="left" w:pos="915"/>
        </w:tabs>
        <w:spacing w:after="200" w:line="276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754803" wp14:editId="12C22150">
                <wp:simplePos x="0" y="0"/>
                <wp:positionH relativeFrom="column">
                  <wp:posOffset>266700</wp:posOffset>
                </wp:positionH>
                <wp:positionV relativeFrom="paragraph">
                  <wp:posOffset>15240</wp:posOffset>
                </wp:positionV>
                <wp:extent cx="4197350" cy="463550"/>
                <wp:effectExtent l="57150" t="19050" r="69850" b="889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7350" cy="4635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rect w14:anchorId="23869E8B" id="Rectangle 3" o:spid="_x0000_s1026" style="position:absolute;margin-left:21pt;margin-top:1.2pt;width:330.5pt;height:3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" filled="f" strokecolor="#4579b8 [3044]">
                <v:shadow on="t" color="black" opacity="22937f" origin=",.5" offset="0,.63889mm"/>
              </v:rect>
            </w:pict>
          </mc:Fallback>
        </mc:AlternateContent>
      </w:r>
      <w:r w:rsidR="00BC1F06">
        <w:rPr>
          <w:b/>
        </w:rPr>
        <w:tab/>
      </w:r>
      <w:r w:rsidR="006F2A27">
        <w:rPr>
          <w:b/>
        </w:rPr>
        <w:t>Machine learning</w:t>
      </w:r>
    </w:p>
    <w:p w14:paraId="0EE2F5AD" w14:textId="3E29AD9F" w:rsidR="006D76C5" w:rsidRPr="002673AB" w:rsidRDefault="00450DD6" w:rsidP="002673AB">
      <w:pPr>
        <w:spacing w:after="200" w:line="276" w:lineRule="auto"/>
      </w:pPr>
      <w:r>
        <w:br/>
      </w:r>
      <w:r>
        <w:br/>
      </w:r>
      <w:bookmarkStart w:id="1" w:name="_Hlk485197444"/>
      <w:r w:rsidR="00F963A2">
        <w:rPr>
          <w:rFonts w:ascii="Arial" w:hAnsi="Arial" w:cs="Arial"/>
          <w:sz w:val="28"/>
          <w:szCs w:val="28"/>
        </w:rPr>
        <w:t>3.-</w:t>
      </w:r>
      <w:r w:rsidR="006D76C5" w:rsidRPr="009329F9">
        <w:rPr>
          <w:rFonts w:ascii="Arial" w:hAnsi="Arial" w:cs="Arial"/>
          <w:sz w:val="28"/>
          <w:szCs w:val="28"/>
        </w:rPr>
        <w:t>General Self-</w:t>
      </w:r>
      <w:bookmarkEnd w:id="1"/>
      <w:r w:rsidR="006D76C5" w:rsidRPr="009329F9">
        <w:rPr>
          <w:rFonts w:ascii="Arial" w:hAnsi="Arial" w:cs="Arial"/>
          <w:sz w:val="28"/>
          <w:szCs w:val="28"/>
        </w:rPr>
        <w:t>Efficacy</w:t>
      </w:r>
    </w:p>
    <w:p w14:paraId="41223A3A" w14:textId="77777777" w:rsidR="006D76C5" w:rsidRDefault="006D76C5" w:rsidP="006D76C5">
      <w:r w:rsidRPr="00955BB8">
        <w:t xml:space="preserve">The following section addresses </w:t>
      </w:r>
      <w:r>
        <w:t>how certain you are that you could perform each of the following activities right now. Select the rating that best describes your degree of confidence by using the following scale:</w:t>
      </w:r>
    </w:p>
    <w:p w14:paraId="59208D19" w14:textId="73B2A920" w:rsidR="00F9209C" w:rsidRPr="0066738D" w:rsidRDefault="006D76C5" w:rsidP="006D76C5">
      <w:pPr>
        <w:rPr>
          <w:b/>
        </w:rPr>
      </w:pPr>
      <w:r w:rsidRPr="0066738D">
        <w:rPr>
          <w:b/>
        </w:rPr>
        <w:t xml:space="preserve">5 = strongly agree, 4 = somewhat agree, 3 = neutral, 2 = somewhat disagree, </w:t>
      </w:r>
      <w:r w:rsidR="00CE5607">
        <w:rPr>
          <w:b/>
        </w:rPr>
        <w:br/>
      </w:r>
      <w:r w:rsidRPr="0066738D">
        <w:rPr>
          <w:b/>
        </w:rPr>
        <w:t>1 = strongly disagree.</w:t>
      </w:r>
    </w:p>
    <w:p w14:paraId="50D1E39A" w14:textId="77777777" w:rsidR="006D76C5" w:rsidRPr="00955BB8" w:rsidRDefault="006D76C5" w:rsidP="006D76C5"/>
    <w:p w14:paraId="223E1B1A" w14:textId="50F3CDF7" w:rsidR="00F237B8" w:rsidRPr="00DE702D" w:rsidRDefault="0066738D" w:rsidP="0066738D">
      <w:pPr>
        <w:spacing w:after="200" w:line="276" w:lineRule="auto"/>
        <w:rPr>
          <w:b/>
        </w:rPr>
      </w:pPr>
      <w:r w:rsidRPr="00DE702D">
        <w:rPr>
          <w:b/>
        </w:rPr>
        <w:t xml:space="preserve"> </w:t>
      </w:r>
      <w:r w:rsidR="006D76C5" w:rsidRPr="009940E8">
        <w:t>Please rate your degree of confidence with the following statements</w:t>
      </w:r>
      <w:r w:rsidR="00491C0A" w:rsidRPr="009940E8">
        <w:t xml:space="preserve"> by writing “</w:t>
      </w:r>
      <w:r w:rsidR="00491C0A" w:rsidRPr="009940E8">
        <w:rPr>
          <w:b/>
          <w:sz w:val="28"/>
        </w:rPr>
        <w:t>X</w:t>
      </w:r>
      <w:r w:rsidR="00491C0A" w:rsidRPr="009940E8">
        <w:t>”</w:t>
      </w:r>
      <w:r w:rsidR="00E735D4" w:rsidRPr="009940E8">
        <w:t xml:space="preserve"> in the appropriate box</w:t>
      </w:r>
      <w:r w:rsidR="006D76C5" w:rsidRPr="009940E8">
        <w:t>.</w:t>
      </w:r>
      <w:r w:rsidR="006D76C5" w:rsidRPr="00DE702D">
        <w:rPr>
          <w:b/>
        </w:rPr>
        <w:t xml:space="preserve"> </w:t>
      </w:r>
    </w:p>
    <w:p w14:paraId="26D7E28A" w14:textId="219BFDF4" w:rsidR="00C7029B" w:rsidRDefault="005D0A2E" w:rsidP="0066738D">
      <w:pPr>
        <w:spacing w:after="200" w:line="276" w:lineRule="auto"/>
        <w:rPr>
          <w:b/>
        </w:rPr>
      </w:pPr>
      <w:r>
        <w:rPr>
          <w:b/>
        </w:rPr>
        <w:t>3.</w:t>
      </w:r>
      <w:r w:rsidR="00F963A2">
        <w:rPr>
          <w:b/>
        </w:rPr>
        <w:t>-</w:t>
      </w:r>
      <w:r>
        <w:rPr>
          <w:b/>
        </w:rPr>
        <w:t xml:space="preserve"> </w:t>
      </w:r>
      <w:r w:rsidR="006D76C5" w:rsidRPr="00E735D4">
        <w:rPr>
          <w:b/>
        </w:rPr>
        <w:t>I can:</w:t>
      </w:r>
    </w:p>
    <w:tbl>
      <w:tblPr>
        <w:tblStyle w:val="PlainTable1"/>
        <w:tblW w:w="9540" w:type="dxa"/>
        <w:tblInd w:w="-95" w:type="dxa"/>
        <w:tblLook w:val="04A0" w:firstRow="1" w:lastRow="0" w:firstColumn="1" w:lastColumn="0" w:noHBand="0" w:noVBand="1"/>
      </w:tblPr>
      <w:tblGrid>
        <w:gridCol w:w="3510"/>
        <w:gridCol w:w="1170"/>
        <w:gridCol w:w="1350"/>
        <w:gridCol w:w="1045"/>
        <w:gridCol w:w="1296"/>
        <w:gridCol w:w="1169"/>
      </w:tblGrid>
      <w:tr w:rsidR="00F237B8" w14:paraId="5A571A16" w14:textId="77777777" w:rsidTr="00F237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525F5EF3" w14:textId="77777777" w:rsidR="00C7029B" w:rsidRDefault="00C7029B" w:rsidP="0066738D">
            <w:pPr>
              <w:spacing w:after="200" w:line="276" w:lineRule="auto"/>
              <w:rPr>
                <w:b w:val="0"/>
              </w:rPr>
            </w:pPr>
            <w:bookmarkStart w:id="2" w:name="_Hlk485203547"/>
            <w:bookmarkStart w:id="3" w:name="_Hlk485210470"/>
          </w:p>
        </w:tc>
        <w:tc>
          <w:tcPr>
            <w:tcW w:w="1170" w:type="dxa"/>
          </w:tcPr>
          <w:p w14:paraId="2FCA66E5" w14:textId="26D94B07" w:rsidR="00C7029B" w:rsidRPr="00F237B8" w:rsidRDefault="00F237B8" w:rsidP="00F237B8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237B8">
              <w:rPr>
                <w:sz w:val="22"/>
                <w:szCs w:val="22"/>
              </w:rPr>
              <w:t>Strongly Disagree</w:t>
            </w:r>
          </w:p>
        </w:tc>
        <w:tc>
          <w:tcPr>
            <w:tcW w:w="1350" w:type="dxa"/>
          </w:tcPr>
          <w:p w14:paraId="02DA3823" w14:textId="41FD6DC4" w:rsidR="00C7029B" w:rsidRPr="00F237B8" w:rsidRDefault="00F237B8" w:rsidP="00F237B8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237B8">
              <w:rPr>
                <w:sz w:val="22"/>
                <w:szCs w:val="22"/>
              </w:rPr>
              <w:t>Somewhat Disagree</w:t>
            </w:r>
          </w:p>
        </w:tc>
        <w:tc>
          <w:tcPr>
            <w:tcW w:w="1045" w:type="dxa"/>
          </w:tcPr>
          <w:p w14:paraId="08A83B22" w14:textId="43A0A471" w:rsidR="00C7029B" w:rsidRPr="00F237B8" w:rsidRDefault="00F237B8" w:rsidP="00F237B8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237B8">
              <w:rPr>
                <w:sz w:val="22"/>
                <w:szCs w:val="22"/>
              </w:rPr>
              <w:t>Neutral</w:t>
            </w:r>
          </w:p>
        </w:tc>
        <w:tc>
          <w:tcPr>
            <w:tcW w:w="1296" w:type="dxa"/>
          </w:tcPr>
          <w:p w14:paraId="38F14578" w14:textId="255F38B7" w:rsidR="00C7029B" w:rsidRPr="00F237B8" w:rsidRDefault="00F237B8" w:rsidP="00F237B8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237B8">
              <w:rPr>
                <w:sz w:val="22"/>
                <w:szCs w:val="22"/>
              </w:rPr>
              <w:t>Somewhat Agree</w:t>
            </w:r>
          </w:p>
        </w:tc>
        <w:tc>
          <w:tcPr>
            <w:tcW w:w="1169" w:type="dxa"/>
          </w:tcPr>
          <w:p w14:paraId="1B02ED52" w14:textId="71ECA214" w:rsidR="00C7029B" w:rsidRPr="00F237B8" w:rsidRDefault="00CB23BB" w:rsidP="00F237B8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ongly A</w:t>
            </w:r>
            <w:r w:rsidR="00F237B8" w:rsidRPr="00F237B8">
              <w:rPr>
                <w:sz w:val="22"/>
                <w:szCs w:val="22"/>
              </w:rPr>
              <w:t>gree</w:t>
            </w:r>
          </w:p>
        </w:tc>
      </w:tr>
      <w:bookmarkEnd w:id="2"/>
      <w:tr w:rsidR="00F237B8" w14:paraId="205FC044" w14:textId="77777777" w:rsidTr="00B34B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5A9099C7" w14:textId="59B33DA4" w:rsidR="00C7029B" w:rsidRPr="00F237B8" w:rsidRDefault="00F237B8" w:rsidP="0066738D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F237B8">
              <w:rPr>
                <w:b w:val="0"/>
                <w:sz w:val="22"/>
                <w:szCs w:val="22"/>
              </w:rPr>
              <w:t>Locate primary research literature</w:t>
            </w:r>
            <w:r w:rsidRPr="00F237B8">
              <w:rPr>
                <w:b w:val="0"/>
                <w:sz w:val="22"/>
                <w:szCs w:val="22"/>
              </w:rPr>
              <w:br/>
              <w:t>(</w:t>
            </w:r>
            <w:proofErr w:type="gramStart"/>
            <w:r w:rsidRPr="00F237B8">
              <w:rPr>
                <w:b w:val="0"/>
                <w:sz w:val="22"/>
                <w:szCs w:val="22"/>
              </w:rPr>
              <w:t>e.g.</w:t>
            </w:r>
            <w:proofErr w:type="gramEnd"/>
            <w:r w:rsidRPr="00F237B8">
              <w:rPr>
                <w:b w:val="0"/>
                <w:sz w:val="22"/>
                <w:szCs w:val="22"/>
              </w:rPr>
              <w:t xml:space="preserve"> journal articles)</w:t>
            </w:r>
          </w:p>
        </w:tc>
        <w:tc>
          <w:tcPr>
            <w:tcW w:w="1170" w:type="dxa"/>
          </w:tcPr>
          <w:p w14:paraId="786854AF" w14:textId="77777777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5585C545" w14:textId="77777777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07EDC01C" w14:textId="77777777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46EFB60F" w14:textId="5DA68135" w:rsidR="00C7029B" w:rsidRDefault="006F2A27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169" w:type="dxa"/>
          </w:tcPr>
          <w:p w14:paraId="752826A7" w14:textId="3F31340C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237B8" w14:paraId="192992B8" w14:textId="77777777" w:rsidTr="00F23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145FC440" w14:textId="46573EF0" w:rsidR="00C7029B" w:rsidRPr="00F237B8" w:rsidRDefault="00F237B8" w:rsidP="0066738D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F237B8">
              <w:rPr>
                <w:b w:val="0"/>
                <w:sz w:val="22"/>
                <w:szCs w:val="22"/>
              </w:rPr>
              <w:t>Un</w:t>
            </w:r>
            <w:r>
              <w:rPr>
                <w:b w:val="0"/>
                <w:sz w:val="22"/>
                <w:szCs w:val="22"/>
              </w:rPr>
              <w:t>derstand primary research literature</w:t>
            </w:r>
          </w:p>
        </w:tc>
        <w:tc>
          <w:tcPr>
            <w:tcW w:w="1170" w:type="dxa"/>
          </w:tcPr>
          <w:p w14:paraId="38F89308" w14:textId="77777777" w:rsidR="00C7029B" w:rsidRDefault="00C7029B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332D7432" w14:textId="77777777" w:rsidR="00C7029B" w:rsidRDefault="00C7029B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71CF7748" w14:textId="77777777" w:rsidR="00C7029B" w:rsidRDefault="00C7029B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3F1FEC2F" w14:textId="57B7A7B8" w:rsidR="00C7029B" w:rsidRDefault="006F2A27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169" w:type="dxa"/>
          </w:tcPr>
          <w:p w14:paraId="46B4979F" w14:textId="6D71BB74" w:rsidR="00C7029B" w:rsidRDefault="00C7029B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237B8" w14:paraId="47C418A8" w14:textId="77777777" w:rsidTr="00F23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6AEE5C28" w14:textId="6D679F8F" w:rsidR="00C7029B" w:rsidRPr="00F237B8" w:rsidRDefault="00F237B8" w:rsidP="0066738D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Formulate a research hypothesis</w:t>
            </w:r>
          </w:p>
        </w:tc>
        <w:tc>
          <w:tcPr>
            <w:tcW w:w="1170" w:type="dxa"/>
          </w:tcPr>
          <w:p w14:paraId="55525707" w14:textId="77777777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52E181FB" w14:textId="77777777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30445D3D" w14:textId="3C701771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49B9CBF2" w14:textId="3BAA130A" w:rsidR="00C7029B" w:rsidRDefault="006F2A27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169" w:type="dxa"/>
          </w:tcPr>
          <w:p w14:paraId="77D1D422" w14:textId="77777777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237B8" w14:paraId="02BED715" w14:textId="77777777" w:rsidTr="00F23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48F2CC0F" w14:textId="536E4641" w:rsidR="00C7029B" w:rsidRPr="00F237B8" w:rsidRDefault="00F237B8" w:rsidP="0066738D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Design an experimen</w:t>
            </w:r>
            <w:r w:rsidR="00B34B4F">
              <w:rPr>
                <w:b w:val="0"/>
                <w:sz w:val="22"/>
                <w:szCs w:val="22"/>
              </w:rPr>
              <w:t>tal test of a solution to a prob</w:t>
            </w:r>
            <w:r>
              <w:rPr>
                <w:b w:val="0"/>
                <w:sz w:val="22"/>
                <w:szCs w:val="22"/>
              </w:rPr>
              <w:t>lem</w:t>
            </w:r>
          </w:p>
        </w:tc>
        <w:tc>
          <w:tcPr>
            <w:tcW w:w="1170" w:type="dxa"/>
          </w:tcPr>
          <w:p w14:paraId="258B2BED" w14:textId="77777777" w:rsidR="00C7029B" w:rsidRDefault="00C7029B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6720D9B8" w14:textId="77777777" w:rsidR="00C7029B" w:rsidRDefault="00C7029B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724D51A4" w14:textId="77777777" w:rsidR="00C7029B" w:rsidRDefault="00C7029B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1B41ECB4" w14:textId="33402B9C" w:rsidR="00C7029B" w:rsidRDefault="00C7029B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69" w:type="dxa"/>
          </w:tcPr>
          <w:p w14:paraId="4B226D10" w14:textId="06A92E45" w:rsidR="00C7029B" w:rsidRDefault="006F2A27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F237B8" w14:paraId="5C2D6A5F" w14:textId="77777777" w:rsidTr="00F23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6E4DF30E" w14:textId="454C25FE" w:rsidR="00C7029B" w:rsidRPr="00F237B8" w:rsidRDefault="00DE702D" w:rsidP="0066738D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Collect data</w:t>
            </w:r>
          </w:p>
        </w:tc>
        <w:tc>
          <w:tcPr>
            <w:tcW w:w="1170" w:type="dxa"/>
          </w:tcPr>
          <w:p w14:paraId="3F72434B" w14:textId="77777777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1D8C71AF" w14:textId="77777777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2FF20D75" w14:textId="77777777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73FB14E5" w14:textId="3FD5C62E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69" w:type="dxa"/>
          </w:tcPr>
          <w:p w14:paraId="025D9BC4" w14:textId="2360B30F" w:rsidR="00C7029B" w:rsidRDefault="006F2A27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DE702D" w14:paraId="14C42CFA" w14:textId="77777777" w:rsidTr="00F23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551C0CD7" w14:textId="77777777" w:rsidR="00DE702D" w:rsidRDefault="00DE702D" w:rsidP="00DE702D">
            <w:pPr>
              <w:spacing w:after="200" w:line="276" w:lineRule="auto"/>
              <w:rPr>
                <w:b w:val="0"/>
                <w:sz w:val="22"/>
                <w:szCs w:val="22"/>
              </w:rPr>
            </w:pPr>
          </w:p>
        </w:tc>
        <w:tc>
          <w:tcPr>
            <w:tcW w:w="1170" w:type="dxa"/>
          </w:tcPr>
          <w:p w14:paraId="3025779D" w14:textId="287A9AD3" w:rsidR="00DE702D" w:rsidRPr="00DE702D" w:rsidRDefault="00DE702D" w:rsidP="00DE702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  <w:r w:rsidRPr="00DE702D">
              <w:rPr>
                <w:b/>
                <w:sz w:val="22"/>
                <w:szCs w:val="22"/>
              </w:rPr>
              <w:t>Strongly Disagree</w:t>
            </w:r>
          </w:p>
        </w:tc>
        <w:tc>
          <w:tcPr>
            <w:tcW w:w="1350" w:type="dxa"/>
          </w:tcPr>
          <w:p w14:paraId="286A7DE8" w14:textId="02926361" w:rsidR="00DE702D" w:rsidRPr="00DE702D" w:rsidRDefault="00DE702D" w:rsidP="00DE702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  <w:r w:rsidRPr="00DE702D">
              <w:rPr>
                <w:b/>
                <w:sz w:val="22"/>
                <w:szCs w:val="22"/>
              </w:rPr>
              <w:t>Somewhat Disagree</w:t>
            </w:r>
          </w:p>
        </w:tc>
        <w:tc>
          <w:tcPr>
            <w:tcW w:w="1045" w:type="dxa"/>
          </w:tcPr>
          <w:p w14:paraId="186CE5C8" w14:textId="44FB21BB" w:rsidR="00DE702D" w:rsidRPr="00DE702D" w:rsidRDefault="00DE702D" w:rsidP="00DE702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  <w:r w:rsidRPr="00DE702D">
              <w:rPr>
                <w:b/>
                <w:sz w:val="22"/>
                <w:szCs w:val="22"/>
              </w:rPr>
              <w:t>Neutral</w:t>
            </w:r>
          </w:p>
        </w:tc>
        <w:tc>
          <w:tcPr>
            <w:tcW w:w="1296" w:type="dxa"/>
          </w:tcPr>
          <w:p w14:paraId="24B7DB7C" w14:textId="7149E431" w:rsidR="00DE702D" w:rsidRPr="00DE702D" w:rsidRDefault="00DE702D" w:rsidP="00DE702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  <w:r w:rsidRPr="00DE702D">
              <w:rPr>
                <w:b/>
                <w:sz w:val="22"/>
                <w:szCs w:val="22"/>
              </w:rPr>
              <w:t>Somewhat Agree</w:t>
            </w:r>
          </w:p>
        </w:tc>
        <w:tc>
          <w:tcPr>
            <w:tcW w:w="1169" w:type="dxa"/>
          </w:tcPr>
          <w:p w14:paraId="3C6BF5DE" w14:textId="065EFA51" w:rsidR="00DE702D" w:rsidRPr="00DE702D" w:rsidRDefault="00CB23BB" w:rsidP="00DE702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trongly A</w:t>
            </w:r>
            <w:r w:rsidR="00DE702D" w:rsidRPr="00DE702D">
              <w:rPr>
                <w:b/>
                <w:sz w:val="22"/>
                <w:szCs w:val="22"/>
              </w:rPr>
              <w:t>gree</w:t>
            </w:r>
          </w:p>
        </w:tc>
      </w:tr>
      <w:tr w:rsidR="00F237B8" w14:paraId="78D6CA3C" w14:textId="77777777" w:rsidTr="00F23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555692E2" w14:textId="3DC85928" w:rsidR="00C7029B" w:rsidRPr="00F237B8" w:rsidRDefault="00DE702D" w:rsidP="0066738D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Statistically analyze data</w:t>
            </w:r>
          </w:p>
        </w:tc>
        <w:tc>
          <w:tcPr>
            <w:tcW w:w="1170" w:type="dxa"/>
          </w:tcPr>
          <w:p w14:paraId="754DC6CF" w14:textId="0720A9A2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43D0E3D1" w14:textId="77777777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3FC0A311" w14:textId="77777777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5C3C8A5B" w14:textId="77777777" w:rsidR="00C7029B" w:rsidRDefault="00C7029B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69" w:type="dxa"/>
          </w:tcPr>
          <w:p w14:paraId="1994B454" w14:textId="4FC1FD72" w:rsidR="00C7029B" w:rsidRDefault="006F2A27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F237B8" w14:paraId="02B9C02A" w14:textId="77777777" w:rsidTr="00F23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63196A30" w14:textId="52261258" w:rsidR="00C7029B" w:rsidRPr="00F237B8" w:rsidRDefault="00DE702D" w:rsidP="0066738D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Interpret data analyses</w:t>
            </w:r>
          </w:p>
        </w:tc>
        <w:tc>
          <w:tcPr>
            <w:tcW w:w="1170" w:type="dxa"/>
          </w:tcPr>
          <w:p w14:paraId="610BA028" w14:textId="77777777" w:rsidR="00C7029B" w:rsidRDefault="00C7029B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160C0DE1" w14:textId="0B1853F1" w:rsidR="00C7029B" w:rsidRDefault="00C7029B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677D2111" w14:textId="77777777" w:rsidR="00C7029B" w:rsidRDefault="00C7029B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466A6915" w14:textId="77777777" w:rsidR="00C7029B" w:rsidRDefault="00C7029B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69" w:type="dxa"/>
          </w:tcPr>
          <w:p w14:paraId="7B4E37A5" w14:textId="6024E4B1" w:rsidR="00C7029B" w:rsidRDefault="006F2A27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F237B8" w14:paraId="1F9FDB6A" w14:textId="77777777" w:rsidTr="00F23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2766858A" w14:textId="40AAC228" w:rsidR="00F237B8" w:rsidRPr="00F237B8" w:rsidRDefault="00DE702D" w:rsidP="0066738D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Reformulate a research hypothesis</w:t>
            </w:r>
          </w:p>
        </w:tc>
        <w:tc>
          <w:tcPr>
            <w:tcW w:w="1170" w:type="dxa"/>
          </w:tcPr>
          <w:p w14:paraId="231DD1DB" w14:textId="77777777" w:rsidR="00F237B8" w:rsidRDefault="00F237B8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4A08866A" w14:textId="77777777" w:rsidR="00F237B8" w:rsidRDefault="00F237B8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441971C4" w14:textId="3F58FED8" w:rsidR="00F237B8" w:rsidRDefault="00F237B8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1F2E3D34" w14:textId="026631D2" w:rsidR="00F237B8" w:rsidRDefault="006F2A27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169" w:type="dxa"/>
          </w:tcPr>
          <w:p w14:paraId="4BEEB4EE" w14:textId="77777777" w:rsidR="00F237B8" w:rsidRDefault="00F237B8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237B8" w14:paraId="57B5CFF3" w14:textId="77777777" w:rsidTr="00F23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52B139E3" w14:textId="60A1A0EE" w:rsidR="00F237B8" w:rsidRPr="00F237B8" w:rsidRDefault="00DE702D" w:rsidP="0066738D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Orally communicate the results of research projects</w:t>
            </w:r>
          </w:p>
        </w:tc>
        <w:tc>
          <w:tcPr>
            <w:tcW w:w="1170" w:type="dxa"/>
          </w:tcPr>
          <w:p w14:paraId="7406A522" w14:textId="77777777" w:rsidR="00F237B8" w:rsidRDefault="00F237B8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3DFA0A3B" w14:textId="77777777" w:rsidR="00F237B8" w:rsidRDefault="00F237B8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3C673D18" w14:textId="77777777" w:rsidR="00F237B8" w:rsidRDefault="00F237B8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5F9F9C61" w14:textId="2591FEC3" w:rsidR="00F237B8" w:rsidRDefault="006F2A27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169" w:type="dxa"/>
          </w:tcPr>
          <w:p w14:paraId="093F2D34" w14:textId="77777777" w:rsidR="00F237B8" w:rsidRDefault="00F237B8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237B8" w14:paraId="6C82A977" w14:textId="77777777" w:rsidTr="00F23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74F76F9F" w14:textId="61314FA6" w:rsidR="00F237B8" w:rsidRPr="00F237B8" w:rsidRDefault="00DE702D" w:rsidP="0066738D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Write a research paper for publication</w:t>
            </w:r>
          </w:p>
        </w:tc>
        <w:tc>
          <w:tcPr>
            <w:tcW w:w="1170" w:type="dxa"/>
          </w:tcPr>
          <w:p w14:paraId="53821881" w14:textId="77777777" w:rsidR="00F237B8" w:rsidRDefault="00F237B8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40F2DC83" w14:textId="250D196C" w:rsidR="00F237B8" w:rsidRDefault="00F237B8" w:rsidP="00BC1F06">
            <w:pPr>
              <w:tabs>
                <w:tab w:val="left" w:pos="720"/>
              </w:tabs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40026AA7" w14:textId="77777777" w:rsidR="00F237B8" w:rsidRDefault="00F237B8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37C25313" w14:textId="6CE73E87" w:rsidR="00F237B8" w:rsidRDefault="006F2A27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169" w:type="dxa"/>
          </w:tcPr>
          <w:p w14:paraId="34F9C18A" w14:textId="77777777" w:rsidR="00F237B8" w:rsidRDefault="00F237B8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237B8" w14:paraId="7AB7452E" w14:textId="77777777" w:rsidTr="00F23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6BAC2E5E" w14:textId="0DF29722" w:rsidR="00F237B8" w:rsidRPr="00F237B8" w:rsidRDefault="00DE702D" w:rsidP="0066738D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Work with others to investigate a research problem</w:t>
            </w:r>
          </w:p>
        </w:tc>
        <w:tc>
          <w:tcPr>
            <w:tcW w:w="1170" w:type="dxa"/>
          </w:tcPr>
          <w:p w14:paraId="477BBAF8" w14:textId="77777777" w:rsidR="00F237B8" w:rsidRDefault="00F237B8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70C08871" w14:textId="77777777" w:rsidR="00F237B8" w:rsidRDefault="00F237B8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253F5AC7" w14:textId="02950E31" w:rsidR="00F237B8" w:rsidRDefault="00F237B8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0A8A445C" w14:textId="77777777" w:rsidR="00F237B8" w:rsidRDefault="00F237B8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69" w:type="dxa"/>
          </w:tcPr>
          <w:p w14:paraId="756D3C82" w14:textId="7E56C104" w:rsidR="00F237B8" w:rsidRDefault="006F2A27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F237B8" w14:paraId="34EF24B0" w14:textId="77777777" w:rsidTr="00F23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63E5DC96" w14:textId="70B6475D" w:rsidR="00F237B8" w:rsidRPr="00F237B8" w:rsidRDefault="00DE702D" w:rsidP="0066738D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Discuss research with graduate students</w:t>
            </w:r>
          </w:p>
        </w:tc>
        <w:tc>
          <w:tcPr>
            <w:tcW w:w="1170" w:type="dxa"/>
          </w:tcPr>
          <w:p w14:paraId="044C4F78" w14:textId="77777777" w:rsidR="00F237B8" w:rsidRDefault="00F237B8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7E91746C" w14:textId="2B4E2BFE" w:rsidR="00F237B8" w:rsidRDefault="00F237B8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2D2C5E87" w14:textId="21865F96" w:rsidR="00F237B8" w:rsidRDefault="00F237B8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1A332E4C" w14:textId="77777777" w:rsidR="00F237B8" w:rsidRDefault="00F237B8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69" w:type="dxa"/>
          </w:tcPr>
          <w:p w14:paraId="3883D780" w14:textId="6137BFF2" w:rsidR="00F237B8" w:rsidRDefault="006F2A27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F237B8" w14:paraId="65D730EC" w14:textId="77777777" w:rsidTr="00F237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51CE2817" w14:textId="3F8C090B" w:rsidR="00F237B8" w:rsidRPr="00F237B8" w:rsidRDefault="00DE702D" w:rsidP="0066738D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Discuss research with professors</w:t>
            </w:r>
          </w:p>
        </w:tc>
        <w:tc>
          <w:tcPr>
            <w:tcW w:w="1170" w:type="dxa"/>
          </w:tcPr>
          <w:p w14:paraId="6CE4D158" w14:textId="77777777" w:rsidR="00F237B8" w:rsidRDefault="00F237B8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214018C1" w14:textId="77777777" w:rsidR="00F237B8" w:rsidRDefault="00F237B8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33025A4A" w14:textId="70FA7FF9" w:rsidR="00F237B8" w:rsidRDefault="00F237B8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7C4E88DE" w14:textId="77777777" w:rsidR="00F237B8" w:rsidRDefault="00F237B8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69" w:type="dxa"/>
          </w:tcPr>
          <w:p w14:paraId="6BE5B17E" w14:textId="32CB8CBE" w:rsidR="00F237B8" w:rsidRDefault="006F2A27" w:rsidP="0066738D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F237B8" w14:paraId="5F101528" w14:textId="77777777" w:rsidTr="00F237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555F4FF3" w14:textId="760ADA0E" w:rsidR="00F237B8" w:rsidRPr="00F237B8" w:rsidRDefault="00DE702D" w:rsidP="0066738D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Discuss research at a professional meeting or conference</w:t>
            </w:r>
          </w:p>
        </w:tc>
        <w:tc>
          <w:tcPr>
            <w:tcW w:w="1170" w:type="dxa"/>
          </w:tcPr>
          <w:p w14:paraId="448AF937" w14:textId="550C55FD" w:rsidR="00F237B8" w:rsidRDefault="00F237B8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228787F4" w14:textId="77777777" w:rsidR="00F237B8" w:rsidRDefault="00F237B8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44774E5E" w14:textId="77777777" w:rsidR="00F237B8" w:rsidRDefault="00F237B8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300644DD" w14:textId="45E32918" w:rsidR="00F237B8" w:rsidRDefault="006F2A27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169" w:type="dxa"/>
          </w:tcPr>
          <w:p w14:paraId="7B8CAE85" w14:textId="77777777" w:rsidR="00F237B8" w:rsidRDefault="00F237B8" w:rsidP="0066738D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</w:tbl>
    <w:bookmarkEnd w:id="3"/>
    <w:p w14:paraId="40EDCEF5" w14:textId="6FE697CC" w:rsidR="006D76C5" w:rsidRPr="009329F9" w:rsidRDefault="00F963A2" w:rsidP="006D76C5">
      <w:pPr>
        <w:pStyle w:val="Heading1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 xml:space="preserve"> </w:t>
      </w:r>
      <w:r w:rsidR="006D76C5" w:rsidRPr="009329F9">
        <w:rPr>
          <w:rFonts w:ascii="Arial" w:hAnsi="Arial" w:cs="Arial"/>
          <w:color w:val="auto"/>
          <w:sz w:val="28"/>
          <w:szCs w:val="28"/>
        </w:rPr>
        <w:t>Intentions toward Graduate School</w:t>
      </w:r>
    </w:p>
    <w:p w14:paraId="7E295CB9" w14:textId="77777777" w:rsidR="009329F9" w:rsidRPr="009329F9" w:rsidRDefault="009329F9" w:rsidP="009329F9"/>
    <w:p w14:paraId="27DC4155" w14:textId="0087E7BD" w:rsidR="0065714F" w:rsidRPr="00037E89" w:rsidRDefault="006D76C5" w:rsidP="00037E89">
      <w:pPr>
        <w:rPr>
          <w:b/>
        </w:rPr>
      </w:pPr>
      <w:r>
        <w:t xml:space="preserve">The following section addresses your interest in graduate school. Please rate your level of agreement with the following statements </w:t>
      </w:r>
      <w:bookmarkStart w:id="4" w:name="_Hlk485210371"/>
      <w:r w:rsidR="00B34B4F">
        <w:t>by writing “</w:t>
      </w:r>
      <w:r w:rsidR="00B34B4F" w:rsidRPr="00B34B4F">
        <w:rPr>
          <w:b/>
          <w:sz w:val="28"/>
        </w:rPr>
        <w:t>X</w:t>
      </w:r>
      <w:r w:rsidR="00B34B4F">
        <w:t>”</w:t>
      </w:r>
      <w:r w:rsidR="008171D1">
        <w:t xml:space="preserve"> in the appropriate box</w:t>
      </w:r>
      <w:bookmarkEnd w:id="4"/>
      <w:r w:rsidR="008171D1">
        <w:t xml:space="preserve"> </w:t>
      </w:r>
      <w:r>
        <w:t xml:space="preserve">on the </w:t>
      </w:r>
      <w:r w:rsidRPr="008171D1">
        <w:rPr>
          <w:b/>
        </w:rPr>
        <w:t>corresponding scales, with 5 being strongly positive and 1 being strongly negative.</w:t>
      </w:r>
    </w:p>
    <w:p w14:paraId="4C219251" w14:textId="4B84497B" w:rsidR="006D76C5" w:rsidRDefault="005C07BE" w:rsidP="008171D1">
      <w:pPr>
        <w:spacing w:after="200" w:line="276" w:lineRule="auto"/>
      </w:pPr>
      <w:r>
        <w:rPr>
          <w:b/>
        </w:rPr>
        <w:br/>
      </w:r>
      <w:r w:rsidR="008171D1" w:rsidRPr="009940E8">
        <w:rPr>
          <w:b/>
        </w:rPr>
        <w:t>4.</w:t>
      </w:r>
      <w:r w:rsidR="00F963A2">
        <w:rPr>
          <w:b/>
        </w:rPr>
        <w:t>-</w:t>
      </w:r>
      <w:r w:rsidR="008171D1">
        <w:t xml:space="preserve">   </w:t>
      </w:r>
      <w:r w:rsidR="006D76C5">
        <w:t>For me, to apply to graduate school is (extremely good/extremely bad).</w:t>
      </w:r>
    </w:p>
    <w:tbl>
      <w:tblPr>
        <w:tblStyle w:val="TableGrid"/>
        <w:tblW w:w="8815" w:type="dxa"/>
        <w:tblLook w:val="04A0" w:firstRow="1" w:lastRow="0" w:firstColumn="1" w:lastColumn="0" w:noHBand="0" w:noVBand="1"/>
      </w:tblPr>
      <w:tblGrid>
        <w:gridCol w:w="1763"/>
        <w:gridCol w:w="1763"/>
        <w:gridCol w:w="1763"/>
        <w:gridCol w:w="1763"/>
        <w:gridCol w:w="1763"/>
      </w:tblGrid>
      <w:tr w:rsidR="008171D1" w14:paraId="06650D0B" w14:textId="77777777" w:rsidTr="008171D1">
        <w:trPr>
          <w:trHeight w:val="584"/>
        </w:trPr>
        <w:tc>
          <w:tcPr>
            <w:tcW w:w="1763" w:type="dxa"/>
          </w:tcPr>
          <w:p w14:paraId="2065ED0B" w14:textId="1F5EB628" w:rsidR="008171D1" w:rsidRPr="008171D1" w:rsidRDefault="00517220" w:rsidP="008171D1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bookmarkStart w:id="5" w:name="_Hlk485204492"/>
            <w:r>
              <w:rPr>
                <w:b/>
                <w:sz w:val="22"/>
                <w:szCs w:val="22"/>
              </w:rPr>
              <w:t>1 (extremely useless</w:t>
            </w:r>
            <w:r w:rsidR="008171D1" w:rsidRPr="008171D1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763" w:type="dxa"/>
          </w:tcPr>
          <w:p w14:paraId="0143844F" w14:textId="0CE8A68E" w:rsidR="008171D1" w:rsidRPr="008171D1" w:rsidRDefault="008171D1" w:rsidP="008171D1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763" w:type="dxa"/>
          </w:tcPr>
          <w:p w14:paraId="16377EDA" w14:textId="07A9D188" w:rsidR="008171D1" w:rsidRPr="008171D1" w:rsidRDefault="008171D1" w:rsidP="008171D1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1763" w:type="dxa"/>
          </w:tcPr>
          <w:p w14:paraId="6A0A34DB" w14:textId="7807D581" w:rsidR="008171D1" w:rsidRPr="008171D1" w:rsidRDefault="008171D1" w:rsidP="008171D1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4</w:t>
            </w:r>
          </w:p>
        </w:tc>
        <w:tc>
          <w:tcPr>
            <w:tcW w:w="1763" w:type="dxa"/>
          </w:tcPr>
          <w:p w14:paraId="249A9BBA" w14:textId="612F8097" w:rsidR="008171D1" w:rsidRPr="008171D1" w:rsidRDefault="00517220" w:rsidP="008171D1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 (extremely beneficial</w:t>
            </w:r>
            <w:r w:rsidR="008171D1" w:rsidRPr="008171D1">
              <w:rPr>
                <w:b/>
                <w:sz w:val="22"/>
                <w:szCs w:val="22"/>
              </w:rPr>
              <w:t>)</w:t>
            </w:r>
          </w:p>
        </w:tc>
      </w:tr>
      <w:tr w:rsidR="008171D1" w14:paraId="03CC3229" w14:textId="77777777" w:rsidTr="008171D1">
        <w:trPr>
          <w:trHeight w:val="847"/>
        </w:trPr>
        <w:tc>
          <w:tcPr>
            <w:tcW w:w="1763" w:type="dxa"/>
          </w:tcPr>
          <w:p w14:paraId="6DB20D00" w14:textId="77777777" w:rsidR="008171D1" w:rsidRPr="008171D1" w:rsidRDefault="008171D1" w:rsidP="008171D1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763" w:type="dxa"/>
          </w:tcPr>
          <w:p w14:paraId="62A9A711" w14:textId="36AC4FEA" w:rsidR="008171D1" w:rsidRPr="008171D1" w:rsidRDefault="006F2A27" w:rsidP="008171D1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763" w:type="dxa"/>
          </w:tcPr>
          <w:p w14:paraId="217B30F0" w14:textId="77777777" w:rsidR="008171D1" w:rsidRPr="008171D1" w:rsidRDefault="008171D1" w:rsidP="008171D1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763" w:type="dxa"/>
          </w:tcPr>
          <w:p w14:paraId="0E112109" w14:textId="77777777" w:rsidR="008171D1" w:rsidRPr="008171D1" w:rsidRDefault="008171D1" w:rsidP="008171D1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763" w:type="dxa"/>
          </w:tcPr>
          <w:p w14:paraId="422D1270" w14:textId="77777777" w:rsidR="008171D1" w:rsidRPr="008171D1" w:rsidRDefault="008171D1" w:rsidP="008171D1">
            <w:pPr>
              <w:spacing w:after="200" w:line="276" w:lineRule="auto"/>
              <w:jc w:val="center"/>
              <w:rPr>
                <w:b/>
              </w:rPr>
            </w:pPr>
          </w:p>
        </w:tc>
      </w:tr>
    </w:tbl>
    <w:bookmarkEnd w:id="5"/>
    <w:p w14:paraId="02338540" w14:textId="3EE35E03" w:rsidR="006D76C5" w:rsidRDefault="005C07BE" w:rsidP="0065714F">
      <w:pPr>
        <w:spacing w:after="200" w:line="276" w:lineRule="auto"/>
      </w:pPr>
      <w:r>
        <w:rPr>
          <w:b/>
        </w:rPr>
        <w:br/>
      </w:r>
      <w:r w:rsidR="0065714F" w:rsidRPr="00517220">
        <w:rPr>
          <w:b/>
        </w:rPr>
        <w:t>5.</w:t>
      </w:r>
      <w:proofErr w:type="gramStart"/>
      <w:r w:rsidR="006C1B2C">
        <w:rPr>
          <w:b/>
        </w:rPr>
        <w:t>-</w:t>
      </w:r>
      <w:r w:rsidR="0065714F">
        <w:t xml:space="preserve">  </w:t>
      </w:r>
      <w:r w:rsidR="006D76C5">
        <w:t>Most</w:t>
      </w:r>
      <w:proofErr w:type="gramEnd"/>
      <w:r w:rsidR="006D76C5">
        <w:t xml:space="preserve"> people who are important to me think that (I should/should not) apply to graduate school in [my REU project] discipline.</w:t>
      </w:r>
    </w:p>
    <w:tbl>
      <w:tblPr>
        <w:tblStyle w:val="TableGrid"/>
        <w:tblW w:w="8815" w:type="dxa"/>
        <w:tblLook w:val="04A0" w:firstRow="1" w:lastRow="0" w:firstColumn="1" w:lastColumn="0" w:noHBand="0" w:noVBand="1"/>
      </w:tblPr>
      <w:tblGrid>
        <w:gridCol w:w="1885"/>
        <w:gridCol w:w="1641"/>
        <w:gridCol w:w="1763"/>
        <w:gridCol w:w="1763"/>
        <w:gridCol w:w="1763"/>
      </w:tblGrid>
      <w:tr w:rsidR="0065714F" w14:paraId="179945C1" w14:textId="77777777" w:rsidTr="0065714F">
        <w:trPr>
          <w:trHeight w:val="584"/>
        </w:trPr>
        <w:tc>
          <w:tcPr>
            <w:tcW w:w="1885" w:type="dxa"/>
          </w:tcPr>
          <w:p w14:paraId="2541C4F8" w14:textId="72B890EF" w:rsidR="0065714F" w:rsidRPr="008171D1" w:rsidRDefault="0065714F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bookmarkStart w:id="6" w:name="_Hlk485205587"/>
            <w:r w:rsidRPr="008171D1">
              <w:rPr>
                <w:b/>
                <w:sz w:val="22"/>
                <w:szCs w:val="22"/>
              </w:rPr>
              <w:lastRenderedPageBreak/>
              <w:t>1 (</w:t>
            </w:r>
            <w:r>
              <w:rPr>
                <w:b/>
                <w:sz w:val="22"/>
                <w:szCs w:val="22"/>
              </w:rPr>
              <w:t>I should not)</w:t>
            </w:r>
          </w:p>
        </w:tc>
        <w:tc>
          <w:tcPr>
            <w:tcW w:w="1641" w:type="dxa"/>
          </w:tcPr>
          <w:p w14:paraId="672E2473" w14:textId="77777777" w:rsidR="0065714F" w:rsidRPr="008171D1" w:rsidRDefault="0065714F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763" w:type="dxa"/>
          </w:tcPr>
          <w:p w14:paraId="70393F1E" w14:textId="77777777" w:rsidR="0065714F" w:rsidRPr="008171D1" w:rsidRDefault="0065714F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1763" w:type="dxa"/>
          </w:tcPr>
          <w:p w14:paraId="5F375EF4" w14:textId="77777777" w:rsidR="0065714F" w:rsidRPr="008171D1" w:rsidRDefault="0065714F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4</w:t>
            </w:r>
          </w:p>
        </w:tc>
        <w:tc>
          <w:tcPr>
            <w:tcW w:w="1763" w:type="dxa"/>
          </w:tcPr>
          <w:p w14:paraId="6A42969F" w14:textId="0C70EB60" w:rsidR="0065714F" w:rsidRPr="008171D1" w:rsidRDefault="0065714F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 (I should</w:t>
            </w:r>
            <w:r w:rsidRPr="008171D1">
              <w:rPr>
                <w:b/>
                <w:sz w:val="22"/>
                <w:szCs w:val="22"/>
              </w:rPr>
              <w:t>)</w:t>
            </w:r>
          </w:p>
        </w:tc>
      </w:tr>
      <w:tr w:rsidR="0065714F" w14:paraId="1E1A0099" w14:textId="77777777" w:rsidTr="005D665F">
        <w:trPr>
          <w:trHeight w:val="620"/>
        </w:trPr>
        <w:tc>
          <w:tcPr>
            <w:tcW w:w="1885" w:type="dxa"/>
          </w:tcPr>
          <w:p w14:paraId="6E15B77B" w14:textId="77777777" w:rsidR="0065714F" w:rsidRPr="008171D1" w:rsidRDefault="0065714F" w:rsidP="002B5E7B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641" w:type="dxa"/>
          </w:tcPr>
          <w:p w14:paraId="522CD6A1" w14:textId="77777777" w:rsidR="0065714F" w:rsidRPr="008171D1" w:rsidRDefault="0065714F" w:rsidP="002B5E7B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763" w:type="dxa"/>
          </w:tcPr>
          <w:p w14:paraId="1D32BC87" w14:textId="0B82A7D1" w:rsidR="0065714F" w:rsidRPr="008171D1" w:rsidRDefault="006F2A27" w:rsidP="002B5E7B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763" w:type="dxa"/>
          </w:tcPr>
          <w:p w14:paraId="3E7738F2" w14:textId="77777777" w:rsidR="0065714F" w:rsidRPr="008171D1" w:rsidRDefault="0065714F" w:rsidP="002B5E7B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763" w:type="dxa"/>
          </w:tcPr>
          <w:p w14:paraId="7ED074B3" w14:textId="77777777" w:rsidR="0065714F" w:rsidRPr="008171D1" w:rsidRDefault="0065714F" w:rsidP="002B5E7B">
            <w:pPr>
              <w:spacing w:after="200" w:line="276" w:lineRule="auto"/>
              <w:jc w:val="center"/>
              <w:rPr>
                <w:b/>
              </w:rPr>
            </w:pPr>
          </w:p>
        </w:tc>
      </w:tr>
    </w:tbl>
    <w:bookmarkEnd w:id="6"/>
    <w:p w14:paraId="49F1928D" w14:textId="2D03BF23" w:rsidR="005D665F" w:rsidRDefault="005C07BE" w:rsidP="0065714F">
      <w:pPr>
        <w:spacing w:after="200" w:line="276" w:lineRule="auto"/>
      </w:pPr>
      <w:r>
        <w:rPr>
          <w:b/>
        </w:rPr>
        <w:br/>
      </w:r>
      <w:r w:rsidR="005D665F" w:rsidRPr="009940E8">
        <w:rPr>
          <w:b/>
        </w:rPr>
        <w:t>6.</w:t>
      </w:r>
      <w:r w:rsidR="006C1B2C">
        <w:rPr>
          <w:b/>
        </w:rPr>
        <w:t>-</w:t>
      </w:r>
      <w:r w:rsidR="005D665F">
        <w:t xml:space="preserve"> I plan to apply to graduate school in [my REU project] discipline. (extremely unlikely/extremely likely).</w:t>
      </w:r>
    </w:p>
    <w:tbl>
      <w:tblPr>
        <w:tblStyle w:val="TableGrid"/>
        <w:tblW w:w="8815" w:type="dxa"/>
        <w:tblLook w:val="04A0" w:firstRow="1" w:lastRow="0" w:firstColumn="1" w:lastColumn="0" w:noHBand="0" w:noVBand="1"/>
      </w:tblPr>
      <w:tblGrid>
        <w:gridCol w:w="1763"/>
        <w:gridCol w:w="1763"/>
        <w:gridCol w:w="1763"/>
        <w:gridCol w:w="1763"/>
        <w:gridCol w:w="1763"/>
      </w:tblGrid>
      <w:tr w:rsidR="005D665F" w14:paraId="794A5001" w14:textId="77777777" w:rsidTr="002B5E7B">
        <w:trPr>
          <w:trHeight w:val="584"/>
        </w:trPr>
        <w:tc>
          <w:tcPr>
            <w:tcW w:w="1763" w:type="dxa"/>
          </w:tcPr>
          <w:p w14:paraId="4C857DB6" w14:textId="01435C1F" w:rsidR="005D665F" w:rsidRPr="008171D1" w:rsidRDefault="005D665F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1 (extre</w:t>
            </w:r>
            <w:r>
              <w:rPr>
                <w:b/>
                <w:sz w:val="22"/>
                <w:szCs w:val="22"/>
              </w:rPr>
              <w:t>mely unlikely</w:t>
            </w:r>
            <w:r w:rsidRPr="008171D1"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763" w:type="dxa"/>
          </w:tcPr>
          <w:p w14:paraId="3834855C" w14:textId="1F2B5D09" w:rsidR="005D665F" w:rsidRPr="008171D1" w:rsidRDefault="00D61038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763" w:type="dxa"/>
          </w:tcPr>
          <w:p w14:paraId="51ECF6E2" w14:textId="77777777" w:rsidR="005D665F" w:rsidRPr="008171D1" w:rsidRDefault="005D665F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1763" w:type="dxa"/>
          </w:tcPr>
          <w:p w14:paraId="0AC81B7D" w14:textId="77777777" w:rsidR="005D665F" w:rsidRPr="008171D1" w:rsidRDefault="005D665F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4</w:t>
            </w:r>
          </w:p>
        </w:tc>
        <w:tc>
          <w:tcPr>
            <w:tcW w:w="1763" w:type="dxa"/>
          </w:tcPr>
          <w:p w14:paraId="39D346A7" w14:textId="4FC0D87D" w:rsidR="005D665F" w:rsidRPr="008171D1" w:rsidRDefault="005D665F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 (extremely likely</w:t>
            </w:r>
            <w:r w:rsidRPr="008171D1">
              <w:rPr>
                <w:b/>
                <w:sz w:val="22"/>
                <w:szCs w:val="22"/>
              </w:rPr>
              <w:t>)</w:t>
            </w:r>
          </w:p>
        </w:tc>
      </w:tr>
      <w:tr w:rsidR="005D665F" w14:paraId="704904C4" w14:textId="77777777" w:rsidTr="009F0EE6">
        <w:trPr>
          <w:trHeight w:val="647"/>
        </w:trPr>
        <w:tc>
          <w:tcPr>
            <w:tcW w:w="1763" w:type="dxa"/>
          </w:tcPr>
          <w:p w14:paraId="32EC2050" w14:textId="31D37BA6" w:rsidR="005D665F" w:rsidRPr="008171D1" w:rsidRDefault="005D665F" w:rsidP="002B5E7B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763" w:type="dxa"/>
          </w:tcPr>
          <w:p w14:paraId="27A070E9" w14:textId="2E6CAE4E" w:rsidR="005D665F" w:rsidRPr="008171D1" w:rsidRDefault="006F2A27" w:rsidP="002B5E7B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763" w:type="dxa"/>
          </w:tcPr>
          <w:p w14:paraId="511857EF" w14:textId="77777777" w:rsidR="005D665F" w:rsidRPr="008171D1" w:rsidRDefault="005D665F" w:rsidP="002B5E7B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763" w:type="dxa"/>
          </w:tcPr>
          <w:p w14:paraId="2DF25BFE" w14:textId="77777777" w:rsidR="005D665F" w:rsidRPr="008171D1" w:rsidRDefault="005D665F" w:rsidP="002B5E7B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763" w:type="dxa"/>
          </w:tcPr>
          <w:p w14:paraId="45BFF5E4" w14:textId="77777777" w:rsidR="005D665F" w:rsidRPr="008171D1" w:rsidRDefault="005D665F" w:rsidP="002B5E7B">
            <w:pPr>
              <w:spacing w:after="200" w:line="276" w:lineRule="auto"/>
              <w:jc w:val="center"/>
              <w:rPr>
                <w:b/>
              </w:rPr>
            </w:pPr>
          </w:p>
        </w:tc>
      </w:tr>
    </w:tbl>
    <w:p w14:paraId="4657BB06" w14:textId="03C87830" w:rsidR="006D76C5" w:rsidRDefault="005C07BE" w:rsidP="005D665F">
      <w:pPr>
        <w:spacing w:after="200" w:line="276" w:lineRule="auto"/>
      </w:pPr>
      <w:r>
        <w:rPr>
          <w:b/>
        </w:rPr>
        <w:br/>
      </w:r>
      <w:r w:rsidR="005D665F" w:rsidRPr="00517220">
        <w:rPr>
          <w:b/>
        </w:rPr>
        <w:t>7</w:t>
      </w:r>
      <w:r w:rsidR="0065714F" w:rsidRPr="00517220">
        <w:rPr>
          <w:b/>
        </w:rPr>
        <w:t>.</w:t>
      </w:r>
      <w:r w:rsidR="006C1B2C">
        <w:rPr>
          <w:b/>
        </w:rPr>
        <w:t>-</w:t>
      </w:r>
      <w:r w:rsidR="0065714F">
        <w:t xml:space="preserve"> </w:t>
      </w:r>
      <w:r w:rsidR="006D76C5">
        <w:t>It i</w:t>
      </w:r>
      <w:r w:rsidR="005D665F">
        <w:t>s expected of me that I will app</w:t>
      </w:r>
      <w:r w:rsidR="006D76C5">
        <w:t>ly to graduate school in [my REU proje</w:t>
      </w:r>
      <w:r w:rsidR="005D665F">
        <w:t>ct] discipline. (</w:t>
      </w:r>
      <w:proofErr w:type="gramStart"/>
      <w:r w:rsidR="005D665F">
        <w:t>definitely false/definitely</w:t>
      </w:r>
      <w:proofErr w:type="gramEnd"/>
      <w:r w:rsidR="005D665F">
        <w:t xml:space="preserve"> true</w:t>
      </w:r>
      <w:r w:rsidR="006D76C5">
        <w:t>).</w:t>
      </w:r>
    </w:p>
    <w:tbl>
      <w:tblPr>
        <w:tblStyle w:val="TableGrid"/>
        <w:tblW w:w="8815" w:type="dxa"/>
        <w:tblLook w:val="04A0" w:firstRow="1" w:lastRow="0" w:firstColumn="1" w:lastColumn="0" w:noHBand="0" w:noVBand="1"/>
      </w:tblPr>
      <w:tblGrid>
        <w:gridCol w:w="1885"/>
        <w:gridCol w:w="1641"/>
        <w:gridCol w:w="1763"/>
        <w:gridCol w:w="1763"/>
        <w:gridCol w:w="1763"/>
      </w:tblGrid>
      <w:tr w:rsidR="005D665F" w14:paraId="3F88BF28" w14:textId="77777777" w:rsidTr="002B5E7B">
        <w:trPr>
          <w:trHeight w:val="584"/>
        </w:trPr>
        <w:tc>
          <w:tcPr>
            <w:tcW w:w="1885" w:type="dxa"/>
          </w:tcPr>
          <w:p w14:paraId="3FCD507B" w14:textId="2C9C410B" w:rsidR="005D665F" w:rsidRPr="008171D1" w:rsidRDefault="005D665F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bookmarkStart w:id="7" w:name="_Hlk485205744"/>
            <w:r w:rsidRPr="008171D1">
              <w:rPr>
                <w:b/>
                <w:sz w:val="22"/>
                <w:szCs w:val="22"/>
              </w:rPr>
              <w:t>1 (</w:t>
            </w:r>
            <w:proofErr w:type="gramStart"/>
            <w:r w:rsidR="009F0EE6">
              <w:rPr>
                <w:b/>
                <w:sz w:val="22"/>
                <w:szCs w:val="22"/>
              </w:rPr>
              <w:t>definitely false</w:t>
            </w:r>
            <w:proofErr w:type="gramEnd"/>
            <w:r>
              <w:rPr>
                <w:b/>
                <w:sz w:val="22"/>
                <w:szCs w:val="22"/>
              </w:rPr>
              <w:t>)</w:t>
            </w:r>
          </w:p>
        </w:tc>
        <w:tc>
          <w:tcPr>
            <w:tcW w:w="1641" w:type="dxa"/>
          </w:tcPr>
          <w:p w14:paraId="42955959" w14:textId="77777777" w:rsidR="005D665F" w:rsidRPr="008171D1" w:rsidRDefault="005D665F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763" w:type="dxa"/>
          </w:tcPr>
          <w:p w14:paraId="76917CED" w14:textId="77777777" w:rsidR="005D665F" w:rsidRPr="008171D1" w:rsidRDefault="005D665F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1763" w:type="dxa"/>
          </w:tcPr>
          <w:p w14:paraId="467288E2" w14:textId="77777777" w:rsidR="005D665F" w:rsidRPr="008171D1" w:rsidRDefault="005D665F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4</w:t>
            </w:r>
          </w:p>
        </w:tc>
        <w:tc>
          <w:tcPr>
            <w:tcW w:w="1763" w:type="dxa"/>
          </w:tcPr>
          <w:p w14:paraId="32FA1873" w14:textId="562EADB4" w:rsidR="005D665F" w:rsidRPr="008171D1" w:rsidRDefault="009F0EE6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 (</w:t>
            </w:r>
            <w:proofErr w:type="gramStart"/>
            <w:r>
              <w:rPr>
                <w:b/>
                <w:sz w:val="22"/>
                <w:szCs w:val="22"/>
              </w:rPr>
              <w:t>definitely true</w:t>
            </w:r>
            <w:proofErr w:type="gramEnd"/>
            <w:r w:rsidR="005D665F" w:rsidRPr="008171D1">
              <w:rPr>
                <w:b/>
                <w:sz w:val="22"/>
                <w:szCs w:val="22"/>
              </w:rPr>
              <w:t>)</w:t>
            </w:r>
          </w:p>
        </w:tc>
      </w:tr>
      <w:tr w:rsidR="005D665F" w14:paraId="77B09EDD" w14:textId="77777777" w:rsidTr="002B5E7B">
        <w:trPr>
          <w:trHeight w:val="620"/>
        </w:trPr>
        <w:tc>
          <w:tcPr>
            <w:tcW w:w="1885" w:type="dxa"/>
          </w:tcPr>
          <w:p w14:paraId="7C1A3107" w14:textId="65A9A795" w:rsidR="005D665F" w:rsidRPr="008171D1" w:rsidRDefault="005D665F" w:rsidP="002B5E7B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641" w:type="dxa"/>
          </w:tcPr>
          <w:p w14:paraId="13D7CF09" w14:textId="1A67B4B7" w:rsidR="005D665F" w:rsidRPr="008171D1" w:rsidRDefault="006F2A27" w:rsidP="002B5E7B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763" w:type="dxa"/>
          </w:tcPr>
          <w:p w14:paraId="592E388D" w14:textId="77777777" w:rsidR="005D665F" w:rsidRPr="008171D1" w:rsidRDefault="005D665F" w:rsidP="002B5E7B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763" w:type="dxa"/>
          </w:tcPr>
          <w:p w14:paraId="5D3C6079" w14:textId="77777777" w:rsidR="005D665F" w:rsidRPr="008171D1" w:rsidRDefault="005D665F" w:rsidP="002B5E7B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763" w:type="dxa"/>
          </w:tcPr>
          <w:p w14:paraId="704DE755" w14:textId="77777777" w:rsidR="005D665F" w:rsidRPr="008171D1" w:rsidRDefault="005D665F" w:rsidP="002B5E7B">
            <w:pPr>
              <w:spacing w:after="200" w:line="276" w:lineRule="auto"/>
              <w:jc w:val="center"/>
              <w:rPr>
                <w:b/>
              </w:rPr>
            </w:pPr>
          </w:p>
        </w:tc>
      </w:tr>
      <w:bookmarkEnd w:id="7"/>
    </w:tbl>
    <w:p w14:paraId="3C5BF72C" w14:textId="48124A3F" w:rsidR="006D76C5" w:rsidRDefault="006D76C5" w:rsidP="006D76C5"/>
    <w:p w14:paraId="2F26246F" w14:textId="02657228" w:rsidR="006D76C5" w:rsidRDefault="00517220" w:rsidP="009F0EE6">
      <w:pPr>
        <w:spacing w:after="200" w:line="276" w:lineRule="auto"/>
      </w:pPr>
      <w:r w:rsidRPr="00517220">
        <w:rPr>
          <w:b/>
        </w:rPr>
        <w:t>8</w:t>
      </w:r>
      <w:r w:rsidR="009F0EE6" w:rsidRPr="00517220">
        <w:rPr>
          <w:b/>
        </w:rPr>
        <w:t>.</w:t>
      </w:r>
      <w:r w:rsidR="006C1B2C">
        <w:rPr>
          <w:b/>
        </w:rPr>
        <w:t>-</w:t>
      </w:r>
      <w:r w:rsidR="009F0EE6">
        <w:t xml:space="preserve"> </w:t>
      </w:r>
      <w:r w:rsidR="006D76C5">
        <w:t xml:space="preserve">I will </w:t>
      </w:r>
      <w:proofErr w:type="gramStart"/>
      <w:r w:rsidR="006D76C5">
        <w:t>make an effort</w:t>
      </w:r>
      <w:proofErr w:type="gramEnd"/>
      <w:r w:rsidR="006D76C5">
        <w:t xml:space="preserve"> to apply to graduate school in [my REU project] discipline. (I </w:t>
      </w:r>
      <w:proofErr w:type="gramStart"/>
      <w:r w:rsidR="006D76C5">
        <w:t>definitely will</w:t>
      </w:r>
      <w:proofErr w:type="gramEnd"/>
      <w:r w:rsidR="009F0EE6">
        <w:t xml:space="preserve"> not/I definitely will</w:t>
      </w:r>
      <w:r w:rsidR="006D76C5">
        <w:t>).</w:t>
      </w:r>
    </w:p>
    <w:tbl>
      <w:tblPr>
        <w:tblStyle w:val="TableGrid"/>
        <w:tblW w:w="8815" w:type="dxa"/>
        <w:tblLook w:val="04A0" w:firstRow="1" w:lastRow="0" w:firstColumn="1" w:lastColumn="0" w:noHBand="0" w:noVBand="1"/>
      </w:tblPr>
      <w:tblGrid>
        <w:gridCol w:w="1885"/>
        <w:gridCol w:w="1641"/>
        <w:gridCol w:w="1763"/>
        <w:gridCol w:w="1763"/>
        <w:gridCol w:w="1763"/>
      </w:tblGrid>
      <w:tr w:rsidR="009F0EE6" w14:paraId="19D21F00" w14:textId="77777777" w:rsidTr="002B5E7B">
        <w:trPr>
          <w:trHeight w:val="584"/>
        </w:trPr>
        <w:tc>
          <w:tcPr>
            <w:tcW w:w="1885" w:type="dxa"/>
          </w:tcPr>
          <w:p w14:paraId="0BBEB0C6" w14:textId="4E47FB3F" w:rsidR="009F0EE6" w:rsidRPr="008171D1" w:rsidRDefault="009F0EE6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1 (</w:t>
            </w:r>
            <w:proofErr w:type="gramStart"/>
            <w:r>
              <w:rPr>
                <w:b/>
                <w:sz w:val="22"/>
                <w:szCs w:val="22"/>
              </w:rPr>
              <w:t>definitely will</w:t>
            </w:r>
            <w:proofErr w:type="gramEnd"/>
            <w:r>
              <w:rPr>
                <w:b/>
                <w:sz w:val="22"/>
                <w:szCs w:val="22"/>
              </w:rPr>
              <w:t xml:space="preserve"> not)</w:t>
            </w:r>
          </w:p>
        </w:tc>
        <w:tc>
          <w:tcPr>
            <w:tcW w:w="1641" w:type="dxa"/>
          </w:tcPr>
          <w:p w14:paraId="2D904C09" w14:textId="77777777" w:rsidR="009F0EE6" w:rsidRPr="008171D1" w:rsidRDefault="009F0EE6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763" w:type="dxa"/>
          </w:tcPr>
          <w:p w14:paraId="13C1C047" w14:textId="77777777" w:rsidR="009F0EE6" w:rsidRPr="008171D1" w:rsidRDefault="009F0EE6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1763" w:type="dxa"/>
          </w:tcPr>
          <w:p w14:paraId="0AFA1074" w14:textId="77777777" w:rsidR="009F0EE6" w:rsidRPr="008171D1" w:rsidRDefault="009F0EE6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 w:rsidRPr="008171D1">
              <w:rPr>
                <w:b/>
                <w:sz w:val="22"/>
                <w:szCs w:val="22"/>
              </w:rPr>
              <w:t>4</w:t>
            </w:r>
          </w:p>
        </w:tc>
        <w:tc>
          <w:tcPr>
            <w:tcW w:w="1763" w:type="dxa"/>
          </w:tcPr>
          <w:p w14:paraId="3655EF82" w14:textId="7DE8A14E" w:rsidR="009F0EE6" w:rsidRPr="008171D1" w:rsidRDefault="009F0EE6" w:rsidP="002B5E7B">
            <w:pPr>
              <w:spacing w:after="200" w:line="276" w:lineRule="au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 (</w:t>
            </w:r>
            <w:proofErr w:type="gramStart"/>
            <w:r>
              <w:rPr>
                <w:b/>
                <w:sz w:val="22"/>
                <w:szCs w:val="22"/>
              </w:rPr>
              <w:t>definitely will</w:t>
            </w:r>
            <w:proofErr w:type="gramEnd"/>
            <w:r w:rsidRPr="008171D1">
              <w:rPr>
                <w:b/>
                <w:sz w:val="22"/>
                <w:szCs w:val="22"/>
              </w:rPr>
              <w:t>)</w:t>
            </w:r>
          </w:p>
        </w:tc>
      </w:tr>
      <w:tr w:rsidR="009F0EE6" w14:paraId="21ECEF38" w14:textId="77777777" w:rsidTr="002B5E7B">
        <w:trPr>
          <w:trHeight w:val="620"/>
        </w:trPr>
        <w:tc>
          <w:tcPr>
            <w:tcW w:w="1885" w:type="dxa"/>
          </w:tcPr>
          <w:p w14:paraId="2CFC157F" w14:textId="388EE3FC" w:rsidR="009F0EE6" w:rsidRPr="008171D1" w:rsidRDefault="009F0EE6" w:rsidP="002B5E7B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641" w:type="dxa"/>
          </w:tcPr>
          <w:p w14:paraId="5DD18273" w14:textId="178C83CF" w:rsidR="009F0EE6" w:rsidRPr="008171D1" w:rsidRDefault="006F2A27" w:rsidP="002B5E7B">
            <w:pPr>
              <w:spacing w:after="200" w:line="276" w:lineRule="auto"/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763" w:type="dxa"/>
          </w:tcPr>
          <w:p w14:paraId="49866366" w14:textId="77777777" w:rsidR="009F0EE6" w:rsidRPr="008171D1" w:rsidRDefault="009F0EE6" w:rsidP="002B5E7B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763" w:type="dxa"/>
          </w:tcPr>
          <w:p w14:paraId="43A00FEE" w14:textId="77777777" w:rsidR="009F0EE6" w:rsidRPr="008171D1" w:rsidRDefault="009F0EE6" w:rsidP="002B5E7B">
            <w:pPr>
              <w:spacing w:after="200" w:line="276" w:lineRule="auto"/>
              <w:jc w:val="center"/>
              <w:rPr>
                <w:b/>
              </w:rPr>
            </w:pPr>
          </w:p>
        </w:tc>
        <w:tc>
          <w:tcPr>
            <w:tcW w:w="1763" w:type="dxa"/>
          </w:tcPr>
          <w:p w14:paraId="6E8FE910" w14:textId="77777777" w:rsidR="009F0EE6" w:rsidRPr="008171D1" w:rsidRDefault="009F0EE6" w:rsidP="002B5E7B">
            <w:pPr>
              <w:spacing w:after="200" w:line="276" w:lineRule="auto"/>
              <w:jc w:val="center"/>
              <w:rPr>
                <w:b/>
              </w:rPr>
            </w:pPr>
          </w:p>
        </w:tc>
      </w:tr>
    </w:tbl>
    <w:p w14:paraId="33E2C70E" w14:textId="428E8CE7" w:rsidR="00081D87" w:rsidRPr="009329F9" w:rsidRDefault="00081D87" w:rsidP="00081D87">
      <w:pPr>
        <w:pStyle w:val="Heading1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 xml:space="preserve">9. </w:t>
      </w:r>
      <w:r w:rsidRPr="009329F9">
        <w:rPr>
          <w:rFonts w:ascii="Arial" w:hAnsi="Arial" w:cs="Arial"/>
          <w:color w:val="auto"/>
          <w:sz w:val="28"/>
          <w:szCs w:val="28"/>
        </w:rPr>
        <w:t>Attitudes</w:t>
      </w:r>
    </w:p>
    <w:p w14:paraId="4A9A7DBC" w14:textId="77777777" w:rsidR="00081D87" w:rsidRDefault="00081D87" w:rsidP="00081D87">
      <w:r>
        <w:t xml:space="preserve">The following section addresses your attitudes towards the discipline in which you are conducting your REU project. For each item, please respond </w:t>
      </w:r>
      <w:bookmarkStart w:id="8" w:name="_Hlk485212409"/>
      <w:r>
        <w:t>by writing “</w:t>
      </w:r>
      <w:r w:rsidRPr="00B34B4F">
        <w:rPr>
          <w:b/>
          <w:sz w:val="28"/>
        </w:rPr>
        <w:t>X</w:t>
      </w:r>
      <w:r>
        <w:t xml:space="preserve">” in the appropriate box </w:t>
      </w:r>
      <w:bookmarkEnd w:id="8"/>
      <w:r>
        <w:t>using the following scale:</w:t>
      </w:r>
    </w:p>
    <w:p w14:paraId="23D67415" w14:textId="77777777" w:rsidR="00081D87" w:rsidRPr="009D322D" w:rsidRDefault="00081D87" w:rsidP="00081D87">
      <w:pPr>
        <w:rPr>
          <w:b/>
        </w:rPr>
      </w:pPr>
      <w:r w:rsidRPr="009D322D">
        <w:rPr>
          <w:b/>
        </w:rPr>
        <w:t xml:space="preserve">5 = strongly agree, 4 = somewhat agree, 3 = neutral, 2 = somewhat disagree, </w:t>
      </w:r>
      <w:r>
        <w:rPr>
          <w:b/>
        </w:rPr>
        <w:br/>
      </w:r>
      <w:r w:rsidRPr="009D322D">
        <w:rPr>
          <w:b/>
        </w:rPr>
        <w:t>1 = strongly disagree.</w:t>
      </w:r>
    </w:p>
    <w:p w14:paraId="75301AD9" w14:textId="77777777" w:rsidR="00081D87" w:rsidRDefault="00081D87" w:rsidP="00081D87"/>
    <w:p w14:paraId="5182F323" w14:textId="77777777" w:rsidR="00081D87" w:rsidRDefault="00081D87" w:rsidP="00081D87">
      <w:pPr>
        <w:spacing w:after="200" w:line="276" w:lineRule="auto"/>
      </w:pPr>
      <w:r w:rsidRPr="003E44BB">
        <w:rPr>
          <w:b/>
        </w:rPr>
        <w:t>9.</w:t>
      </w:r>
      <w:r>
        <w:t xml:space="preserve"> Please indicate your level of agreement with the following statements:</w:t>
      </w:r>
    </w:p>
    <w:tbl>
      <w:tblPr>
        <w:tblStyle w:val="PlainTable1"/>
        <w:tblW w:w="9540" w:type="dxa"/>
        <w:tblInd w:w="-95" w:type="dxa"/>
        <w:tblLook w:val="04A0" w:firstRow="1" w:lastRow="0" w:firstColumn="1" w:lastColumn="0" w:noHBand="0" w:noVBand="1"/>
      </w:tblPr>
      <w:tblGrid>
        <w:gridCol w:w="3510"/>
        <w:gridCol w:w="1170"/>
        <w:gridCol w:w="1350"/>
        <w:gridCol w:w="1045"/>
        <w:gridCol w:w="1296"/>
        <w:gridCol w:w="1169"/>
      </w:tblGrid>
      <w:tr w:rsidR="00081D87" w14:paraId="254FD84D" w14:textId="77777777" w:rsidTr="007807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27B66CBE" w14:textId="77777777" w:rsidR="00081D87" w:rsidRDefault="00081D87" w:rsidP="007807A0">
            <w:pPr>
              <w:spacing w:after="200" w:line="276" w:lineRule="auto"/>
              <w:rPr>
                <w:b w:val="0"/>
              </w:rPr>
            </w:pPr>
            <w:bookmarkStart w:id="9" w:name="_Hlk485212280"/>
          </w:p>
        </w:tc>
        <w:tc>
          <w:tcPr>
            <w:tcW w:w="1170" w:type="dxa"/>
          </w:tcPr>
          <w:p w14:paraId="1C768580" w14:textId="77777777" w:rsidR="00081D87" w:rsidRPr="00F237B8" w:rsidRDefault="00081D87" w:rsidP="007807A0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237B8">
              <w:rPr>
                <w:sz w:val="22"/>
                <w:szCs w:val="22"/>
              </w:rPr>
              <w:t>Strongly Disagree</w:t>
            </w:r>
          </w:p>
        </w:tc>
        <w:tc>
          <w:tcPr>
            <w:tcW w:w="1350" w:type="dxa"/>
          </w:tcPr>
          <w:p w14:paraId="09EC3620" w14:textId="77777777" w:rsidR="00081D87" w:rsidRPr="00F237B8" w:rsidRDefault="00081D87" w:rsidP="007807A0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237B8">
              <w:rPr>
                <w:sz w:val="22"/>
                <w:szCs w:val="22"/>
              </w:rPr>
              <w:t>Somewhat Disagree</w:t>
            </w:r>
          </w:p>
        </w:tc>
        <w:tc>
          <w:tcPr>
            <w:tcW w:w="1045" w:type="dxa"/>
          </w:tcPr>
          <w:p w14:paraId="45E52D0F" w14:textId="77777777" w:rsidR="00081D87" w:rsidRPr="00F237B8" w:rsidRDefault="00081D87" w:rsidP="007807A0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237B8">
              <w:rPr>
                <w:sz w:val="22"/>
                <w:szCs w:val="22"/>
              </w:rPr>
              <w:t>Neutral</w:t>
            </w:r>
          </w:p>
        </w:tc>
        <w:tc>
          <w:tcPr>
            <w:tcW w:w="1296" w:type="dxa"/>
          </w:tcPr>
          <w:p w14:paraId="03FE8493" w14:textId="77777777" w:rsidR="00081D87" w:rsidRPr="00F237B8" w:rsidRDefault="00081D87" w:rsidP="007807A0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F237B8">
              <w:rPr>
                <w:sz w:val="22"/>
                <w:szCs w:val="22"/>
              </w:rPr>
              <w:t>Somewhat Agree</w:t>
            </w:r>
          </w:p>
        </w:tc>
        <w:tc>
          <w:tcPr>
            <w:tcW w:w="1169" w:type="dxa"/>
          </w:tcPr>
          <w:p w14:paraId="5630B300" w14:textId="77777777" w:rsidR="00081D87" w:rsidRPr="00F237B8" w:rsidRDefault="00081D87" w:rsidP="007807A0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ongly A</w:t>
            </w:r>
            <w:r w:rsidRPr="00F237B8">
              <w:rPr>
                <w:sz w:val="22"/>
                <w:szCs w:val="22"/>
              </w:rPr>
              <w:t>gree</w:t>
            </w:r>
          </w:p>
        </w:tc>
      </w:tr>
      <w:tr w:rsidR="00081D87" w14:paraId="75357542" w14:textId="77777777" w:rsidTr="007807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0329B886" w14:textId="77777777" w:rsidR="00081D87" w:rsidRPr="00F237B8" w:rsidRDefault="00081D87" w:rsidP="007807A0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B34B4F">
              <w:rPr>
                <w:b w:val="0"/>
                <w:sz w:val="22"/>
                <w:szCs w:val="22"/>
              </w:rPr>
              <w:lastRenderedPageBreak/>
              <w:t>I hope that my future career will require the use</w:t>
            </w:r>
            <w:r>
              <w:rPr>
                <w:b w:val="0"/>
                <w:sz w:val="22"/>
                <w:szCs w:val="22"/>
              </w:rPr>
              <w:t xml:space="preserve"> of [my REU project discipline] </w:t>
            </w:r>
            <w:r w:rsidRPr="00B34B4F">
              <w:rPr>
                <w:b w:val="0"/>
                <w:sz w:val="22"/>
                <w:szCs w:val="22"/>
              </w:rPr>
              <w:t>concepts.</w:t>
            </w:r>
          </w:p>
        </w:tc>
        <w:tc>
          <w:tcPr>
            <w:tcW w:w="1170" w:type="dxa"/>
          </w:tcPr>
          <w:p w14:paraId="7298A925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659DE0AF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74C18E3C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407A8CE2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69" w:type="dxa"/>
          </w:tcPr>
          <w:p w14:paraId="387B81F5" w14:textId="04A95FF0" w:rsidR="00081D87" w:rsidRDefault="006F2A2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081D87" w14:paraId="47ADFA6B" w14:textId="77777777" w:rsidTr="007807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1EE05C57" w14:textId="77777777" w:rsidR="00081D87" w:rsidRPr="00F237B8" w:rsidRDefault="00081D87" w:rsidP="007807A0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CB23BB">
              <w:rPr>
                <w:b w:val="0"/>
                <w:sz w:val="22"/>
                <w:szCs w:val="22"/>
              </w:rPr>
              <w:t>I think [my R</w:t>
            </w:r>
            <w:r>
              <w:rPr>
                <w:b w:val="0"/>
                <w:sz w:val="22"/>
                <w:szCs w:val="22"/>
              </w:rPr>
              <w:t>EU project discipline] is quite interesting</w:t>
            </w:r>
            <w:r w:rsidRPr="00CB23BB">
              <w:rPr>
                <w:b w:val="0"/>
                <w:sz w:val="22"/>
                <w:szCs w:val="22"/>
              </w:rPr>
              <w:t>.</w:t>
            </w:r>
          </w:p>
        </w:tc>
        <w:tc>
          <w:tcPr>
            <w:tcW w:w="1170" w:type="dxa"/>
          </w:tcPr>
          <w:p w14:paraId="204336B8" w14:textId="77777777" w:rsidR="00081D87" w:rsidRDefault="00081D87" w:rsidP="007807A0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4D9704C3" w14:textId="77777777" w:rsidR="00081D87" w:rsidRDefault="00081D87" w:rsidP="007807A0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359E9777" w14:textId="77777777" w:rsidR="00081D87" w:rsidRDefault="00081D87" w:rsidP="007807A0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202575EB" w14:textId="77777777" w:rsidR="00081D87" w:rsidRDefault="00081D87" w:rsidP="007807A0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69" w:type="dxa"/>
          </w:tcPr>
          <w:p w14:paraId="58296900" w14:textId="70D23574" w:rsidR="00081D87" w:rsidRDefault="006F2A27" w:rsidP="007807A0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081D87" w14:paraId="0B4B9299" w14:textId="77777777" w:rsidTr="007807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786CB768" w14:textId="77777777" w:rsidR="00081D87" w:rsidRPr="00F237B8" w:rsidRDefault="00081D87" w:rsidP="007807A0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>
              <w:rPr>
                <w:b w:val="0"/>
                <w:sz w:val="22"/>
                <w:szCs w:val="22"/>
              </w:rPr>
              <w:t>I think my career goals do</w:t>
            </w:r>
            <w:r w:rsidRPr="00CB23BB">
              <w:rPr>
                <w:b w:val="0"/>
                <w:sz w:val="22"/>
                <w:szCs w:val="22"/>
              </w:rPr>
              <w:t xml:space="preserve"> require that I learn [my REU project discipline] skills.</w:t>
            </w:r>
          </w:p>
        </w:tc>
        <w:tc>
          <w:tcPr>
            <w:tcW w:w="1170" w:type="dxa"/>
          </w:tcPr>
          <w:p w14:paraId="7DC4F721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0849B1FD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0E3DFA46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7AB70E37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69" w:type="dxa"/>
          </w:tcPr>
          <w:p w14:paraId="5BA95C6C" w14:textId="4B5996FB" w:rsidR="00081D87" w:rsidRDefault="006F2A2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081D87" w14:paraId="0E0F73F8" w14:textId="77777777" w:rsidTr="007807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6D43B89E" w14:textId="77777777" w:rsidR="00081D87" w:rsidRPr="00F237B8" w:rsidRDefault="00081D87" w:rsidP="007807A0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proofErr w:type="gramStart"/>
            <w:r>
              <w:rPr>
                <w:b w:val="0"/>
                <w:sz w:val="22"/>
                <w:szCs w:val="22"/>
              </w:rPr>
              <w:t>I’d</w:t>
            </w:r>
            <w:proofErr w:type="gramEnd"/>
            <w:r>
              <w:rPr>
                <w:b w:val="0"/>
                <w:sz w:val="22"/>
                <w:szCs w:val="22"/>
              </w:rPr>
              <w:t xml:space="preserve"> </w:t>
            </w:r>
            <w:r w:rsidRPr="00CB23BB">
              <w:rPr>
                <w:b w:val="0"/>
                <w:sz w:val="22"/>
                <w:szCs w:val="22"/>
              </w:rPr>
              <w:t>like to use [my REU project discipline] to solve problems.</w:t>
            </w:r>
          </w:p>
        </w:tc>
        <w:tc>
          <w:tcPr>
            <w:tcW w:w="1170" w:type="dxa"/>
          </w:tcPr>
          <w:p w14:paraId="5A0E78B6" w14:textId="77777777" w:rsidR="00081D87" w:rsidRDefault="00081D87" w:rsidP="007807A0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7839CCEF" w14:textId="77777777" w:rsidR="00081D87" w:rsidRDefault="00081D87" w:rsidP="007807A0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5C77DF77" w14:textId="77777777" w:rsidR="00081D87" w:rsidRDefault="00081D87" w:rsidP="007807A0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7DC4AEC5" w14:textId="77777777" w:rsidR="00081D87" w:rsidRDefault="00081D87" w:rsidP="007807A0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69" w:type="dxa"/>
          </w:tcPr>
          <w:p w14:paraId="7D71B3E6" w14:textId="4701EE21" w:rsidR="00081D87" w:rsidRDefault="006F2A27" w:rsidP="007807A0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081D87" w14:paraId="731B1ADE" w14:textId="77777777" w:rsidTr="007807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01E0BCDA" w14:textId="77777777" w:rsidR="00081D87" w:rsidRPr="00F237B8" w:rsidRDefault="00081D87" w:rsidP="007807A0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CB23BB">
              <w:rPr>
                <w:b w:val="0"/>
                <w:sz w:val="22"/>
                <w:szCs w:val="22"/>
              </w:rPr>
              <w:t>The challenge of solving problems using [</w:t>
            </w:r>
            <w:r>
              <w:rPr>
                <w:b w:val="0"/>
                <w:sz w:val="22"/>
                <w:szCs w:val="22"/>
              </w:rPr>
              <w:t xml:space="preserve">my REU project discipline] </w:t>
            </w:r>
            <w:r w:rsidRPr="00CB23BB">
              <w:rPr>
                <w:b w:val="0"/>
                <w:sz w:val="22"/>
                <w:szCs w:val="22"/>
              </w:rPr>
              <w:t>appeal</w:t>
            </w:r>
            <w:r>
              <w:rPr>
                <w:b w:val="0"/>
                <w:sz w:val="22"/>
                <w:szCs w:val="22"/>
              </w:rPr>
              <w:t>s</w:t>
            </w:r>
            <w:r w:rsidRPr="00CB23BB">
              <w:rPr>
                <w:b w:val="0"/>
                <w:sz w:val="22"/>
                <w:szCs w:val="22"/>
              </w:rPr>
              <w:t xml:space="preserve"> to me.</w:t>
            </w:r>
          </w:p>
        </w:tc>
        <w:tc>
          <w:tcPr>
            <w:tcW w:w="1170" w:type="dxa"/>
          </w:tcPr>
          <w:p w14:paraId="25B99CD0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5CC19215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090E1B28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7D3473BE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69" w:type="dxa"/>
          </w:tcPr>
          <w:p w14:paraId="6049324A" w14:textId="301944C0" w:rsidR="00081D87" w:rsidRDefault="006F2A2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081D87" w14:paraId="1F357ABB" w14:textId="77777777" w:rsidTr="007807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71E2BC9E" w14:textId="77777777" w:rsidR="00081D87" w:rsidRPr="00F237B8" w:rsidRDefault="00081D87" w:rsidP="007807A0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C57F63">
              <w:rPr>
                <w:b w:val="0"/>
                <w:sz w:val="22"/>
                <w:szCs w:val="22"/>
              </w:rPr>
              <w:t xml:space="preserve">I expect that learning to use [my REU project </w:t>
            </w:r>
            <w:r>
              <w:rPr>
                <w:b w:val="0"/>
                <w:sz w:val="22"/>
                <w:szCs w:val="22"/>
              </w:rPr>
              <w:t xml:space="preserve">discipline] skills will help me </w:t>
            </w:r>
            <w:r w:rsidRPr="00C57F63">
              <w:rPr>
                <w:b w:val="0"/>
                <w:sz w:val="22"/>
                <w:szCs w:val="22"/>
              </w:rPr>
              <w:t>achieve my career goals.</w:t>
            </w:r>
          </w:p>
        </w:tc>
        <w:tc>
          <w:tcPr>
            <w:tcW w:w="1170" w:type="dxa"/>
          </w:tcPr>
          <w:p w14:paraId="226AF0E9" w14:textId="77777777" w:rsidR="00081D87" w:rsidRDefault="00081D87" w:rsidP="007807A0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7BA8E9B1" w14:textId="77777777" w:rsidR="00081D87" w:rsidRDefault="00081D87" w:rsidP="007807A0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1A1A1D58" w14:textId="77777777" w:rsidR="00081D87" w:rsidRDefault="00081D87" w:rsidP="007807A0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76E47E20" w14:textId="77777777" w:rsidR="00081D87" w:rsidRDefault="00081D87" w:rsidP="007807A0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169" w:type="dxa"/>
          </w:tcPr>
          <w:p w14:paraId="36C78491" w14:textId="546F4EA5" w:rsidR="00081D87" w:rsidRDefault="006F2A27" w:rsidP="007807A0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081D87" w14:paraId="6130D262" w14:textId="77777777" w:rsidTr="007807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</w:tcPr>
          <w:p w14:paraId="61B2196B" w14:textId="77777777" w:rsidR="00081D87" w:rsidRPr="00F237B8" w:rsidRDefault="00081D87" w:rsidP="007807A0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C57F63">
              <w:rPr>
                <w:b w:val="0"/>
                <w:sz w:val="22"/>
                <w:szCs w:val="22"/>
              </w:rPr>
              <w:t>I would voluntarily take additional [my REU p</w:t>
            </w:r>
            <w:r>
              <w:rPr>
                <w:b w:val="0"/>
                <w:sz w:val="22"/>
                <w:szCs w:val="22"/>
              </w:rPr>
              <w:t xml:space="preserve">roject discipline] courses if I </w:t>
            </w:r>
            <w:r w:rsidRPr="00C57F63">
              <w:rPr>
                <w:b w:val="0"/>
                <w:sz w:val="22"/>
                <w:szCs w:val="22"/>
              </w:rPr>
              <w:t>were given the opportunity</w:t>
            </w:r>
          </w:p>
        </w:tc>
        <w:tc>
          <w:tcPr>
            <w:tcW w:w="1170" w:type="dxa"/>
          </w:tcPr>
          <w:p w14:paraId="088614A3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350" w:type="dxa"/>
          </w:tcPr>
          <w:p w14:paraId="1AD260DF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45" w:type="dxa"/>
          </w:tcPr>
          <w:p w14:paraId="13DB1292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296" w:type="dxa"/>
          </w:tcPr>
          <w:p w14:paraId="5664306C" w14:textId="4D28E210" w:rsidR="00081D87" w:rsidRDefault="006F2A2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169" w:type="dxa"/>
          </w:tcPr>
          <w:p w14:paraId="5CA280B7" w14:textId="77777777" w:rsidR="00081D87" w:rsidRDefault="00081D87" w:rsidP="007807A0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</w:tbl>
    <w:bookmarkEnd w:id="9"/>
    <w:p w14:paraId="4B829686" w14:textId="415BE231" w:rsidR="00F9209C" w:rsidRDefault="006C1B2C" w:rsidP="006D76C5">
      <w:pPr>
        <w:pStyle w:val="Heading1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10.-</w:t>
      </w:r>
      <w:r w:rsidR="006D76C5" w:rsidRPr="009329F9">
        <w:rPr>
          <w:rFonts w:ascii="Arial" w:hAnsi="Arial" w:cs="Arial"/>
          <w:color w:val="auto"/>
          <w:sz w:val="28"/>
          <w:szCs w:val="28"/>
        </w:rPr>
        <w:t>Research Skills and Knowledge</w:t>
      </w:r>
    </w:p>
    <w:p w14:paraId="78295F89" w14:textId="726F1AAE" w:rsidR="00F9209C" w:rsidRDefault="006D76C5" w:rsidP="006D76C5">
      <w:r>
        <w:t>Please consider the primary discipline of your REU project when responding to the items below.</w:t>
      </w:r>
      <w:r w:rsidR="00E40E9D">
        <w:t xml:space="preserve"> </w:t>
      </w:r>
    </w:p>
    <w:p w14:paraId="6642F265" w14:textId="77777777" w:rsidR="006D76C5" w:rsidRDefault="006D76C5" w:rsidP="006D76C5"/>
    <w:p w14:paraId="3159EEA0" w14:textId="339A5D80" w:rsidR="006D76C5" w:rsidRDefault="003E44BB" w:rsidP="00ED3BC0">
      <w:pPr>
        <w:spacing w:after="200" w:line="276" w:lineRule="auto"/>
      </w:pPr>
      <w:r w:rsidRPr="003E44BB">
        <w:rPr>
          <w:b/>
        </w:rPr>
        <w:t>1</w:t>
      </w:r>
      <w:r w:rsidR="00947C0D">
        <w:rPr>
          <w:b/>
        </w:rPr>
        <w:t>0</w:t>
      </w:r>
      <w:r w:rsidR="00E40E9D" w:rsidRPr="003E44BB">
        <w:rPr>
          <w:b/>
        </w:rPr>
        <w:t>.</w:t>
      </w:r>
      <w:r w:rsidR="00E40E9D">
        <w:t xml:space="preserve"> </w:t>
      </w:r>
      <w:r w:rsidR="006D76C5">
        <w:t xml:space="preserve">Please indicate how much </w:t>
      </w:r>
      <w:r w:rsidR="006D76C5" w:rsidRPr="003E44BB">
        <w:rPr>
          <w:b/>
        </w:rPr>
        <w:t>you know</w:t>
      </w:r>
      <w:r w:rsidR="006D76C5">
        <w:t xml:space="preserve"> about the following</w:t>
      </w:r>
      <w:r w:rsidR="00E40E9D">
        <w:t xml:space="preserve"> </w:t>
      </w:r>
      <w:r w:rsidR="00E40E9D" w:rsidRPr="003D43A8">
        <w:t>by writing “</w:t>
      </w:r>
      <w:r w:rsidR="00E40E9D" w:rsidRPr="003D43A8">
        <w:rPr>
          <w:b/>
          <w:sz w:val="28"/>
        </w:rPr>
        <w:t>X</w:t>
      </w:r>
      <w:r w:rsidR="00E40E9D" w:rsidRPr="003D43A8">
        <w:t>” in the appropriate box</w:t>
      </w:r>
      <w:r w:rsidR="006D76C5">
        <w:t>, on a scale of 1 to 5, with 1 being “nothing at all” and 5 being “a great deal”.</w:t>
      </w:r>
    </w:p>
    <w:tbl>
      <w:tblPr>
        <w:tblStyle w:val="PlainTable1"/>
        <w:tblW w:w="9540" w:type="dxa"/>
        <w:tblInd w:w="-95" w:type="dxa"/>
        <w:tblLook w:val="04A0" w:firstRow="1" w:lastRow="0" w:firstColumn="1" w:lastColumn="0" w:noHBand="0" w:noVBand="1"/>
      </w:tblPr>
      <w:tblGrid>
        <w:gridCol w:w="3600"/>
        <w:gridCol w:w="1170"/>
        <w:gridCol w:w="990"/>
        <w:gridCol w:w="1080"/>
        <w:gridCol w:w="1080"/>
        <w:gridCol w:w="1620"/>
      </w:tblGrid>
      <w:tr w:rsidR="00FD5455" w14:paraId="230DF71B" w14:textId="77777777" w:rsidTr="003E4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03988E12" w14:textId="77777777" w:rsidR="00FD5455" w:rsidRDefault="00FD5455" w:rsidP="002B5E7B">
            <w:pPr>
              <w:spacing w:after="200" w:line="276" w:lineRule="auto"/>
              <w:rPr>
                <w:b w:val="0"/>
              </w:rPr>
            </w:pPr>
            <w:bookmarkStart w:id="10" w:name="_Hlk485221085"/>
          </w:p>
        </w:tc>
        <w:tc>
          <w:tcPr>
            <w:tcW w:w="1170" w:type="dxa"/>
          </w:tcPr>
          <w:p w14:paraId="0E8F05AF" w14:textId="16AD2061" w:rsidR="00FD5455" w:rsidRPr="00F237B8" w:rsidRDefault="00E40E9D" w:rsidP="002B5E7B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 (not at all)</w:t>
            </w:r>
          </w:p>
        </w:tc>
        <w:tc>
          <w:tcPr>
            <w:tcW w:w="990" w:type="dxa"/>
          </w:tcPr>
          <w:p w14:paraId="1FD9C672" w14:textId="0F86F88E" w:rsidR="00FD5455" w:rsidRPr="00F237B8" w:rsidRDefault="00E40E9D" w:rsidP="002B5E7B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1080" w:type="dxa"/>
          </w:tcPr>
          <w:p w14:paraId="009EBBEA" w14:textId="59DE7178" w:rsidR="00FD5455" w:rsidRPr="00F237B8" w:rsidRDefault="00E40E9D" w:rsidP="002B5E7B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080" w:type="dxa"/>
          </w:tcPr>
          <w:p w14:paraId="649BB1D5" w14:textId="4914B927" w:rsidR="00FD5455" w:rsidRPr="00F237B8" w:rsidRDefault="00E40E9D" w:rsidP="002B5E7B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1620" w:type="dxa"/>
          </w:tcPr>
          <w:p w14:paraId="44023091" w14:textId="72C6663B" w:rsidR="00FD5455" w:rsidRPr="00F237B8" w:rsidRDefault="00E40E9D" w:rsidP="002B5E7B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 (a great deal)</w:t>
            </w:r>
          </w:p>
        </w:tc>
      </w:tr>
      <w:bookmarkEnd w:id="10"/>
      <w:tr w:rsidR="00FD5455" w14:paraId="77883EDE" w14:textId="77777777" w:rsidTr="00945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69CD84C6" w14:textId="077B5DDE" w:rsidR="00FD5455" w:rsidRPr="00F237B8" w:rsidRDefault="00E40E9D" w:rsidP="002B5E7B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E40E9D">
              <w:rPr>
                <w:b w:val="0"/>
                <w:sz w:val="22"/>
                <w:szCs w:val="22"/>
              </w:rPr>
              <w:t xml:space="preserve">Research </w:t>
            </w:r>
            <w:proofErr w:type="gramStart"/>
            <w:r w:rsidRPr="00E40E9D">
              <w:rPr>
                <w:b w:val="0"/>
                <w:sz w:val="22"/>
                <w:szCs w:val="22"/>
              </w:rPr>
              <w:t>proposal</w:t>
            </w:r>
            <w:proofErr w:type="gramEnd"/>
            <w:r w:rsidRPr="00E40E9D">
              <w:rPr>
                <w:b w:val="0"/>
                <w:sz w:val="22"/>
                <w:szCs w:val="22"/>
              </w:rPr>
              <w:t xml:space="preserve"> write up</w:t>
            </w:r>
          </w:p>
        </w:tc>
        <w:tc>
          <w:tcPr>
            <w:tcW w:w="1170" w:type="dxa"/>
          </w:tcPr>
          <w:p w14:paraId="0C6B8217" w14:textId="77777777" w:rsidR="00FD5455" w:rsidRDefault="00FD5455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136A5DE3" w14:textId="77777777" w:rsidR="00FD5455" w:rsidRDefault="00FD5455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72A08369" w14:textId="34755CA6" w:rsidR="00FD5455" w:rsidRDefault="006F2A27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080" w:type="dxa"/>
          </w:tcPr>
          <w:p w14:paraId="12DE4AF5" w14:textId="77777777" w:rsidR="00FD5455" w:rsidRDefault="00FD5455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20" w:type="dxa"/>
          </w:tcPr>
          <w:p w14:paraId="74EE5D8F" w14:textId="77777777" w:rsidR="00FD5455" w:rsidRDefault="00FD5455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D5455" w14:paraId="758012E6" w14:textId="77777777" w:rsidTr="00945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40E0B7AB" w14:textId="113D59FE" w:rsidR="00FD5455" w:rsidRPr="00F237B8" w:rsidRDefault="00E40E9D" w:rsidP="002B5E7B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E40E9D">
              <w:rPr>
                <w:b w:val="0"/>
                <w:sz w:val="22"/>
                <w:szCs w:val="22"/>
              </w:rPr>
              <w:t>Research presentation preparation</w:t>
            </w:r>
          </w:p>
        </w:tc>
        <w:tc>
          <w:tcPr>
            <w:tcW w:w="1170" w:type="dxa"/>
          </w:tcPr>
          <w:p w14:paraId="07F3000E" w14:textId="77777777" w:rsidR="00FD5455" w:rsidRDefault="00FD5455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1055BFE7" w14:textId="77777777" w:rsidR="00FD5455" w:rsidRDefault="00FD5455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44AFB7D7" w14:textId="77777777" w:rsidR="00FD5455" w:rsidRDefault="00FD5455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242C926B" w14:textId="1570282B" w:rsidR="00FD5455" w:rsidRDefault="006F2A27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620" w:type="dxa"/>
          </w:tcPr>
          <w:p w14:paraId="5CF9C825" w14:textId="77777777" w:rsidR="00FD5455" w:rsidRDefault="00FD5455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D5455" w14:paraId="61D1B236" w14:textId="77777777" w:rsidTr="00945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4D61EB21" w14:textId="5492032A" w:rsidR="00FD5455" w:rsidRPr="00F237B8" w:rsidRDefault="00E40E9D" w:rsidP="002B5E7B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E40E9D">
              <w:rPr>
                <w:b w:val="0"/>
                <w:sz w:val="22"/>
                <w:szCs w:val="22"/>
              </w:rPr>
              <w:t>Research presentation</w:t>
            </w:r>
          </w:p>
        </w:tc>
        <w:tc>
          <w:tcPr>
            <w:tcW w:w="1170" w:type="dxa"/>
          </w:tcPr>
          <w:p w14:paraId="40862848" w14:textId="77777777" w:rsidR="00FD5455" w:rsidRDefault="00FD5455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75C41D15" w14:textId="77777777" w:rsidR="00FD5455" w:rsidRDefault="00FD5455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7F9CA10A" w14:textId="565010ED" w:rsidR="00FD5455" w:rsidRDefault="00FD5455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36DB0AEC" w14:textId="0AC1C7A0" w:rsidR="00FD5455" w:rsidRDefault="006F2A27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620" w:type="dxa"/>
          </w:tcPr>
          <w:p w14:paraId="0C3ED72E" w14:textId="77777777" w:rsidR="00FD5455" w:rsidRDefault="00FD5455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FD5455" w14:paraId="11F0388D" w14:textId="77777777" w:rsidTr="00945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44AEABCA" w14:textId="722F86DE" w:rsidR="00FD5455" w:rsidRPr="00F237B8" w:rsidRDefault="00E40E9D" w:rsidP="002B5E7B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E40E9D">
              <w:rPr>
                <w:b w:val="0"/>
                <w:sz w:val="22"/>
                <w:szCs w:val="22"/>
              </w:rPr>
              <w:lastRenderedPageBreak/>
              <w:t>Application to Graduate schoo</w:t>
            </w:r>
            <w:r>
              <w:rPr>
                <w:b w:val="0"/>
                <w:sz w:val="22"/>
                <w:szCs w:val="22"/>
              </w:rPr>
              <w:t>l</w:t>
            </w:r>
          </w:p>
        </w:tc>
        <w:tc>
          <w:tcPr>
            <w:tcW w:w="1170" w:type="dxa"/>
          </w:tcPr>
          <w:p w14:paraId="7C014CFB" w14:textId="58A62B63" w:rsidR="00FD5455" w:rsidRDefault="00FD5455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58F328E7" w14:textId="4713FBF9" w:rsidR="00FD5455" w:rsidRDefault="006F2A27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080" w:type="dxa"/>
          </w:tcPr>
          <w:p w14:paraId="0374F92B" w14:textId="77777777" w:rsidR="00FD5455" w:rsidRDefault="00FD5455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39879288" w14:textId="77777777" w:rsidR="00FD5455" w:rsidRDefault="00FD5455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20" w:type="dxa"/>
          </w:tcPr>
          <w:p w14:paraId="210D2FD1" w14:textId="77777777" w:rsidR="00FD5455" w:rsidRDefault="00FD5455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E40E9D" w14:paraId="173BF508" w14:textId="77777777" w:rsidTr="00945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57C9FD28" w14:textId="3F91AAF7" w:rsidR="00E40E9D" w:rsidRPr="00945156" w:rsidRDefault="00945156" w:rsidP="002B5E7B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Technical &amp; scientific writing tools</w:t>
            </w:r>
          </w:p>
        </w:tc>
        <w:tc>
          <w:tcPr>
            <w:tcW w:w="1170" w:type="dxa"/>
          </w:tcPr>
          <w:p w14:paraId="7B01D273" w14:textId="77777777" w:rsidR="00E40E9D" w:rsidRDefault="00E40E9D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0FF38DB3" w14:textId="64B657CC" w:rsidR="00E40E9D" w:rsidRDefault="006F2A27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080" w:type="dxa"/>
          </w:tcPr>
          <w:p w14:paraId="0D8FD2B0" w14:textId="77777777" w:rsidR="00E40E9D" w:rsidRDefault="00E40E9D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6192686D" w14:textId="77777777" w:rsidR="00E40E9D" w:rsidRDefault="00E40E9D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20" w:type="dxa"/>
          </w:tcPr>
          <w:p w14:paraId="48BD0A2B" w14:textId="77777777" w:rsidR="00E40E9D" w:rsidRDefault="00E40E9D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E40E9D" w14:paraId="09FE593D" w14:textId="77777777" w:rsidTr="00945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12CD1D9E" w14:textId="4E02DD9F" w:rsidR="00E40E9D" w:rsidRPr="00945156" w:rsidRDefault="00945156" w:rsidP="002B5E7B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Ethics in scientific research</w:t>
            </w:r>
          </w:p>
        </w:tc>
        <w:tc>
          <w:tcPr>
            <w:tcW w:w="1170" w:type="dxa"/>
          </w:tcPr>
          <w:p w14:paraId="61F5EDFE" w14:textId="77777777" w:rsidR="00E40E9D" w:rsidRDefault="00E40E9D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32B820EF" w14:textId="42530CDE" w:rsidR="00E40E9D" w:rsidRDefault="006F2A27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080" w:type="dxa"/>
          </w:tcPr>
          <w:p w14:paraId="5CD44DBC" w14:textId="77777777" w:rsidR="00E40E9D" w:rsidRDefault="00E40E9D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57B70820" w14:textId="70EEBE07" w:rsidR="00E40E9D" w:rsidRDefault="00E40E9D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20" w:type="dxa"/>
          </w:tcPr>
          <w:p w14:paraId="23BFA3DF" w14:textId="77777777" w:rsidR="00E40E9D" w:rsidRDefault="00E40E9D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E40E9D" w14:paraId="5B1D2BD4" w14:textId="77777777" w:rsidTr="00945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5A232AD7" w14:textId="36FB36F9" w:rsidR="00E40E9D" w:rsidRPr="00945156" w:rsidRDefault="00945156" w:rsidP="002B5E7B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Authorship citations</w:t>
            </w:r>
          </w:p>
        </w:tc>
        <w:tc>
          <w:tcPr>
            <w:tcW w:w="1170" w:type="dxa"/>
          </w:tcPr>
          <w:p w14:paraId="122F6E8C" w14:textId="77777777" w:rsidR="00E40E9D" w:rsidRDefault="00E40E9D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40B0AEAD" w14:textId="07217FBC" w:rsidR="00E40E9D" w:rsidRDefault="006F2A27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080" w:type="dxa"/>
          </w:tcPr>
          <w:p w14:paraId="5529F711" w14:textId="11FCFA79" w:rsidR="00E40E9D" w:rsidRDefault="00E40E9D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45F8274F" w14:textId="77777777" w:rsidR="00E40E9D" w:rsidRDefault="00E40E9D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20" w:type="dxa"/>
          </w:tcPr>
          <w:p w14:paraId="5C08DD43" w14:textId="77777777" w:rsidR="00E40E9D" w:rsidRDefault="00E40E9D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E40E9D" w14:paraId="022BEBA4" w14:textId="77777777" w:rsidTr="00945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092751B7" w14:textId="7F3F3A3C" w:rsidR="00E40E9D" w:rsidRPr="00945156" w:rsidRDefault="00945156" w:rsidP="002B5E7B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Project management</w:t>
            </w:r>
          </w:p>
        </w:tc>
        <w:tc>
          <w:tcPr>
            <w:tcW w:w="1170" w:type="dxa"/>
          </w:tcPr>
          <w:p w14:paraId="447689F6" w14:textId="3121A509" w:rsidR="00E40E9D" w:rsidRDefault="00E40E9D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129769DA" w14:textId="77777777" w:rsidR="00E40E9D" w:rsidRDefault="00E40E9D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55C48E9C" w14:textId="77777777" w:rsidR="00E40E9D" w:rsidRDefault="00E40E9D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709FDC46" w14:textId="2B2E1608" w:rsidR="00E40E9D" w:rsidRDefault="006F2A27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620" w:type="dxa"/>
          </w:tcPr>
          <w:p w14:paraId="3FD24EF5" w14:textId="77777777" w:rsidR="00E40E9D" w:rsidRDefault="00E40E9D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07E1885B" w14:textId="77777777" w:rsidTr="00945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2DD1600C" w14:textId="3AD99BD1" w:rsidR="00945156" w:rsidRPr="00945156" w:rsidRDefault="00945156" w:rsidP="002B5E7B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Application of the scientific metho</w:t>
            </w:r>
            <w:r>
              <w:rPr>
                <w:b w:val="0"/>
                <w:sz w:val="22"/>
                <w:szCs w:val="22"/>
              </w:rPr>
              <w:t>d</w:t>
            </w:r>
          </w:p>
        </w:tc>
        <w:tc>
          <w:tcPr>
            <w:tcW w:w="1170" w:type="dxa"/>
          </w:tcPr>
          <w:p w14:paraId="545E86B9" w14:textId="77777777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4963434B" w14:textId="77777777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00197728" w14:textId="220FF65E" w:rsidR="00945156" w:rsidRDefault="006F2A27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080" w:type="dxa"/>
          </w:tcPr>
          <w:p w14:paraId="6BFCE403" w14:textId="77777777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20" w:type="dxa"/>
          </w:tcPr>
          <w:p w14:paraId="5FC446EB" w14:textId="77777777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22CA86D3" w14:textId="77777777" w:rsidTr="00945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7238BC82" w14:textId="25138BFB" w:rsidR="00945156" w:rsidRPr="00945156" w:rsidRDefault="00945156" w:rsidP="002B5E7B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Conference participation</w:t>
            </w:r>
          </w:p>
        </w:tc>
        <w:tc>
          <w:tcPr>
            <w:tcW w:w="1170" w:type="dxa"/>
          </w:tcPr>
          <w:p w14:paraId="05A4C2F0" w14:textId="0FE1B987" w:rsidR="00945156" w:rsidRDefault="00945156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1CD72078" w14:textId="77777777" w:rsidR="00945156" w:rsidRDefault="00945156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040566AD" w14:textId="77777777" w:rsidR="00945156" w:rsidRDefault="00945156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5E40AE79" w14:textId="596B363C" w:rsidR="00945156" w:rsidRDefault="006F2A27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620" w:type="dxa"/>
          </w:tcPr>
          <w:p w14:paraId="72723790" w14:textId="77777777" w:rsidR="00945156" w:rsidRDefault="00945156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14D21450" w14:textId="77777777" w:rsidTr="00945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4EA31BB3" w14:textId="397E1549" w:rsidR="00945156" w:rsidRPr="00945156" w:rsidRDefault="00945156" w:rsidP="002B5E7B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Analyzing data with statistics or other tools</w:t>
            </w:r>
          </w:p>
        </w:tc>
        <w:tc>
          <w:tcPr>
            <w:tcW w:w="1170" w:type="dxa"/>
          </w:tcPr>
          <w:p w14:paraId="626A9411" w14:textId="6197325A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2DBF3B8D" w14:textId="77777777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1C5C4EDD" w14:textId="77777777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1C4A486F" w14:textId="010C7D95" w:rsidR="00945156" w:rsidRDefault="006F2A27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620" w:type="dxa"/>
          </w:tcPr>
          <w:p w14:paraId="68C97D20" w14:textId="77777777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11816694" w14:textId="77777777" w:rsidTr="00945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5A61F2D0" w14:textId="6C2BEC23" w:rsidR="00945156" w:rsidRPr="00945156" w:rsidRDefault="00945156" w:rsidP="002B5E7B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Problem-solving in genera</w:t>
            </w:r>
            <w:r>
              <w:rPr>
                <w:b w:val="0"/>
                <w:sz w:val="22"/>
                <w:szCs w:val="22"/>
              </w:rPr>
              <w:t>l</w:t>
            </w:r>
          </w:p>
        </w:tc>
        <w:tc>
          <w:tcPr>
            <w:tcW w:w="1170" w:type="dxa"/>
          </w:tcPr>
          <w:p w14:paraId="7AAD06C7" w14:textId="77777777" w:rsidR="00945156" w:rsidRDefault="00945156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5AE9EBBD" w14:textId="77777777" w:rsidR="00945156" w:rsidRDefault="00945156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5B059DC8" w14:textId="00739D63" w:rsidR="00945156" w:rsidRDefault="00945156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0182DF9F" w14:textId="573A722D" w:rsidR="00945156" w:rsidRDefault="006F2A27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620" w:type="dxa"/>
          </w:tcPr>
          <w:p w14:paraId="14C981B3" w14:textId="77777777" w:rsidR="00945156" w:rsidRDefault="00945156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69487779" w14:textId="77777777" w:rsidTr="00945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64861258" w14:textId="62514F4D" w:rsidR="00945156" w:rsidRPr="00945156" w:rsidRDefault="00945156" w:rsidP="002B5E7B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Formulating a research hypothesis that could be answered with data</w:t>
            </w:r>
          </w:p>
        </w:tc>
        <w:tc>
          <w:tcPr>
            <w:tcW w:w="1170" w:type="dxa"/>
          </w:tcPr>
          <w:p w14:paraId="067AAF3C" w14:textId="77777777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2BA14E8A" w14:textId="0D05E72D" w:rsidR="00945156" w:rsidRDefault="006F2A27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080" w:type="dxa"/>
          </w:tcPr>
          <w:p w14:paraId="664ED162" w14:textId="0E4520BF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78C380DA" w14:textId="77777777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20" w:type="dxa"/>
          </w:tcPr>
          <w:p w14:paraId="7F332CBE" w14:textId="77777777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456AB185" w14:textId="77777777" w:rsidTr="00945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1C1C3FF1" w14:textId="02F55C5D" w:rsidR="00945156" w:rsidRPr="00945156" w:rsidRDefault="00945156" w:rsidP="002B5E7B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Identifying appropriate research methods and designs</w:t>
            </w:r>
          </w:p>
        </w:tc>
        <w:tc>
          <w:tcPr>
            <w:tcW w:w="1170" w:type="dxa"/>
          </w:tcPr>
          <w:p w14:paraId="02CDB202" w14:textId="77777777" w:rsidR="00945156" w:rsidRDefault="00945156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2832A5B5" w14:textId="36826E22" w:rsidR="00945156" w:rsidRDefault="006F2A27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080" w:type="dxa"/>
          </w:tcPr>
          <w:p w14:paraId="3A0BE653" w14:textId="77777777" w:rsidR="00945156" w:rsidRDefault="00945156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758FD943" w14:textId="77777777" w:rsidR="00945156" w:rsidRDefault="00945156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20" w:type="dxa"/>
          </w:tcPr>
          <w:p w14:paraId="2A8EDAC0" w14:textId="77777777" w:rsidR="00945156" w:rsidRDefault="00945156" w:rsidP="002B5E7B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6CF24698" w14:textId="77777777" w:rsidTr="00945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292916E1" w14:textId="0CF76E08" w:rsidR="00945156" w:rsidRPr="00945156" w:rsidRDefault="00945156" w:rsidP="002B5E7B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Understanding the theory and concepts guiding a research projec</w:t>
            </w:r>
            <w:r>
              <w:rPr>
                <w:b w:val="0"/>
                <w:sz w:val="22"/>
                <w:szCs w:val="22"/>
              </w:rPr>
              <w:t>t</w:t>
            </w:r>
          </w:p>
        </w:tc>
        <w:tc>
          <w:tcPr>
            <w:tcW w:w="1170" w:type="dxa"/>
          </w:tcPr>
          <w:p w14:paraId="285F8E3B" w14:textId="77777777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74E034C3" w14:textId="44C7DE73" w:rsidR="00945156" w:rsidRDefault="006F2A27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080" w:type="dxa"/>
          </w:tcPr>
          <w:p w14:paraId="58551A0B" w14:textId="67896FE1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53D505EA" w14:textId="77777777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20" w:type="dxa"/>
          </w:tcPr>
          <w:p w14:paraId="2E50CDC2" w14:textId="77777777" w:rsidR="00945156" w:rsidRDefault="00945156" w:rsidP="002B5E7B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53A8FF6D" w14:textId="77777777" w:rsidTr="00945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7B59CB41" w14:textId="1A432E4F" w:rsidR="00945156" w:rsidRPr="00945156" w:rsidRDefault="00945156" w:rsidP="00945156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Defending an argument when asked questions</w:t>
            </w:r>
          </w:p>
        </w:tc>
        <w:tc>
          <w:tcPr>
            <w:tcW w:w="1170" w:type="dxa"/>
          </w:tcPr>
          <w:p w14:paraId="3ED76A4F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69163B14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14E55B11" w14:textId="1E95EEB2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3DE344C3" w14:textId="42ADC249" w:rsidR="00945156" w:rsidRDefault="006F2A27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620" w:type="dxa"/>
          </w:tcPr>
          <w:p w14:paraId="52D1BF69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0C1D83E6" w14:textId="77777777" w:rsidTr="00945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155BE21A" w14:textId="5D3169DE" w:rsidR="00945156" w:rsidRPr="00945156" w:rsidRDefault="00945156" w:rsidP="00945156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Explaining my project to people outside my field</w:t>
            </w:r>
          </w:p>
        </w:tc>
        <w:tc>
          <w:tcPr>
            <w:tcW w:w="1170" w:type="dxa"/>
          </w:tcPr>
          <w:p w14:paraId="00FDA956" w14:textId="77777777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1E55E9F6" w14:textId="77777777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60FD522A" w14:textId="77777777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71460BC1" w14:textId="1F034290" w:rsidR="00945156" w:rsidRDefault="006F2A27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620" w:type="dxa"/>
          </w:tcPr>
          <w:p w14:paraId="273DE240" w14:textId="77777777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0AE7E22D" w14:textId="77777777" w:rsidTr="00945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6359CF71" w14:textId="6860F4FD" w:rsidR="00945156" w:rsidRPr="00945156" w:rsidRDefault="00945156" w:rsidP="00945156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Understanding and summarizing journal articles</w:t>
            </w:r>
          </w:p>
        </w:tc>
        <w:tc>
          <w:tcPr>
            <w:tcW w:w="1170" w:type="dxa"/>
          </w:tcPr>
          <w:p w14:paraId="0778076F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22C1D796" w14:textId="5B1D5232" w:rsidR="00945156" w:rsidRDefault="006F2A27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080" w:type="dxa"/>
          </w:tcPr>
          <w:p w14:paraId="01785A0E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01238649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20" w:type="dxa"/>
          </w:tcPr>
          <w:p w14:paraId="4AE33EAA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1569BD8E" w14:textId="77777777" w:rsidTr="00945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7CDC9E7A" w14:textId="58A08288" w:rsidR="00945156" w:rsidRPr="00945156" w:rsidRDefault="00945156" w:rsidP="00945156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Relate results to the "bigger picture"</w:t>
            </w:r>
          </w:p>
        </w:tc>
        <w:tc>
          <w:tcPr>
            <w:tcW w:w="1170" w:type="dxa"/>
          </w:tcPr>
          <w:p w14:paraId="36B8AF1F" w14:textId="1CE89DDE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66231B64" w14:textId="0EE737BC" w:rsidR="00945156" w:rsidRDefault="006F2A27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080" w:type="dxa"/>
          </w:tcPr>
          <w:p w14:paraId="6BDEB114" w14:textId="77777777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593C3FBB" w14:textId="77777777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20" w:type="dxa"/>
          </w:tcPr>
          <w:p w14:paraId="7765BF53" w14:textId="77777777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3E057F2C" w14:textId="77777777" w:rsidTr="00945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7CA2AF35" w14:textId="10B1F8F0" w:rsidR="00945156" w:rsidRPr="00945156" w:rsidRDefault="00945156" w:rsidP="00945156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The nature of the job of a researcher</w:t>
            </w:r>
          </w:p>
        </w:tc>
        <w:tc>
          <w:tcPr>
            <w:tcW w:w="1170" w:type="dxa"/>
          </w:tcPr>
          <w:p w14:paraId="08286EF5" w14:textId="22FD0A58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1235534C" w14:textId="5751EC88" w:rsidR="00945156" w:rsidRDefault="006F2A27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080" w:type="dxa"/>
          </w:tcPr>
          <w:p w14:paraId="22C9371E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1C544FB2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20" w:type="dxa"/>
          </w:tcPr>
          <w:p w14:paraId="69821250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072625D0" w14:textId="77777777" w:rsidTr="00945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73EC9B57" w14:textId="13E94368" w:rsidR="00945156" w:rsidRPr="00945156" w:rsidRDefault="00945156" w:rsidP="00945156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Working collaboratively with others</w:t>
            </w:r>
          </w:p>
        </w:tc>
        <w:tc>
          <w:tcPr>
            <w:tcW w:w="1170" w:type="dxa"/>
          </w:tcPr>
          <w:p w14:paraId="57104912" w14:textId="77777777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26D02A1B" w14:textId="60828A63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1AEC1D3C" w14:textId="40BF2E5D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6F2A4EF3" w14:textId="7CEBF0F3" w:rsidR="00945156" w:rsidRDefault="006F2A27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620" w:type="dxa"/>
          </w:tcPr>
          <w:p w14:paraId="4523BD68" w14:textId="77777777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12F025EB" w14:textId="77777777" w:rsidTr="00945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5D8546AC" w14:textId="0E00CD37" w:rsidR="00945156" w:rsidRPr="00945156" w:rsidRDefault="00945156" w:rsidP="00945156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What graduate school is like</w:t>
            </w:r>
          </w:p>
        </w:tc>
        <w:tc>
          <w:tcPr>
            <w:tcW w:w="1170" w:type="dxa"/>
          </w:tcPr>
          <w:p w14:paraId="5CF51178" w14:textId="0B03EF8E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40AC1265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244A7274" w14:textId="0287886D" w:rsidR="00945156" w:rsidRDefault="006F2A27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080" w:type="dxa"/>
          </w:tcPr>
          <w:p w14:paraId="571583BD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20" w:type="dxa"/>
          </w:tcPr>
          <w:p w14:paraId="6F6BBAF4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0BE662FA" w14:textId="77777777" w:rsidTr="009451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21EB64D7" w14:textId="3F39BEB5" w:rsidR="00945156" w:rsidRPr="00945156" w:rsidRDefault="00945156" w:rsidP="00945156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lastRenderedPageBreak/>
              <w:t>Career options in research</w:t>
            </w:r>
          </w:p>
        </w:tc>
        <w:tc>
          <w:tcPr>
            <w:tcW w:w="1170" w:type="dxa"/>
          </w:tcPr>
          <w:p w14:paraId="5E8855FC" w14:textId="77777777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2F578222" w14:textId="3109CA2B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4B28272C" w14:textId="248971AD" w:rsidR="00945156" w:rsidRDefault="006F2A27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080" w:type="dxa"/>
          </w:tcPr>
          <w:p w14:paraId="5E738E23" w14:textId="77777777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620" w:type="dxa"/>
          </w:tcPr>
          <w:p w14:paraId="1220B5AD" w14:textId="77777777" w:rsidR="00945156" w:rsidRDefault="00945156" w:rsidP="00945156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</w:tr>
      <w:tr w:rsidR="00945156" w14:paraId="4896ACD2" w14:textId="77777777" w:rsidTr="009451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206FBBFB" w14:textId="20D04DEF" w:rsidR="00945156" w:rsidRPr="00945156" w:rsidRDefault="00945156" w:rsidP="00945156">
            <w:pPr>
              <w:spacing w:after="200" w:line="276" w:lineRule="auto"/>
              <w:rPr>
                <w:b w:val="0"/>
                <w:sz w:val="22"/>
                <w:szCs w:val="22"/>
              </w:rPr>
            </w:pPr>
            <w:r w:rsidRPr="00945156">
              <w:rPr>
                <w:b w:val="0"/>
                <w:sz w:val="22"/>
                <w:szCs w:val="22"/>
              </w:rPr>
              <w:t>Working independently</w:t>
            </w:r>
          </w:p>
        </w:tc>
        <w:tc>
          <w:tcPr>
            <w:tcW w:w="1170" w:type="dxa"/>
          </w:tcPr>
          <w:p w14:paraId="798B57A2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990" w:type="dxa"/>
          </w:tcPr>
          <w:p w14:paraId="71ADDEAE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3644AABA" w14:textId="77777777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1080" w:type="dxa"/>
          </w:tcPr>
          <w:p w14:paraId="0356829B" w14:textId="47DAB68B" w:rsidR="00945156" w:rsidRDefault="006F2A27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1620" w:type="dxa"/>
          </w:tcPr>
          <w:p w14:paraId="28DD3067" w14:textId="5F9D9435" w:rsidR="00945156" w:rsidRDefault="00945156" w:rsidP="00945156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</w:tr>
    </w:tbl>
    <w:p w14:paraId="2304A2AF" w14:textId="092060A5" w:rsidR="00616016" w:rsidRPr="002B5E7B" w:rsidRDefault="006C1B2C" w:rsidP="00616016">
      <w:pPr>
        <w:keepNext/>
        <w:keepLines/>
        <w:spacing w:before="480"/>
        <w:outlineLvl w:val="0"/>
        <w:rPr>
          <w:rFonts w:ascii="Arial" w:eastAsiaTheme="majorEastAsia" w:hAnsi="Arial" w:cs="Arial"/>
          <w:b/>
          <w:bCs/>
          <w:sz w:val="28"/>
          <w:szCs w:val="28"/>
        </w:rPr>
      </w:pPr>
      <w:bookmarkStart w:id="11" w:name="_Hlk485223701"/>
      <w:r>
        <w:rPr>
          <w:rFonts w:ascii="Arial" w:eastAsiaTheme="majorEastAsia" w:hAnsi="Arial" w:cs="Arial"/>
          <w:b/>
          <w:bCs/>
          <w:sz w:val="28"/>
          <w:szCs w:val="28"/>
        </w:rPr>
        <w:t>11.-</w:t>
      </w:r>
      <w:r w:rsidR="00616016">
        <w:rPr>
          <w:rFonts w:ascii="Arial" w:eastAsiaTheme="majorEastAsia" w:hAnsi="Arial" w:cs="Arial"/>
          <w:b/>
          <w:bCs/>
          <w:sz w:val="28"/>
          <w:szCs w:val="28"/>
        </w:rPr>
        <w:t>Scientific Cooperation</w:t>
      </w:r>
    </w:p>
    <w:p w14:paraId="0B2A6688" w14:textId="2AA60B2A" w:rsidR="00616016" w:rsidRPr="00E1016D" w:rsidRDefault="00616016" w:rsidP="00616016">
      <w:pPr>
        <w:rPr>
          <w:rFonts w:eastAsia="Times New Roman" w:cs="Arial"/>
          <w:lang w:eastAsia="en-US"/>
        </w:rPr>
      </w:pPr>
      <w:r w:rsidRPr="002B5E7B">
        <w:t xml:space="preserve"> </w:t>
      </w:r>
      <w:r>
        <w:t xml:space="preserve">Below, we ask you questions about teamwork and leadership. </w:t>
      </w:r>
      <w:r w:rsidRPr="00E1016D">
        <w:rPr>
          <w:rFonts w:eastAsia="Times New Roman" w:cs="Arial"/>
          <w:lang w:eastAsia="en-US"/>
        </w:rPr>
        <w:t>By leadership we mean getting people to</w:t>
      </w:r>
      <w:r>
        <w:rPr>
          <w:rFonts w:eastAsia="Times New Roman" w:cs="Arial"/>
          <w:lang w:eastAsia="en-US"/>
        </w:rPr>
        <w:t xml:space="preserve"> </w:t>
      </w:r>
      <w:r w:rsidRPr="00E1016D">
        <w:rPr>
          <w:rFonts w:eastAsia="Times New Roman" w:cs="Arial"/>
          <w:lang w:eastAsia="en-US"/>
        </w:rPr>
        <w:t>work together effectively to answer a question or solve a problem (e.g., motivating good performance,</w:t>
      </w:r>
      <w:r>
        <w:rPr>
          <w:rFonts w:eastAsia="Times New Roman" w:cs="Arial"/>
          <w:lang w:eastAsia="en-US"/>
        </w:rPr>
        <w:t xml:space="preserve"> </w:t>
      </w:r>
      <w:r w:rsidRPr="00E1016D">
        <w:rPr>
          <w:rFonts w:eastAsia="Times New Roman" w:cs="Arial"/>
          <w:lang w:eastAsia="en-US"/>
        </w:rPr>
        <w:t>dealing with conflict, etc.). Teamwork includes communication</w:t>
      </w:r>
      <w:bookmarkEnd w:id="11"/>
      <w:r w:rsidRPr="00E1016D">
        <w:rPr>
          <w:rFonts w:eastAsia="Times New Roman" w:cs="Arial"/>
          <w:lang w:eastAsia="en-US"/>
        </w:rPr>
        <w:t>, collabora</w:t>
      </w:r>
      <w:bookmarkStart w:id="12" w:name="_Hlk485223398"/>
      <w:r>
        <w:rPr>
          <w:rFonts w:eastAsia="Times New Roman" w:cs="Arial"/>
          <w:lang w:eastAsia="en-US"/>
        </w:rPr>
        <w:t xml:space="preserve">tion, etc. Please </w:t>
      </w:r>
      <w:r>
        <w:t xml:space="preserve">write </w:t>
      </w:r>
      <w:r w:rsidRPr="002B5E7B">
        <w:t>“</w:t>
      </w:r>
      <w:r w:rsidRPr="002B5E7B">
        <w:rPr>
          <w:b/>
          <w:sz w:val="28"/>
        </w:rPr>
        <w:t>X</w:t>
      </w:r>
      <w:r w:rsidRPr="002B5E7B">
        <w:t>” in the appropriate box</w:t>
      </w:r>
      <w:r w:rsidRPr="00E1016D">
        <w:rPr>
          <w:rFonts w:eastAsia="Times New Roman" w:cs="Arial"/>
          <w:lang w:eastAsia="en-US"/>
        </w:rPr>
        <w:t xml:space="preserve"> </w:t>
      </w:r>
      <w:bookmarkEnd w:id="12"/>
      <w:r w:rsidRPr="00E1016D">
        <w:rPr>
          <w:rFonts w:eastAsia="Times New Roman" w:cs="Arial"/>
          <w:lang w:eastAsia="en-US"/>
        </w:rPr>
        <w:t>that indicates your agreement with the following statements.</w:t>
      </w:r>
      <w:r>
        <w:rPr>
          <w:rFonts w:eastAsia="Times New Roman" w:cs="Arial"/>
          <w:lang w:eastAsia="en-US"/>
        </w:rPr>
        <w:br/>
      </w:r>
    </w:p>
    <w:tbl>
      <w:tblPr>
        <w:tblStyle w:val="PlainTable1"/>
        <w:tblW w:w="9540" w:type="dxa"/>
        <w:tblInd w:w="-95" w:type="dxa"/>
        <w:tblLook w:val="04A0" w:firstRow="1" w:lastRow="0" w:firstColumn="1" w:lastColumn="0" w:noHBand="0" w:noVBand="1"/>
      </w:tblPr>
      <w:tblGrid>
        <w:gridCol w:w="3417"/>
        <w:gridCol w:w="1190"/>
        <w:gridCol w:w="1368"/>
        <w:gridCol w:w="1051"/>
        <w:gridCol w:w="1368"/>
        <w:gridCol w:w="1146"/>
      </w:tblGrid>
      <w:tr w:rsidR="00616016" w:rsidRPr="00E1016D" w14:paraId="14B96780" w14:textId="77777777" w:rsidTr="007807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74AC2487" w14:textId="77777777" w:rsidR="00616016" w:rsidRPr="00E1016D" w:rsidRDefault="00616016" w:rsidP="007807A0">
            <w:pPr>
              <w:rPr>
                <w:rFonts w:eastAsia="Times New Roman" w:cs="Arial"/>
                <w:bCs w:val="0"/>
                <w:lang w:eastAsia="en-US"/>
              </w:rPr>
            </w:pPr>
            <w:bookmarkStart w:id="13" w:name="_Hlk485222518"/>
            <w:bookmarkStart w:id="14" w:name="_Hlk485223855"/>
          </w:p>
        </w:tc>
        <w:tc>
          <w:tcPr>
            <w:tcW w:w="1190" w:type="dxa"/>
          </w:tcPr>
          <w:p w14:paraId="0B0246EF" w14:textId="77777777" w:rsidR="00616016" w:rsidRPr="003E44BB" w:rsidRDefault="00616016" w:rsidP="007807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3E44BB">
              <w:rPr>
                <w:rFonts w:eastAsia="Times New Roman" w:cs="Arial"/>
                <w:bCs w:val="0"/>
                <w:lang w:eastAsia="en-US"/>
              </w:rPr>
              <w:t>Strongly Disagree</w:t>
            </w:r>
          </w:p>
        </w:tc>
        <w:tc>
          <w:tcPr>
            <w:tcW w:w="1368" w:type="dxa"/>
          </w:tcPr>
          <w:p w14:paraId="7167E3E9" w14:textId="77777777" w:rsidR="00616016" w:rsidRPr="003E44BB" w:rsidRDefault="00616016" w:rsidP="007807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3E44BB">
              <w:rPr>
                <w:rFonts w:eastAsia="Times New Roman" w:cs="Arial"/>
                <w:bCs w:val="0"/>
                <w:lang w:eastAsia="en-US"/>
              </w:rPr>
              <w:t>Somewhat Disagree</w:t>
            </w:r>
          </w:p>
        </w:tc>
        <w:tc>
          <w:tcPr>
            <w:tcW w:w="1051" w:type="dxa"/>
          </w:tcPr>
          <w:p w14:paraId="399F5E7A" w14:textId="77777777" w:rsidR="00616016" w:rsidRPr="003E44BB" w:rsidRDefault="00616016" w:rsidP="007807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3E44BB">
              <w:rPr>
                <w:rFonts w:eastAsia="Times New Roman" w:cs="Arial"/>
                <w:bCs w:val="0"/>
                <w:lang w:eastAsia="en-US"/>
              </w:rPr>
              <w:t>Neutral</w:t>
            </w:r>
          </w:p>
        </w:tc>
        <w:tc>
          <w:tcPr>
            <w:tcW w:w="1368" w:type="dxa"/>
          </w:tcPr>
          <w:p w14:paraId="31F83979" w14:textId="77777777" w:rsidR="00616016" w:rsidRPr="003E44BB" w:rsidRDefault="00616016" w:rsidP="007807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3E44BB">
              <w:rPr>
                <w:rFonts w:eastAsia="Times New Roman" w:cs="Arial"/>
                <w:bCs w:val="0"/>
                <w:lang w:eastAsia="en-US"/>
              </w:rPr>
              <w:t>Somewhat Agree</w:t>
            </w:r>
          </w:p>
        </w:tc>
        <w:tc>
          <w:tcPr>
            <w:tcW w:w="1146" w:type="dxa"/>
          </w:tcPr>
          <w:p w14:paraId="1AC1B7EB" w14:textId="77777777" w:rsidR="00616016" w:rsidRPr="003E44BB" w:rsidRDefault="00616016" w:rsidP="007807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3E44BB">
              <w:rPr>
                <w:rFonts w:eastAsia="Times New Roman" w:cs="Arial"/>
                <w:bCs w:val="0"/>
                <w:lang w:eastAsia="en-US"/>
              </w:rPr>
              <w:t>Strongly Agree</w:t>
            </w:r>
          </w:p>
        </w:tc>
      </w:tr>
      <w:bookmarkEnd w:id="13"/>
      <w:tr w:rsidR="00616016" w:rsidRPr="00E1016D" w14:paraId="52B2C568" w14:textId="77777777" w:rsidTr="007807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27C444A9" w14:textId="77777777" w:rsidR="00616016" w:rsidRPr="00E1016D" w:rsidRDefault="00616016" w:rsidP="007807A0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>
              <w:rPr>
                <w:rFonts w:eastAsia="Times New Roman" w:cs="Arial"/>
                <w:b w:val="0"/>
                <w:bCs w:val="0"/>
                <w:lang w:eastAsia="en-US"/>
              </w:rPr>
              <w:t xml:space="preserve">I know how to cooperate </w:t>
            </w:r>
            <w:r w:rsidRPr="00E1016D">
              <w:rPr>
                <w:rFonts w:eastAsia="Times New Roman" w:cs="Arial"/>
                <w:b w:val="0"/>
                <w:bCs w:val="0"/>
                <w:lang w:eastAsia="en-US"/>
              </w:rPr>
              <w:t>ef</w:t>
            </w:r>
            <w:r>
              <w:rPr>
                <w:rFonts w:eastAsia="Times New Roman" w:cs="Arial"/>
                <w:b w:val="0"/>
                <w:bCs w:val="0"/>
                <w:lang w:eastAsia="en-US"/>
              </w:rPr>
              <w:t>fectively as a member of a team</w:t>
            </w:r>
          </w:p>
        </w:tc>
        <w:tc>
          <w:tcPr>
            <w:tcW w:w="1190" w:type="dxa"/>
          </w:tcPr>
          <w:p w14:paraId="2F8AD2D9" w14:textId="77777777" w:rsidR="00616016" w:rsidRPr="00E1016D" w:rsidRDefault="00616016" w:rsidP="007807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7BC7A54C" w14:textId="77777777" w:rsidR="00616016" w:rsidRPr="00E1016D" w:rsidRDefault="00616016" w:rsidP="007807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351D45FA" w14:textId="77777777" w:rsidR="00616016" w:rsidRPr="00E1016D" w:rsidRDefault="00616016" w:rsidP="007807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3F125AEB" w14:textId="730BD5F5" w:rsidR="00616016" w:rsidRPr="00E1016D" w:rsidRDefault="00616016" w:rsidP="007807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146" w:type="dxa"/>
          </w:tcPr>
          <w:p w14:paraId="3E36ADB5" w14:textId="281C1C1B" w:rsidR="00616016" w:rsidRPr="00E1016D" w:rsidRDefault="006F2A27" w:rsidP="007807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</w:tr>
      <w:tr w:rsidR="00616016" w:rsidRPr="00E1016D" w14:paraId="5AD17968" w14:textId="77777777" w:rsidTr="007807A0">
        <w:trPr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2F4BF9A7" w14:textId="77777777" w:rsidR="00616016" w:rsidRDefault="00616016" w:rsidP="007807A0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 w:rsidRPr="00700604">
              <w:rPr>
                <w:rFonts w:eastAsia="Times New Roman" w:cs="Arial"/>
                <w:b w:val="0"/>
                <w:bCs w:val="0"/>
                <w:lang w:eastAsia="en-US"/>
              </w:rPr>
              <w:t>I can provide strong support for other members of any team that I am on.</w:t>
            </w:r>
          </w:p>
        </w:tc>
        <w:tc>
          <w:tcPr>
            <w:tcW w:w="1190" w:type="dxa"/>
          </w:tcPr>
          <w:p w14:paraId="10B55177" w14:textId="77777777" w:rsidR="00616016" w:rsidRPr="00E1016D" w:rsidRDefault="00616016" w:rsidP="007807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1702F4E3" w14:textId="77777777" w:rsidR="00616016" w:rsidRPr="00E1016D" w:rsidRDefault="00616016" w:rsidP="007807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677953D9" w14:textId="77777777" w:rsidR="00616016" w:rsidRPr="00E1016D" w:rsidRDefault="00616016" w:rsidP="007807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34928C31" w14:textId="77777777" w:rsidR="00616016" w:rsidRPr="00E1016D" w:rsidRDefault="00616016" w:rsidP="007807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146" w:type="dxa"/>
          </w:tcPr>
          <w:p w14:paraId="7518FDE7" w14:textId="596EF446" w:rsidR="00616016" w:rsidRPr="00E1016D" w:rsidRDefault="006F2A27" w:rsidP="007807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</w:tr>
      <w:tr w:rsidR="00616016" w:rsidRPr="00E1016D" w14:paraId="576A8739" w14:textId="77777777" w:rsidTr="007807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312B799A" w14:textId="77777777" w:rsidR="00616016" w:rsidRPr="00E1016D" w:rsidRDefault="00616016" w:rsidP="007807A0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 w:rsidRPr="00E1016D">
              <w:rPr>
                <w:rFonts w:eastAsia="Times New Roman" w:cs="Arial"/>
                <w:b w:val="0"/>
                <w:bCs w:val="0"/>
                <w:lang w:eastAsia="en-US"/>
              </w:rPr>
              <w:t>I know how to encourage good team performanc</w:t>
            </w:r>
            <w:r>
              <w:rPr>
                <w:rFonts w:eastAsia="Times New Roman" w:cs="Arial"/>
                <w:b w:val="0"/>
                <w:bCs w:val="0"/>
                <w:lang w:eastAsia="en-US"/>
              </w:rPr>
              <w:t>e</w:t>
            </w:r>
          </w:p>
        </w:tc>
        <w:tc>
          <w:tcPr>
            <w:tcW w:w="1190" w:type="dxa"/>
          </w:tcPr>
          <w:p w14:paraId="6BE4D538" w14:textId="77777777" w:rsidR="00616016" w:rsidRPr="00E1016D" w:rsidRDefault="00616016" w:rsidP="007807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44D4C219" w14:textId="77777777" w:rsidR="00616016" w:rsidRPr="00E1016D" w:rsidRDefault="00616016" w:rsidP="007807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3127238E" w14:textId="77777777" w:rsidR="00616016" w:rsidRPr="00E1016D" w:rsidRDefault="00616016" w:rsidP="007807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458BDCB2" w14:textId="109E11AD" w:rsidR="00616016" w:rsidRPr="00E1016D" w:rsidRDefault="006F2A27" w:rsidP="007807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146" w:type="dxa"/>
          </w:tcPr>
          <w:p w14:paraId="219E77E6" w14:textId="77777777" w:rsidR="00616016" w:rsidRPr="00E1016D" w:rsidRDefault="00616016" w:rsidP="007807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616016" w:rsidRPr="00E1016D" w14:paraId="0B474100" w14:textId="77777777" w:rsidTr="007807A0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2CD2794A" w14:textId="77777777" w:rsidR="00616016" w:rsidRPr="003E44BB" w:rsidRDefault="00616016" w:rsidP="007807A0">
            <w:pPr>
              <w:rPr>
                <w:rFonts w:eastAsia="Times New Roman" w:cs="Arial"/>
                <w:b w:val="0"/>
                <w:lang w:eastAsia="en-US"/>
              </w:rPr>
            </w:pPr>
            <w:r w:rsidRPr="003E44BB">
              <w:rPr>
                <w:rFonts w:eastAsia="Times New Roman" w:cs="Arial"/>
                <w:b w:val="0"/>
                <w:lang w:eastAsia="en-US"/>
              </w:rPr>
              <w:t>I know a lot about what it takes to be a good leader.</w:t>
            </w:r>
          </w:p>
        </w:tc>
        <w:tc>
          <w:tcPr>
            <w:tcW w:w="1190" w:type="dxa"/>
          </w:tcPr>
          <w:p w14:paraId="2183CEB9" w14:textId="77777777" w:rsidR="00616016" w:rsidRPr="00E1016D" w:rsidRDefault="00616016" w:rsidP="007807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589E4395" w14:textId="77777777" w:rsidR="00616016" w:rsidRPr="00E1016D" w:rsidRDefault="00616016" w:rsidP="007807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4A9383B2" w14:textId="1B18D113" w:rsidR="00616016" w:rsidRPr="00E1016D" w:rsidRDefault="006F2A27" w:rsidP="007807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368" w:type="dxa"/>
          </w:tcPr>
          <w:p w14:paraId="183011F8" w14:textId="77777777" w:rsidR="00616016" w:rsidRPr="00E1016D" w:rsidRDefault="00616016" w:rsidP="007807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146" w:type="dxa"/>
          </w:tcPr>
          <w:p w14:paraId="072E0375" w14:textId="77777777" w:rsidR="00616016" w:rsidRPr="00E1016D" w:rsidRDefault="00616016" w:rsidP="007807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616016" w:rsidRPr="00E1016D" w14:paraId="1B335387" w14:textId="77777777" w:rsidTr="007807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479557E5" w14:textId="77777777" w:rsidR="00616016" w:rsidRPr="00E1016D" w:rsidRDefault="00616016" w:rsidP="007807A0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 w:rsidRPr="00700604">
              <w:rPr>
                <w:rFonts w:eastAsia="Times New Roman" w:cs="Arial"/>
                <w:b w:val="0"/>
                <w:bCs w:val="0"/>
                <w:lang w:eastAsia="en-US"/>
              </w:rPr>
              <w:t xml:space="preserve">I </w:t>
            </w:r>
            <w:proofErr w:type="gramStart"/>
            <w:r w:rsidRPr="00700604">
              <w:rPr>
                <w:rFonts w:eastAsia="Times New Roman" w:cs="Arial"/>
                <w:b w:val="0"/>
                <w:bCs w:val="0"/>
                <w:lang w:eastAsia="en-US"/>
              </w:rPr>
              <w:t>am able to</w:t>
            </w:r>
            <w:proofErr w:type="gramEnd"/>
            <w:r w:rsidRPr="00700604">
              <w:rPr>
                <w:rFonts w:eastAsia="Times New Roman" w:cs="Arial"/>
                <w:b w:val="0"/>
                <w:bCs w:val="0"/>
                <w:lang w:eastAsia="en-US"/>
              </w:rPr>
              <w:t xml:space="preserve"> allow other team members to contribute to the task when leading a</w:t>
            </w:r>
            <w:r>
              <w:rPr>
                <w:rFonts w:eastAsia="Times New Roman" w:cs="Arial"/>
                <w:b w:val="0"/>
                <w:bCs w:val="0"/>
                <w:lang w:eastAsia="en-US"/>
              </w:rPr>
              <w:t xml:space="preserve"> team</w:t>
            </w:r>
          </w:p>
        </w:tc>
        <w:tc>
          <w:tcPr>
            <w:tcW w:w="1190" w:type="dxa"/>
          </w:tcPr>
          <w:p w14:paraId="4759BD30" w14:textId="77777777" w:rsidR="00616016" w:rsidRPr="00E1016D" w:rsidRDefault="00616016" w:rsidP="007807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58BBC1D6" w14:textId="77777777" w:rsidR="00616016" w:rsidRPr="00E1016D" w:rsidRDefault="00616016" w:rsidP="007807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3608220F" w14:textId="77777777" w:rsidR="00616016" w:rsidRPr="00E1016D" w:rsidRDefault="00616016" w:rsidP="007807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710F61D4" w14:textId="77777777" w:rsidR="00616016" w:rsidRPr="00E1016D" w:rsidRDefault="00616016" w:rsidP="007807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146" w:type="dxa"/>
          </w:tcPr>
          <w:p w14:paraId="7628EDAF" w14:textId="2219745C" w:rsidR="00616016" w:rsidRPr="00E1016D" w:rsidRDefault="006F2A27" w:rsidP="007807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</w:tr>
    </w:tbl>
    <w:bookmarkEnd w:id="14"/>
    <w:p w14:paraId="7350FF81" w14:textId="312F6E78" w:rsidR="002B5F72" w:rsidRPr="00A80172" w:rsidRDefault="005C07BE" w:rsidP="002B5F72">
      <w:pPr>
        <w:spacing w:after="200" w:line="276" w:lineRule="auto"/>
        <w:rPr>
          <w:rFonts w:eastAsia="Times New Roman" w:cs="Arial"/>
          <w:lang w:eastAsia="en-US"/>
        </w:rPr>
      </w:pPr>
      <w:r>
        <w:rPr>
          <w:b/>
        </w:rPr>
        <w:br/>
      </w:r>
      <w:r w:rsidR="002B5F72">
        <w:rPr>
          <w:b/>
        </w:rPr>
        <w:t>12</w:t>
      </w:r>
      <w:r w:rsidR="002B5F72" w:rsidRPr="00780206">
        <w:rPr>
          <w:b/>
        </w:rPr>
        <w:t>.</w:t>
      </w:r>
      <w:r w:rsidR="002B5F72">
        <w:rPr>
          <w:b/>
        </w:rPr>
        <w:t xml:space="preserve"> </w:t>
      </w:r>
      <w:r w:rsidR="002B5F72">
        <w:t>The REU experience (check all that apply):</w:t>
      </w:r>
    </w:p>
    <w:tbl>
      <w:tblPr>
        <w:tblStyle w:val="PlainTable1"/>
        <w:tblW w:w="9540" w:type="dxa"/>
        <w:tblInd w:w="-95" w:type="dxa"/>
        <w:tblLook w:val="04A0" w:firstRow="1" w:lastRow="0" w:firstColumn="1" w:lastColumn="0" w:noHBand="0" w:noVBand="1"/>
      </w:tblPr>
      <w:tblGrid>
        <w:gridCol w:w="3417"/>
        <w:gridCol w:w="1190"/>
        <w:gridCol w:w="1368"/>
        <w:gridCol w:w="1051"/>
        <w:gridCol w:w="1368"/>
        <w:gridCol w:w="1146"/>
      </w:tblGrid>
      <w:tr w:rsidR="002B5F72" w:rsidRPr="00E1016D" w14:paraId="750A5048" w14:textId="77777777" w:rsidTr="00576D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0566FF30" w14:textId="77777777" w:rsidR="002B5F72" w:rsidRPr="00E1016D" w:rsidRDefault="002B5F72" w:rsidP="00576DFF">
            <w:pPr>
              <w:rPr>
                <w:rFonts w:eastAsia="Times New Roman" w:cs="Arial"/>
                <w:bCs w:val="0"/>
                <w:lang w:eastAsia="en-US"/>
              </w:rPr>
            </w:pPr>
          </w:p>
        </w:tc>
        <w:tc>
          <w:tcPr>
            <w:tcW w:w="1190" w:type="dxa"/>
          </w:tcPr>
          <w:p w14:paraId="5B5889B6" w14:textId="77777777" w:rsidR="002B5F72" w:rsidRPr="00B76B6B" w:rsidRDefault="002B5F72" w:rsidP="00576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B76B6B">
              <w:rPr>
                <w:rFonts w:eastAsia="Times New Roman" w:cs="Arial"/>
                <w:bCs w:val="0"/>
                <w:lang w:eastAsia="en-US"/>
              </w:rPr>
              <w:t>Strongly Disagree</w:t>
            </w:r>
          </w:p>
        </w:tc>
        <w:tc>
          <w:tcPr>
            <w:tcW w:w="1368" w:type="dxa"/>
          </w:tcPr>
          <w:p w14:paraId="6EA7EA93" w14:textId="77777777" w:rsidR="002B5F72" w:rsidRPr="00B76B6B" w:rsidRDefault="002B5F72" w:rsidP="00576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B76B6B">
              <w:rPr>
                <w:rFonts w:eastAsia="Times New Roman" w:cs="Arial"/>
                <w:bCs w:val="0"/>
                <w:lang w:eastAsia="en-US"/>
              </w:rPr>
              <w:t>Somewhat Disagree</w:t>
            </w:r>
          </w:p>
        </w:tc>
        <w:tc>
          <w:tcPr>
            <w:tcW w:w="1051" w:type="dxa"/>
          </w:tcPr>
          <w:p w14:paraId="3ADEF2FA" w14:textId="77777777" w:rsidR="002B5F72" w:rsidRPr="00B76B6B" w:rsidRDefault="002B5F72" w:rsidP="00576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B76B6B">
              <w:rPr>
                <w:rFonts w:eastAsia="Times New Roman" w:cs="Arial"/>
                <w:bCs w:val="0"/>
                <w:lang w:eastAsia="en-US"/>
              </w:rPr>
              <w:t>Neutral</w:t>
            </w:r>
          </w:p>
        </w:tc>
        <w:tc>
          <w:tcPr>
            <w:tcW w:w="1368" w:type="dxa"/>
          </w:tcPr>
          <w:p w14:paraId="161C381D" w14:textId="77777777" w:rsidR="002B5F72" w:rsidRPr="00B76B6B" w:rsidRDefault="002B5F72" w:rsidP="00576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B76B6B">
              <w:rPr>
                <w:rFonts w:eastAsia="Times New Roman" w:cs="Arial"/>
                <w:bCs w:val="0"/>
                <w:lang w:eastAsia="en-US"/>
              </w:rPr>
              <w:t>Somewhat Agree</w:t>
            </w:r>
          </w:p>
        </w:tc>
        <w:tc>
          <w:tcPr>
            <w:tcW w:w="1146" w:type="dxa"/>
          </w:tcPr>
          <w:p w14:paraId="53A17B76" w14:textId="77777777" w:rsidR="002B5F72" w:rsidRPr="00B76B6B" w:rsidRDefault="002B5F72" w:rsidP="00576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B76B6B">
              <w:rPr>
                <w:rFonts w:eastAsia="Times New Roman" w:cs="Arial"/>
                <w:bCs w:val="0"/>
                <w:lang w:eastAsia="en-US"/>
              </w:rPr>
              <w:t>Strongly Agree</w:t>
            </w:r>
          </w:p>
        </w:tc>
      </w:tr>
      <w:tr w:rsidR="002B5F72" w:rsidRPr="00E1016D" w14:paraId="2F59AED8" w14:textId="77777777" w:rsidTr="00576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27B6C202" w14:textId="77777777" w:rsidR="002B5F72" w:rsidRPr="00E1016D" w:rsidRDefault="002B5F7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 w:rsidRPr="00A80172">
              <w:rPr>
                <w:rFonts w:eastAsia="Times New Roman" w:cs="Arial"/>
                <w:b w:val="0"/>
                <w:bCs w:val="0"/>
                <w:lang w:eastAsia="en-US"/>
              </w:rPr>
              <w:t>Was challenging and fun</w:t>
            </w:r>
          </w:p>
        </w:tc>
        <w:tc>
          <w:tcPr>
            <w:tcW w:w="1190" w:type="dxa"/>
          </w:tcPr>
          <w:p w14:paraId="293D9747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3AE13C62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6DD66147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545ECD4A" w14:textId="4591B893" w:rsidR="002B5F72" w:rsidRPr="00E1016D" w:rsidRDefault="006F2A27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146" w:type="dxa"/>
          </w:tcPr>
          <w:p w14:paraId="53F66A52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2B5F72" w:rsidRPr="00E1016D" w14:paraId="6CFC5BEF" w14:textId="77777777" w:rsidTr="00576DFF">
        <w:trPr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1E957341" w14:textId="77777777" w:rsidR="002B5F72" w:rsidRDefault="002B5F7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 w:rsidRPr="00374394">
              <w:rPr>
                <w:rFonts w:eastAsia="Times New Roman" w:cs="Arial"/>
                <w:b w:val="0"/>
                <w:bCs w:val="0"/>
                <w:lang w:eastAsia="en-US"/>
              </w:rPr>
              <w:t>Helped me better understand how to do research</w:t>
            </w:r>
          </w:p>
        </w:tc>
        <w:tc>
          <w:tcPr>
            <w:tcW w:w="1190" w:type="dxa"/>
          </w:tcPr>
          <w:p w14:paraId="667355D5" w14:textId="77777777" w:rsidR="002B5F72" w:rsidRPr="00E1016D" w:rsidRDefault="002B5F7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71B0C8AF" w14:textId="77777777" w:rsidR="002B5F72" w:rsidRPr="00E1016D" w:rsidRDefault="002B5F7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260FC887" w14:textId="77777777" w:rsidR="002B5F72" w:rsidRPr="00E1016D" w:rsidRDefault="002B5F7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468CACB3" w14:textId="0262C05D" w:rsidR="002B5F72" w:rsidRPr="00E1016D" w:rsidRDefault="006F2A27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146" w:type="dxa"/>
          </w:tcPr>
          <w:p w14:paraId="1DCA17B6" w14:textId="77777777" w:rsidR="002B5F72" w:rsidRPr="00E1016D" w:rsidRDefault="002B5F7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2B5F72" w:rsidRPr="00E1016D" w14:paraId="0F56D8BF" w14:textId="77777777" w:rsidTr="00576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285FD038" w14:textId="77777777" w:rsidR="002B5F72" w:rsidRPr="00E1016D" w:rsidRDefault="002B5F7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 w:rsidRPr="00374394">
              <w:rPr>
                <w:rFonts w:eastAsia="Times New Roman" w:cs="Arial"/>
                <w:b w:val="0"/>
                <w:bCs w:val="0"/>
                <w:lang w:eastAsia="en-US"/>
              </w:rPr>
              <w:t>Helped me better understand how to use statistics</w:t>
            </w:r>
          </w:p>
        </w:tc>
        <w:tc>
          <w:tcPr>
            <w:tcW w:w="1190" w:type="dxa"/>
          </w:tcPr>
          <w:p w14:paraId="7EC3B980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35B05671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48F0F91A" w14:textId="217A64E9" w:rsidR="002B5F72" w:rsidRPr="00E1016D" w:rsidRDefault="006F2A27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368" w:type="dxa"/>
          </w:tcPr>
          <w:p w14:paraId="5F91424B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146" w:type="dxa"/>
          </w:tcPr>
          <w:p w14:paraId="62A92E01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2B5F72" w:rsidRPr="00E1016D" w14:paraId="69144B50" w14:textId="77777777" w:rsidTr="00576DFF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11C5DEF2" w14:textId="2547F2E9" w:rsidR="002B5F72" w:rsidRPr="00E1016D" w:rsidRDefault="002B5F7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 w:rsidRPr="00374394">
              <w:rPr>
                <w:rFonts w:eastAsia="Times New Roman" w:cs="Arial"/>
                <w:b w:val="0"/>
                <w:bCs w:val="0"/>
                <w:lang w:eastAsia="en-US"/>
              </w:rPr>
              <w:t>Encouraged me to pursue my own interests.</w:t>
            </w:r>
          </w:p>
        </w:tc>
        <w:tc>
          <w:tcPr>
            <w:tcW w:w="1190" w:type="dxa"/>
          </w:tcPr>
          <w:p w14:paraId="6F06AF4C" w14:textId="77777777" w:rsidR="002B5F72" w:rsidRPr="00E1016D" w:rsidRDefault="002B5F7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6E7FD817" w14:textId="77777777" w:rsidR="002B5F72" w:rsidRPr="00E1016D" w:rsidRDefault="002B5F7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3991D055" w14:textId="77777777" w:rsidR="002B5F72" w:rsidRPr="00E1016D" w:rsidRDefault="002B5F7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29F22EF6" w14:textId="6F7E102B" w:rsidR="002B5F72" w:rsidRPr="00E1016D" w:rsidRDefault="006F2A27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146" w:type="dxa"/>
          </w:tcPr>
          <w:p w14:paraId="4B00644A" w14:textId="77777777" w:rsidR="002B5F72" w:rsidRPr="00E1016D" w:rsidRDefault="002B5F7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2B5F72" w:rsidRPr="00E1016D" w14:paraId="04B258D2" w14:textId="77777777" w:rsidTr="00576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4A9A337F" w14:textId="008B2152" w:rsidR="002B5F72" w:rsidRPr="00E1016D" w:rsidRDefault="002B5F7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 w:rsidRPr="00374394">
              <w:rPr>
                <w:rFonts w:eastAsia="Times New Roman" w:cs="Arial"/>
                <w:b w:val="0"/>
                <w:bCs w:val="0"/>
                <w:lang w:eastAsia="en-US"/>
              </w:rPr>
              <w:t>Connected me with students like myself.</w:t>
            </w:r>
          </w:p>
        </w:tc>
        <w:tc>
          <w:tcPr>
            <w:tcW w:w="1190" w:type="dxa"/>
          </w:tcPr>
          <w:p w14:paraId="18B67D82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2BF9AD0F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2470E135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197C700B" w14:textId="523F2413" w:rsidR="002B5F72" w:rsidRPr="00E1016D" w:rsidRDefault="006F2A27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146" w:type="dxa"/>
          </w:tcPr>
          <w:p w14:paraId="55E31BE7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2B5F72" w:rsidRPr="00E1016D" w14:paraId="5D27A3C9" w14:textId="77777777" w:rsidTr="00576DFF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490612FB" w14:textId="6E8EDAA3" w:rsidR="002B5F72" w:rsidRPr="00E1016D" w:rsidRDefault="002B5F7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 w:rsidRPr="00374394">
              <w:rPr>
                <w:rFonts w:eastAsia="Times New Roman" w:cs="Arial"/>
                <w:b w:val="0"/>
                <w:bCs w:val="0"/>
                <w:lang w:eastAsia="en-US"/>
              </w:rPr>
              <w:lastRenderedPageBreak/>
              <w:t>Connected me to faculty who are helpful.</w:t>
            </w:r>
          </w:p>
        </w:tc>
        <w:tc>
          <w:tcPr>
            <w:tcW w:w="1190" w:type="dxa"/>
          </w:tcPr>
          <w:p w14:paraId="091304D9" w14:textId="77777777" w:rsidR="002B5F72" w:rsidRPr="00E1016D" w:rsidRDefault="002B5F7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39ADAE42" w14:textId="77777777" w:rsidR="002B5F72" w:rsidRPr="00E1016D" w:rsidRDefault="002B5F7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5702E102" w14:textId="77777777" w:rsidR="002B5F72" w:rsidRPr="00E1016D" w:rsidRDefault="002B5F7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247EEB0F" w14:textId="5B57E0D1" w:rsidR="002B5F72" w:rsidRPr="00E1016D" w:rsidRDefault="006F2A27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146" w:type="dxa"/>
          </w:tcPr>
          <w:p w14:paraId="340C766B" w14:textId="77777777" w:rsidR="002B5F72" w:rsidRPr="00E1016D" w:rsidRDefault="002B5F7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2B5F72" w:rsidRPr="00E1016D" w14:paraId="16086A05" w14:textId="77777777" w:rsidTr="00576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54C349B5" w14:textId="4395A564" w:rsidR="002B5F72" w:rsidRPr="00E1016D" w:rsidRDefault="002B5F7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 w:rsidRPr="00374394">
              <w:rPr>
                <w:rFonts w:eastAsia="Times New Roman" w:cs="Arial"/>
                <w:b w:val="0"/>
                <w:bCs w:val="0"/>
                <w:lang w:eastAsia="en-US"/>
              </w:rPr>
              <w:t>Helped me decide if the field of computing is right for me.</w:t>
            </w:r>
          </w:p>
        </w:tc>
        <w:tc>
          <w:tcPr>
            <w:tcW w:w="1190" w:type="dxa"/>
          </w:tcPr>
          <w:p w14:paraId="62EF8FF9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1B7340E4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2F8D20DA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5432239C" w14:textId="55588BB0" w:rsidR="002B5F72" w:rsidRPr="00E1016D" w:rsidRDefault="006F2A27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146" w:type="dxa"/>
          </w:tcPr>
          <w:p w14:paraId="228CFE67" w14:textId="77777777" w:rsidR="002B5F72" w:rsidRPr="00E1016D" w:rsidRDefault="002B5F7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</w:tbl>
    <w:p w14:paraId="067FD912" w14:textId="26B74DD3" w:rsidR="00487D22" w:rsidRPr="005F473B" w:rsidRDefault="00E42A5F" w:rsidP="00487D22">
      <w:pPr>
        <w:spacing w:after="200" w:line="276" w:lineRule="auto"/>
      </w:pPr>
      <w:r>
        <w:rPr>
          <w:b/>
        </w:rPr>
        <w:br/>
      </w:r>
      <w:r w:rsidR="00487D22">
        <w:rPr>
          <w:b/>
        </w:rPr>
        <w:t xml:space="preserve">13.  </w:t>
      </w:r>
      <w:r w:rsidR="00487D22">
        <w:t>Please rate the following activities or events during your internship at UT.</w:t>
      </w:r>
    </w:p>
    <w:tbl>
      <w:tblPr>
        <w:tblStyle w:val="PlainTable1"/>
        <w:tblW w:w="9540" w:type="dxa"/>
        <w:tblInd w:w="-95" w:type="dxa"/>
        <w:tblLook w:val="04A0" w:firstRow="1" w:lastRow="0" w:firstColumn="1" w:lastColumn="0" w:noHBand="0" w:noVBand="1"/>
      </w:tblPr>
      <w:tblGrid>
        <w:gridCol w:w="3417"/>
        <w:gridCol w:w="1190"/>
        <w:gridCol w:w="1368"/>
        <w:gridCol w:w="1051"/>
        <w:gridCol w:w="1368"/>
        <w:gridCol w:w="1146"/>
      </w:tblGrid>
      <w:tr w:rsidR="00487D22" w:rsidRPr="00E1016D" w14:paraId="0B822AE3" w14:textId="77777777" w:rsidTr="00576D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71B73ED5" w14:textId="77777777" w:rsidR="00487D22" w:rsidRPr="00E1016D" w:rsidRDefault="00487D22" w:rsidP="00576DFF">
            <w:pPr>
              <w:rPr>
                <w:rFonts w:eastAsia="Times New Roman" w:cs="Arial"/>
                <w:bCs w:val="0"/>
                <w:lang w:eastAsia="en-US"/>
              </w:rPr>
            </w:pPr>
          </w:p>
        </w:tc>
        <w:tc>
          <w:tcPr>
            <w:tcW w:w="1190" w:type="dxa"/>
          </w:tcPr>
          <w:p w14:paraId="1DF27388" w14:textId="77777777" w:rsidR="00487D22" w:rsidRPr="00B76B6B" w:rsidRDefault="00487D22" w:rsidP="00576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B76B6B">
              <w:rPr>
                <w:rFonts w:eastAsia="Times New Roman" w:cs="Arial"/>
                <w:bCs w:val="0"/>
                <w:lang w:eastAsia="en-US"/>
              </w:rPr>
              <w:t>Strongly Disagree</w:t>
            </w:r>
          </w:p>
        </w:tc>
        <w:tc>
          <w:tcPr>
            <w:tcW w:w="1368" w:type="dxa"/>
          </w:tcPr>
          <w:p w14:paraId="7946EF83" w14:textId="77777777" w:rsidR="00487D22" w:rsidRPr="00B76B6B" w:rsidRDefault="00487D22" w:rsidP="00576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B76B6B">
              <w:rPr>
                <w:rFonts w:eastAsia="Times New Roman" w:cs="Arial"/>
                <w:bCs w:val="0"/>
                <w:lang w:eastAsia="en-US"/>
              </w:rPr>
              <w:t>Somewhat Disagree</w:t>
            </w:r>
          </w:p>
        </w:tc>
        <w:tc>
          <w:tcPr>
            <w:tcW w:w="1051" w:type="dxa"/>
          </w:tcPr>
          <w:p w14:paraId="315F5CE4" w14:textId="77777777" w:rsidR="00487D22" w:rsidRPr="00B76B6B" w:rsidRDefault="00487D22" w:rsidP="00576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B76B6B">
              <w:rPr>
                <w:rFonts w:eastAsia="Times New Roman" w:cs="Arial"/>
                <w:bCs w:val="0"/>
                <w:lang w:eastAsia="en-US"/>
              </w:rPr>
              <w:t>Neutral</w:t>
            </w:r>
          </w:p>
        </w:tc>
        <w:tc>
          <w:tcPr>
            <w:tcW w:w="1368" w:type="dxa"/>
          </w:tcPr>
          <w:p w14:paraId="327B6AAD" w14:textId="77777777" w:rsidR="00487D22" w:rsidRPr="00B76B6B" w:rsidRDefault="00487D22" w:rsidP="00576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B76B6B">
              <w:rPr>
                <w:rFonts w:eastAsia="Times New Roman" w:cs="Arial"/>
                <w:bCs w:val="0"/>
                <w:lang w:eastAsia="en-US"/>
              </w:rPr>
              <w:t>Somewhat Agree</w:t>
            </w:r>
          </w:p>
        </w:tc>
        <w:tc>
          <w:tcPr>
            <w:tcW w:w="1146" w:type="dxa"/>
          </w:tcPr>
          <w:p w14:paraId="43B82C24" w14:textId="77777777" w:rsidR="00487D22" w:rsidRPr="00B76B6B" w:rsidRDefault="00487D22" w:rsidP="00576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B76B6B">
              <w:rPr>
                <w:rFonts w:eastAsia="Times New Roman" w:cs="Arial"/>
                <w:bCs w:val="0"/>
                <w:lang w:eastAsia="en-US"/>
              </w:rPr>
              <w:t>Strongly Agree</w:t>
            </w:r>
          </w:p>
        </w:tc>
      </w:tr>
      <w:tr w:rsidR="00487D22" w:rsidRPr="00E1016D" w14:paraId="5532FA23" w14:textId="77777777" w:rsidTr="00576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1BB3F6B9" w14:textId="77777777" w:rsidR="00487D22" w:rsidRPr="00E1016D" w:rsidRDefault="00487D2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>
              <w:rPr>
                <w:rFonts w:eastAsia="Times New Roman" w:cs="Arial"/>
                <w:b w:val="0"/>
                <w:bCs w:val="0"/>
                <w:lang w:eastAsia="en-US"/>
              </w:rPr>
              <w:t>You were able to work satisfactorily with your assigned partner</w:t>
            </w:r>
          </w:p>
        </w:tc>
        <w:tc>
          <w:tcPr>
            <w:tcW w:w="1190" w:type="dxa"/>
          </w:tcPr>
          <w:p w14:paraId="620CC9C8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1FA5EECD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3BC6EC97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596F2695" w14:textId="40F3D001" w:rsidR="00487D22" w:rsidRPr="00E1016D" w:rsidRDefault="006F2A27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146" w:type="dxa"/>
          </w:tcPr>
          <w:p w14:paraId="18281825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487D22" w:rsidRPr="00E1016D" w14:paraId="4572FF60" w14:textId="77777777" w:rsidTr="00576DFF">
        <w:trPr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1FB3017C" w14:textId="77777777" w:rsidR="00487D22" w:rsidRDefault="00487D2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>
              <w:rPr>
                <w:rFonts w:eastAsia="Times New Roman" w:cs="Arial"/>
                <w:b w:val="0"/>
                <w:bCs w:val="0"/>
                <w:lang w:eastAsia="en-US"/>
              </w:rPr>
              <w:t>The overall RECSEM program was very interesting</w:t>
            </w:r>
          </w:p>
        </w:tc>
        <w:tc>
          <w:tcPr>
            <w:tcW w:w="1190" w:type="dxa"/>
          </w:tcPr>
          <w:p w14:paraId="314CB3AF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66961EE8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282C9E6C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52C65D8A" w14:textId="21B96E59" w:rsidR="00487D22" w:rsidRPr="00E1016D" w:rsidRDefault="006F2A27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146" w:type="dxa"/>
          </w:tcPr>
          <w:p w14:paraId="1EFF5BD7" w14:textId="0D58C63B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487D22" w:rsidRPr="00E1016D" w14:paraId="731DF1B4" w14:textId="77777777" w:rsidTr="00576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67BBEF86" w14:textId="77777777" w:rsidR="00487D22" w:rsidRPr="00E1016D" w:rsidRDefault="00487D2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>
              <w:rPr>
                <w:rFonts w:eastAsia="Times New Roman" w:cs="Arial"/>
                <w:b w:val="0"/>
                <w:bCs w:val="0"/>
                <w:lang w:eastAsia="en-US"/>
              </w:rPr>
              <w:t>The overall RECSEM program was very easy</w:t>
            </w:r>
          </w:p>
        </w:tc>
        <w:tc>
          <w:tcPr>
            <w:tcW w:w="1190" w:type="dxa"/>
          </w:tcPr>
          <w:p w14:paraId="2FE0C5DE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5D13957C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535AACF5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58AA16F5" w14:textId="61CB068D" w:rsidR="00487D22" w:rsidRPr="00E1016D" w:rsidRDefault="006F2A27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146" w:type="dxa"/>
          </w:tcPr>
          <w:p w14:paraId="103F9AAF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487D22" w:rsidRPr="00E1016D" w14:paraId="695DF13B" w14:textId="77777777" w:rsidTr="00576DFF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5ECE8731" w14:textId="77777777" w:rsidR="00487D22" w:rsidRPr="00E1016D" w:rsidRDefault="00487D2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>
              <w:rPr>
                <w:rFonts w:eastAsia="Times New Roman" w:cs="Arial"/>
                <w:b w:val="0"/>
                <w:bCs w:val="0"/>
                <w:lang w:eastAsia="en-US"/>
              </w:rPr>
              <w:t>You spent many hours of your internship playing internet/video games</w:t>
            </w:r>
          </w:p>
        </w:tc>
        <w:tc>
          <w:tcPr>
            <w:tcW w:w="1190" w:type="dxa"/>
          </w:tcPr>
          <w:p w14:paraId="342545EF" w14:textId="0B6F24E5" w:rsidR="00487D22" w:rsidRPr="00E1016D" w:rsidRDefault="006F2A27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368" w:type="dxa"/>
          </w:tcPr>
          <w:p w14:paraId="14F8A137" w14:textId="28457390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214D8815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366A63F2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146" w:type="dxa"/>
          </w:tcPr>
          <w:p w14:paraId="2A891E58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487D22" w:rsidRPr="00E1016D" w14:paraId="1C4F8FEE" w14:textId="77777777" w:rsidTr="00576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53FC476A" w14:textId="77777777" w:rsidR="00487D22" w:rsidRPr="00E1016D" w:rsidRDefault="00487D2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>
              <w:rPr>
                <w:rFonts w:eastAsia="Times New Roman" w:cs="Arial"/>
                <w:b w:val="0"/>
                <w:bCs w:val="0"/>
                <w:lang w:eastAsia="en-US"/>
              </w:rPr>
              <w:t>You believe you have put in a lot of effort and work in this RECSEM program</w:t>
            </w:r>
          </w:p>
        </w:tc>
        <w:tc>
          <w:tcPr>
            <w:tcW w:w="1190" w:type="dxa"/>
          </w:tcPr>
          <w:p w14:paraId="104C8554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62A3967E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38D15BB5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52B7F2DD" w14:textId="41E726E7" w:rsidR="00487D22" w:rsidRPr="00E1016D" w:rsidRDefault="006F2A27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146" w:type="dxa"/>
          </w:tcPr>
          <w:p w14:paraId="75ECE664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487D22" w:rsidRPr="00E1016D" w14:paraId="5BB6C50D" w14:textId="77777777" w:rsidTr="00576DFF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33514BD8" w14:textId="77777777" w:rsidR="00487D22" w:rsidRPr="00E1016D" w:rsidRDefault="00487D2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>
              <w:rPr>
                <w:rFonts w:eastAsia="Times New Roman" w:cs="Arial"/>
                <w:b w:val="0"/>
                <w:bCs w:val="0"/>
                <w:lang w:eastAsia="en-US"/>
              </w:rPr>
              <w:t>You were often distracted by your fellow students</w:t>
            </w:r>
          </w:p>
        </w:tc>
        <w:tc>
          <w:tcPr>
            <w:tcW w:w="1190" w:type="dxa"/>
          </w:tcPr>
          <w:p w14:paraId="50D761A7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71CA28BE" w14:textId="5BCC5138" w:rsidR="00487D22" w:rsidRPr="00E1016D" w:rsidRDefault="006F2A27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051" w:type="dxa"/>
          </w:tcPr>
          <w:p w14:paraId="738A027F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108EBD8C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146" w:type="dxa"/>
          </w:tcPr>
          <w:p w14:paraId="4F0A5DA1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487D22" w:rsidRPr="00E1016D" w14:paraId="229DA888" w14:textId="77777777" w:rsidTr="00576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0DB25C37" w14:textId="77777777" w:rsidR="00487D22" w:rsidRPr="00E1016D" w:rsidRDefault="00487D2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>
              <w:rPr>
                <w:rFonts w:eastAsia="Times New Roman" w:cs="Arial"/>
                <w:b w:val="0"/>
                <w:bCs w:val="0"/>
                <w:lang w:eastAsia="en-US"/>
              </w:rPr>
              <w:t>The interactions with your fellow students were mostly useful and constructive</w:t>
            </w:r>
          </w:p>
        </w:tc>
        <w:tc>
          <w:tcPr>
            <w:tcW w:w="1190" w:type="dxa"/>
          </w:tcPr>
          <w:p w14:paraId="0E887151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236FE0E8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1613EBC4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15487C9F" w14:textId="4854C15D" w:rsidR="00487D22" w:rsidRPr="00E1016D" w:rsidRDefault="006F2A27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146" w:type="dxa"/>
          </w:tcPr>
          <w:p w14:paraId="18E19F01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</w:tbl>
    <w:p w14:paraId="62BBA7D5" w14:textId="66754DE6" w:rsidR="00487D22" w:rsidRPr="00A80172" w:rsidRDefault="00487D22" w:rsidP="00487D22">
      <w:pPr>
        <w:spacing w:after="200" w:line="276" w:lineRule="auto"/>
      </w:pPr>
      <w:r>
        <w:rPr>
          <w:b/>
        </w:rPr>
        <w:br/>
      </w:r>
      <w:r w:rsidR="00E42A5F">
        <w:rPr>
          <w:b/>
        </w:rPr>
        <w:t>14</w:t>
      </w:r>
      <w:r w:rsidRPr="00780206">
        <w:rPr>
          <w:b/>
        </w:rPr>
        <w:t>.</w:t>
      </w:r>
      <w:r>
        <w:rPr>
          <w:b/>
        </w:rPr>
        <w:t xml:space="preserve"> </w:t>
      </w:r>
      <w:r>
        <w:t>Overall, how satisfied were you with:</w:t>
      </w:r>
    </w:p>
    <w:tbl>
      <w:tblPr>
        <w:tblStyle w:val="PlainTable1"/>
        <w:tblW w:w="9540" w:type="dxa"/>
        <w:tblInd w:w="-95" w:type="dxa"/>
        <w:tblLook w:val="04A0" w:firstRow="1" w:lastRow="0" w:firstColumn="1" w:lastColumn="0" w:noHBand="0" w:noVBand="1"/>
      </w:tblPr>
      <w:tblGrid>
        <w:gridCol w:w="3417"/>
        <w:gridCol w:w="1190"/>
        <w:gridCol w:w="1368"/>
        <w:gridCol w:w="1051"/>
        <w:gridCol w:w="1368"/>
        <w:gridCol w:w="1146"/>
      </w:tblGrid>
      <w:tr w:rsidR="00487D22" w:rsidRPr="00E1016D" w14:paraId="4D4941FC" w14:textId="77777777" w:rsidTr="00576D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54229156" w14:textId="77777777" w:rsidR="00487D22" w:rsidRPr="00E1016D" w:rsidRDefault="00487D22" w:rsidP="00576DFF">
            <w:pPr>
              <w:rPr>
                <w:rFonts w:eastAsia="Times New Roman" w:cs="Arial"/>
                <w:bCs w:val="0"/>
                <w:lang w:eastAsia="en-US"/>
              </w:rPr>
            </w:pPr>
            <w:bookmarkStart w:id="15" w:name="_Hlk489444877"/>
          </w:p>
        </w:tc>
        <w:tc>
          <w:tcPr>
            <w:tcW w:w="1190" w:type="dxa"/>
          </w:tcPr>
          <w:p w14:paraId="4D2E6CDA" w14:textId="77777777" w:rsidR="00487D22" w:rsidRPr="00B76B6B" w:rsidRDefault="00487D22" w:rsidP="00576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B76B6B">
              <w:rPr>
                <w:rFonts w:eastAsia="Times New Roman" w:cs="Arial"/>
                <w:bCs w:val="0"/>
                <w:lang w:eastAsia="en-US"/>
              </w:rPr>
              <w:t>Strongly Disagree</w:t>
            </w:r>
          </w:p>
        </w:tc>
        <w:tc>
          <w:tcPr>
            <w:tcW w:w="1368" w:type="dxa"/>
          </w:tcPr>
          <w:p w14:paraId="0912D485" w14:textId="77777777" w:rsidR="00487D22" w:rsidRPr="00B76B6B" w:rsidRDefault="00487D22" w:rsidP="00576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B76B6B">
              <w:rPr>
                <w:rFonts w:eastAsia="Times New Roman" w:cs="Arial"/>
                <w:bCs w:val="0"/>
                <w:lang w:eastAsia="en-US"/>
              </w:rPr>
              <w:t>Somewhat Disagree</w:t>
            </w:r>
          </w:p>
        </w:tc>
        <w:tc>
          <w:tcPr>
            <w:tcW w:w="1051" w:type="dxa"/>
          </w:tcPr>
          <w:p w14:paraId="326FA651" w14:textId="77777777" w:rsidR="00487D22" w:rsidRPr="00B76B6B" w:rsidRDefault="00487D22" w:rsidP="00576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B76B6B">
              <w:rPr>
                <w:rFonts w:eastAsia="Times New Roman" w:cs="Arial"/>
                <w:bCs w:val="0"/>
                <w:lang w:eastAsia="en-US"/>
              </w:rPr>
              <w:t>Neutral</w:t>
            </w:r>
          </w:p>
        </w:tc>
        <w:tc>
          <w:tcPr>
            <w:tcW w:w="1368" w:type="dxa"/>
          </w:tcPr>
          <w:p w14:paraId="004C4D84" w14:textId="77777777" w:rsidR="00487D22" w:rsidRPr="00B76B6B" w:rsidRDefault="00487D22" w:rsidP="00576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B76B6B">
              <w:rPr>
                <w:rFonts w:eastAsia="Times New Roman" w:cs="Arial"/>
                <w:bCs w:val="0"/>
                <w:lang w:eastAsia="en-US"/>
              </w:rPr>
              <w:t>Somewhat Agree</w:t>
            </w:r>
          </w:p>
        </w:tc>
        <w:tc>
          <w:tcPr>
            <w:tcW w:w="1146" w:type="dxa"/>
          </w:tcPr>
          <w:p w14:paraId="0A467D80" w14:textId="77777777" w:rsidR="00487D22" w:rsidRPr="00B76B6B" w:rsidRDefault="00487D22" w:rsidP="00576D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Cs w:val="0"/>
                <w:lang w:eastAsia="en-US"/>
              </w:rPr>
            </w:pPr>
            <w:r w:rsidRPr="00B76B6B">
              <w:rPr>
                <w:rFonts w:eastAsia="Times New Roman" w:cs="Arial"/>
                <w:bCs w:val="0"/>
                <w:lang w:eastAsia="en-US"/>
              </w:rPr>
              <w:t>Strongly Agree</w:t>
            </w:r>
          </w:p>
        </w:tc>
      </w:tr>
      <w:tr w:rsidR="00487D22" w:rsidRPr="00E1016D" w14:paraId="2BC497B0" w14:textId="77777777" w:rsidTr="00576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0E754864" w14:textId="77777777" w:rsidR="00487D22" w:rsidRPr="00E1016D" w:rsidRDefault="00487D2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>
              <w:rPr>
                <w:rFonts w:eastAsia="Times New Roman" w:cs="Arial"/>
                <w:b w:val="0"/>
                <w:bCs w:val="0"/>
                <w:lang w:eastAsia="en-US"/>
              </w:rPr>
              <w:t>Your faculty advisor</w:t>
            </w:r>
          </w:p>
        </w:tc>
        <w:tc>
          <w:tcPr>
            <w:tcW w:w="1190" w:type="dxa"/>
          </w:tcPr>
          <w:p w14:paraId="4466E571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3A7CF3F9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66A85BB7" w14:textId="472C176A" w:rsidR="00487D22" w:rsidRPr="00E1016D" w:rsidRDefault="006F2A27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368" w:type="dxa"/>
          </w:tcPr>
          <w:p w14:paraId="63D36786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146" w:type="dxa"/>
          </w:tcPr>
          <w:p w14:paraId="40377D09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487D22" w:rsidRPr="00E1016D" w14:paraId="5DED1571" w14:textId="77777777" w:rsidTr="00576DFF">
        <w:trPr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2FFC177A" w14:textId="77777777" w:rsidR="00487D22" w:rsidRDefault="00487D2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>
              <w:rPr>
                <w:rFonts w:eastAsia="Times New Roman" w:cs="Arial"/>
                <w:b w:val="0"/>
                <w:bCs w:val="0"/>
                <w:lang w:eastAsia="en-US"/>
              </w:rPr>
              <w:t>Your interactions with project staff</w:t>
            </w:r>
          </w:p>
        </w:tc>
        <w:tc>
          <w:tcPr>
            <w:tcW w:w="1190" w:type="dxa"/>
          </w:tcPr>
          <w:p w14:paraId="751D634E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0377AC30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211562DD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4C7E7F51" w14:textId="768AD576" w:rsidR="00487D22" w:rsidRPr="00E1016D" w:rsidRDefault="006F2A27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146" w:type="dxa"/>
          </w:tcPr>
          <w:p w14:paraId="2BE727C2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487D22" w:rsidRPr="00E1016D" w14:paraId="058D32FA" w14:textId="77777777" w:rsidTr="00576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6B5C7354" w14:textId="77777777" w:rsidR="00487D22" w:rsidRPr="00E1016D" w:rsidRDefault="00487D2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bookmarkStart w:id="16" w:name="_Hlk489556601"/>
            <w:r>
              <w:rPr>
                <w:rFonts w:eastAsia="Times New Roman" w:cs="Arial"/>
                <w:b w:val="0"/>
                <w:bCs w:val="0"/>
                <w:lang w:eastAsia="en-US"/>
              </w:rPr>
              <w:t xml:space="preserve">Your interactions with other students </w:t>
            </w:r>
          </w:p>
        </w:tc>
        <w:tc>
          <w:tcPr>
            <w:tcW w:w="1190" w:type="dxa"/>
          </w:tcPr>
          <w:p w14:paraId="54C15134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1755231E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3830E69A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470B7E55" w14:textId="018B079E" w:rsidR="00487D22" w:rsidRPr="00E1016D" w:rsidRDefault="006F2A27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146" w:type="dxa"/>
          </w:tcPr>
          <w:p w14:paraId="1EFA5B4C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bookmarkEnd w:id="16"/>
      <w:tr w:rsidR="00487D22" w:rsidRPr="00E1016D" w14:paraId="5CCD45FC" w14:textId="77777777" w:rsidTr="00576DFF">
        <w:trPr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14E9556C" w14:textId="77777777" w:rsidR="00487D22" w:rsidRDefault="00487D2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>
              <w:rPr>
                <w:rFonts w:eastAsia="Times New Roman" w:cs="Arial"/>
                <w:b w:val="0"/>
                <w:bCs w:val="0"/>
                <w:lang w:eastAsia="en-US"/>
              </w:rPr>
              <w:t>The social activities organized during the program</w:t>
            </w:r>
          </w:p>
        </w:tc>
        <w:tc>
          <w:tcPr>
            <w:tcW w:w="1190" w:type="dxa"/>
          </w:tcPr>
          <w:p w14:paraId="567ED757" w14:textId="3DE37939" w:rsidR="00487D22" w:rsidRPr="00E1016D" w:rsidRDefault="006F2A27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368" w:type="dxa"/>
          </w:tcPr>
          <w:p w14:paraId="5B180CE8" w14:textId="5AAE4E28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44B3F420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46A95348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146" w:type="dxa"/>
          </w:tcPr>
          <w:p w14:paraId="68ECBAF5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487D22" w:rsidRPr="00E1016D" w14:paraId="4C3C7E0F" w14:textId="77777777" w:rsidTr="00576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4A02AD7D" w14:textId="77777777" w:rsidR="00487D22" w:rsidRPr="00E1016D" w:rsidRDefault="00487D2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>
              <w:rPr>
                <w:rFonts w:eastAsia="Times New Roman" w:cs="Arial"/>
                <w:b w:val="0"/>
                <w:bCs w:val="0"/>
                <w:lang w:eastAsia="en-US"/>
              </w:rPr>
              <w:t>Your housing arrangements (if applicable)</w:t>
            </w:r>
          </w:p>
        </w:tc>
        <w:tc>
          <w:tcPr>
            <w:tcW w:w="1190" w:type="dxa"/>
          </w:tcPr>
          <w:p w14:paraId="63C65F30" w14:textId="6EEAB9B6" w:rsidR="00487D22" w:rsidRPr="00E1016D" w:rsidRDefault="006F2A27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368" w:type="dxa"/>
          </w:tcPr>
          <w:p w14:paraId="4C3E98EA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187D391A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17046A19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146" w:type="dxa"/>
          </w:tcPr>
          <w:p w14:paraId="1F66F7C8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487D22" w:rsidRPr="00E1016D" w14:paraId="7A74D3A9" w14:textId="77777777" w:rsidTr="00576DFF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47BCED73" w14:textId="77777777" w:rsidR="00487D22" w:rsidRDefault="00487D2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>
              <w:rPr>
                <w:rFonts w:eastAsia="Times New Roman" w:cs="Arial"/>
                <w:b w:val="0"/>
                <w:bCs w:val="0"/>
                <w:lang w:eastAsia="en-US"/>
              </w:rPr>
              <w:lastRenderedPageBreak/>
              <w:t>Your research experience</w:t>
            </w:r>
          </w:p>
        </w:tc>
        <w:tc>
          <w:tcPr>
            <w:tcW w:w="1190" w:type="dxa"/>
          </w:tcPr>
          <w:p w14:paraId="35EE331D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0E2BAD50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3CA49E5E" w14:textId="6BF93530" w:rsidR="00487D22" w:rsidRPr="00E1016D" w:rsidRDefault="006F2A27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368" w:type="dxa"/>
          </w:tcPr>
          <w:p w14:paraId="125C60DB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146" w:type="dxa"/>
          </w:tcPr>
          <w:p w14:paraId="7CFC69D4" w14:textId="77777777" w:rsidR="00487D22" w:rsidRPr="00E1016D" w:rsidRDefault="00487D22" w:rsidP="00576D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  <w:tr w:rsidR="00487D22" w:rsidRPr="00E1016D" w14:paraId="14E304AD" w14:textId="77777777" w:rsidTr="00576D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7" w:type="dxa"/>
          </w:tcPr>
          <w:p w14:paraId="6EE8FF17" w14:textId="77777777" w:rsidR="00487D22" w:rsidRDefault="00487D22" w:rsidP="00576DFF">
            <w:pPr>
              <w:rPr>
                <w:rFonts w:eastAsia="Times New Roman" w:cs="Arial"/>
                <w:b w:val="0"/>
                <w:bCs w:val="0"/>
                <w:lang w:eastAsia="en-US"/>
              </w:rPr>
            </w:pPr>
            <w:r w:rsidRPr="00CD796B">
              <w:rPr>
                <w:rFonts w:eastAsia="Times New Roman" w:cs="Arial"/>
                <w:b w:val="0"/>
                <w:bCs w:val="0"/>
                <w:lang w:eastAsia="en-US"/>
              </w:rPr>
              <w:t>The program in general</w:t>
            </w:r>
          </w:p>
        </w:tc>
        <w:tc>
          <w:tcPr>
            <w:tcW w:w="1190" w:type="dxa"/>
          </w:tcPr>
          <w:p w14:paraId="7B8F0991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368" w:type="dxa"/>
          </w:tcPr>
          <w:p w14:paraId="396EF564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051" w:type="dxa"/>
          </w:tcPr>
          <w:p w14:paraId="70C8BE97" w14:textId="527A586A" w:rsidR="00487D22" w:rsidRPr="00E1016D" w:rsidRDefault="006F2A27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  <w:r>
              <w:rPr>
                <w:rFonts w:eastAsia="Times New Roman" w:cs="Arial"/>
                <w:b/>
                <w:lang w:eastAsia="en-US"/>
              </w:rPr>
              <w:t>X</w:t>
            </w:r>
          </w:p>
        </w:tc>
        <w:tc>
          <w:tcPr>
            <w:tcW w:w="1368" w:type="dxa"/>
          </w:tcPr>
          <w:p w14:paraId="604488B6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  <w:tc>
          <w:tcPr>
            <w:tcW w:w="1146" w:type="dxa"/>
          </w:tcPr>
          <w:p w14:paraId="403D90A6" w14:textId="77777777" w:rsidR="00487D22" w:rsidRPr="00E1016D" w:rsidRDefault="00487D22" w:rsidP="00576D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Arial"/>
                <w:b/>
                <w:lang w:eastAsia="en-US"/>
              </w:rPr>
            </w:pPr>
          </w:p>
        </w:tc>
      </w:tr>
    </w:tbl>
    <w:bookmarkEnd w:id="15"/>
    <w:p w14:paraId="6437288D" w14:textId="77777777" w:rsidR="00487D22" w:rsidRPr="00867FBA" w:rsidRDefault="00487D22" w:rsidP="00487D22">
      <w:pPr>
        <w:keepNext/>
        <w:keepLines/>
        <w:spacing w:before="480"/>
        <w:outlineLvl w:val="0"/>
        <w:rPr>
          <w:rFonts w:ascii="Arial" w:eastAsiaTheme="majorEastAsia" w:hAnsi="Arial" w:cs="Arial"/>
          <w:b/>
          <w:bCs/>
          <w:sz w:val="28"/>
          <w:szCs w:val="28"/>
          <w:lang w:eastAsia="en-US"/>
        </w:rPr>
      </w:pPr>
      <w:r w:rsidRPr="00867FBA">
        <w:rPr>
          <w:rFonts w:ascii="Arial" w:eastAsiaTheme="majorEastAsia" w:hAnsi="Arial" w:cs="Arial"/>
          <w:b/>
          <w:bCs/>
          <w:sz w:val="28"/>
          <w:szCs w:val="28"/>
          <w:lang w:eastAsia="en-US"/>
        </w:rPr>
        <w:t>General Comments</w:t>
      </w:r>
    </w:p>
    <w:p w14:paraId="331BA2E8" w14:textId="77777777" w:rsidR="00487D22" w:rsidRPr="00867FBA" w:rsidRDefault="00487D22" w:rsidP="00487D22">
      <w:pPr>
        <w:rPr>
          <w:rFonts w:eastAsiaTheme="minorHAnsi"/>
          <w:lang w:eastAsia="en-US"/>
        </w:rPr>
      </w:pPr>
      <w:r w:rsidRPr="00867FBA">
        <w:rPr>
          <w:rFonts w:eastAsiaTheme="minorHAnsi"/>
          <w:lang w:eastAsia="en-US"/>
        </w:rPr>
        <w:t>Your general feedback is important to us.</w:t>
      </w:r>
    </w:p>
    <w:p w14:paraId="46457785" w14:textId="77777777" w:rsidR="00487D22" w:rsidRPr="00867FBA" w:rsidRDefault="00487D22" w:rsidP="00487D22">
      <w:pPr>
        <w:rPr>
          <w:rFonts w:eastAsiaTheme="minorHAnsi"/>
          <w:lang w:eastAsia="en-US"/>
        </w:rPr>
      </w:pPr>
    </w:p>
    <w:p w14:paraId="72070FF7" w14:textId="08A258DF" w:rsidR="00487D22" w:rsidRDefault="00E42A5F" w:rsidP="00487D22">
      <w:pPr>
        <w:spacing w:after="200" w:line="276" w:lineRule="auto"/>
        <w:rPr>
          <w:rFonts w:eastAsiaTheme="minorHAnsi"/>
          <w:lang w:eastAsia="en-US"/>
        </w:rPr>
      </w:pPr>
      <w:r>
        <w:rPr>
          <w:rFonts w:eastAsiaTheme="minorHAnsi"/>
          <w:b/>
          <w:lang w:eastAsia="en-US"/>
        </w:rPr>
        <w:t>15</w:t>
      </w:r>
      <w:r w:rsidR="00487D22" w:rsidRPr="00867FBA">
        <w:rPr>
          <w:rFonts w:eastAsiaTheme="minorHAnsi"/>
          <w:b/>
          <w:lang w:eastAsia="en-US"/>
        </w:rPr>
        <w:t>.</w:t>
      </w:r>
      <w:r w:rsidR="00487D22">
        <w:rPr>
          <w:rFonts w:eastAsiaTheme="minorHAnsi"/>
          <w:lang w:eastAsia="en-US"/>
        </w:rPr>
        <w:t xml:space="preserve">  </w:t>
      </w:r>
      <w:r w:rsidR="00487D22" w:rsidRPr="00867FBA">
        <w:rPr>
          <w:rFonts w:eastAsiaTheme="minorHAnsi"/>
          <w:lang w:eastAsia="en-US"/>
        </w:rPr>
        <w:t>What was the most rewarding experience for you during the REU project?</w:t>
      </w:r>
      <w:r w:rsidR="00487D22">
        <w:rPr>
          <w:rFonts w:eastAsiaTheme="minorHAnsi"/>
          <w:lang w:eastAsia="en-US"/>
        </w:rPr>
        <w:br/>
      </w:r>
      <w:r w:rsidR="00487D22">
        <w:rPr>
          <w:rFonts w:eastAsiaTheme="minorHAnsi"/>
          <w:lang w:eastAsia="en-US"/>
        </w:rPr>
        <w:br/>
      </w:r>
      <w:r w:rsidR="007614DC">
        <w:rPr>
          <w:rFonts w:eastAsiaTheme="minorHAnsi"/>
          <w:lang w:eastAsia="en-US"/>
        </w:rPr>
        <w:br/>
      </w:r>
      <w:r w:rsidR="006F2A27">
        <w:rPr>
          <w:rFonts w:eastAsiaTheme="minorHAnsi"/>
          <w:lang w:eastAsia="en-US"/>
        </w:rPr>
        <w:t>Working with US students</w:t>
      </w:r>
      <w:r w:rsidR="00D073B6">
        <w:rPr>
          <w:rFonts w:eastAsiaTheme="minorHAnsi"/>
          <w:lang w:eastAsia="en-US"/>
        </w:rPr>
        <w:t>.</w:t>
      </w:r>
    </w:p>
    <w:p w14:paraId="025898A2" w14:textId="1BE42EBC" w:rsidR="00E42A5F" w:rsidRDefault="00E42A5F" w:rsidP="00487D22">
      <w:pPr>
        <w:spacing w:after="200" w:line="276" w:lineRule="auto"/>
        <w:rPr>
          <w:rFonts w:eastAsiaTheme="minorHAnsi"/>
          <w:lang w:eastAsia="en-US"/>
        </w:rPr>
      </w:pPr>
    </w:p>
    <w:p w14:paraId="1BE19866" w14:textId="77777777" w:rsidR="00E42A5F" w:rsidRDefault="00E42A5F" w:rsidP="00487D22">
      <w:pPr>
        <w:spacing w:after="200" w:line="276" w:lineRule="auto"/>
        <w:rPr>
          <w:rFonts w:eastAsiaTheme="minorHAnsi"/>
          <w:lang w:eastAsia="en-US"/>
        </w:rPr>
      </w:pPr>
    </w:p>
    <w:p w14:paraId="13FC7117" w14:textId="77777777" w:rsidR="00487D22" w:rsidRDefault="00487D22" w:rsidP="00487D22">
      <w:pPr>
        <w:spacing w:after="200" w:line="276" w:lineRule="auto"/>
        <w:rPr>
          <w:rFonts w:eastAsiaTheme="minorHAnsi"/>
          <w:lang w:eastAsia="en-US"/>
        </w:rPr>
      </w:pPr>
    </w:p>
    <w:p w14:paraId="568B4AA8" w14:textId="1840CA6C" w:rsidR="00487D22" w:rsidRDefault="00E42A5F" w:rsidP="00487D22">
      <w:pPr>
        <w:spacing w:after="200" w:line="276" w:lineRule="auto"/>
        <w:rPr>
          <w:rFonts w:eastAsiaTheme="minorHAnsi"/>
          <w:lang w:eastAsia="en-US"/>
        </w:rPr>
      </w:pPr>
      <w:r>
        <w:rPr>
          <w:rFonts w:eastAsiaTheme="minorHAnsi"/>
          <w:b/>
          <w:lang w:eastAsia="en-US"/>
        </w:rPr>
        <w:t>16</w:t>
      </w:r>
      <w:r w:rsidR="00487D22" w:rsidRPr="00867FBA">
        <w:rPr>
          <w:rFonts w:eastAsiaTheme="minorHAnsi"/>
          <w:b/>
          <w:lang w:eastAsia="en-US"/>
        </w:rPr>
        <w:t>.</w:t>
      </w:r>
      <w:r w:rsidR="00487D22">
        <w:rPr>
          <w:rFonts w:eastAsiaTheme="minorHAnsi"/>
          <w:lang w:eastAsia="en-US"/>
        </w:rPr>
        <w:t xml:space="preserve">  </w:t>
      </w:r>
      <w:r w:rsidR="00487D22" w:rsidRPr="00867FBA">
        <w:rPr>
          <w:rFonts w:eastAsiaTheme="minorHAnsi"/>
          <w:lang w:eastAsia="en-US"/>
        </w:rPr>
        <w:t>What was the most frustrating experience for you during the REU project?</w:t>
      </w:r>
      <w:r w:rsidR="00487D22">
        <w:rPr>
          <w:rFonts w:eastAsiaTheme="minorHAnsi"/>
          <w:lang w:eastAsia="en-US"/>
        </w:rPr>
        <w:br/>
      </w:r>
      <w:r w:rsidR="007614DC">
        <w:rPr>
          <w:rFonts w:eastAsiaTheme="minorHAnsi"/>
          <w:lang w:eastAsia="en-US"/>
        </w:rPr>
        <w:br/>
      </w:r>
      <w:r w:rsidR="007614DC">
        <w:rPr>
          <w:rFonts w:eastAsiaTheme="minorHAnsi"/>
          <w:lang w:eastAsia="en-US"/>
        </w:rPr>
        <w:br/>
      </w:r>
      <w:r w:rsidR="006F2A27">
        <w:rPr>
          <w:rFonts w:eastAsiaTheme="minorHAnsi"/>
          <w:lang w:eastAsia="en-US"/>
        </w:rPr>
        <w:t>Not enough time to finish the project</w:t>
      </w:r>
      <w:r w:rsidR="00D073B6">
        <w:rPr>
          <w:rFonts w:eastAsiaTheme="minorHAnsi"/>
          <w:lang w:eastAsia="en-US"/>
        </w:rPr>
        <w:t>.</w:t>
      </w:r>
      <w:r w:rsidR="00487D22">
        <w:rPr>
          <w:rFonts w:eastAsiaTheme="minorHAnsi"/>
          <w:lang w:eastAsia="en-US"/>
        </w:rPr>
        <w:br/>
      </w:r>
    </w:p>
    <w:p w14:paraId="795345CD" w14:textId="0AA9CC00" w:rsidR="00E42A5F" w:rsidRDefault="00E42A5F" w:rsidP="00487D22">
      <w:pPr>
        <w:spacing w:after="200" w:line="276" w:lineRule="auto"/>
        <w:rPr>
          <w:rFonts w:eastAsiaTheme="minorHAnsi"/>
          <w:lang w:eastAsia="en-US"/>
        </w:rPr>
      </w:pPr>
    </w:p>
    <w:p w14:paraId="2F03DFA9" w14:textId="77777777" w:rsidR="00E42A5F" w:rsidRDefault="00E42A5F" w:rsidP="00487D22">
      <w:pPr>
        <w:spacing w:after="200" w:line="276" w:lineRule="auto"/>
        <w:rPr>
          <w:rFonts w:eastAsiaTheme="minorHAnsi"/>
          <w:lang w:eastAsia="en-US"/>
        </w:rPr>
      </w:pPr>
    </w:p>
    <w:p w14:paraId="38BBFDED" w14:textId="2F759AA4" w:rsidR="00487D22" w:rsidRDefault="00487D22" w:rsidP="00487D22">
      <w:pPr>
        <w:spacing w:after="200" w:line="276" w:lineRule="auto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br/>
      </w:r>
      <w:r w:rsidR="00E42A5F">
        <w:rPr>
          <w:rFonts w:eastAsiaTheme="minorHAnsi"/>
          <w:b/>
          <w:lang w:eastAsia="en-US"/>
        </w:rPr>
        <w:t>17</w:t>
      </w:r>
      <w:r w:rsidRPr="00867FBA">
        <w:rPr>
          <w:rFonts w:eastAsiaTheme="minorHAnsi"/>
          <w:b/>
          <w:lang w:eastAsia="en-US"/>
        </w:rPr>
        <w:t>.</w:t>
      </w:r>
      <w:r>
        <w:rPr>
          <w:rFonts w:eastAsiaTheme="minorHAnsi"/>
          <w:lang w:eastAsia="en-US"/>
        </w:rPr>
        <w:t xml:space="preserve">  </w:t>
      </w:r>
      <w:r w:rsidRPr="00867FBA">
        <w:rPr>
          <w:rFonts w:eastAsiaTheme="minorHAnsi"/>
          <w:lang w:eastAsia="en-US"/>
        </w:rPr>
        <w:t>Any additional comments and suggestions are welcome below</w:t>
      </w:r>
      <w:r>
        <w:rPr>
          <w:rFonts w:eastAsiaTheme="minorHAnsi"/>
          <w:lang w:eastAsia="en-US"/>
        </w:rPr>
        <w:t>:</w:t>
      </w:r>
    </w:p>
    <w:p w14:paraId="496EDE0C" w14:textId="0366C283" w:rsidR="00E42A5F" w:rsidRDefault="00D073B6" w:rsidP="00947C0D">
      <w:pPr>
        <w:keepNext/>
        <w:keepLines/>
        <w:spacing w:before="480"/>
        <w:outlineLvl w:val="0"/>
      </w:pPr>
      <w:r>
        <w:t>I hope there is more financial support.</w:t>
      </w:r>
    </w:p>
    <w:p w14:paraId="70209024" w14:textId="42A8310F" w:rsidR="00B76B6B" w:rsidRDefault="00450DD6" w:rsidP="00947C0D">
      <w:pPr>
        <w:keepNext/>
        <w:keepLines/>
        <w:spacing w:before="480"/>
        <w:outlineLvl w:val="0"/>
      </w:pPr>
      <w:r>
        <w:br/>
      </w:r>
      <w:r>
        <w:br/>
      </w:r>
    </w:p>
    <w:p w14:paraId="7070D681" w14:textId="68472313" w:rsidR="009329F9" w:rsidRPr="00B0698F" w:rsidRDefault="006D76C5" w:rsidP="00B0698F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9329F9">
        <w:rPr>
          <w:rFonts w:ascii="Arial" w:hAnsi="Arial" w:cs="Arial"/>
          <w:color w:val="auto"/>
          <w:sz w:val="28"/>
          <w:szCs w:val="28"/>
        </w:rPr>
        <w:t>Thank you.</w:t>
      </w:r>
    </w:p>
    <w:p w14:paraId="33E2128B" w14:textId="2CABE727" w:rsidR="004651DD" w:rsidRDefault="006D76C5" w:rsidP="001C506E">
      <w:r>
        <w:t>Thank you for completing the REU Site survey. Your responses will help us improve the program for future years. We wish you great success in your future endeavors.</w:t>
      </w:r>
      <w:r w:rsidR="00616016">
        <w:br/>
      </w:r>
      <w:r w:rsidR="00616016">
        <w:br/>
      </w:r>
      <w:r w:rsidR="00616016">
        <w:lastRenderedPageBreak/>
        <w:t>Please</w:t>
      </w:r>
      <w:r w:rsidR="006C1B2C">
        <w:t xml:space="preserve"> remember to</w:t>
      </w:r>
      <w:r w:rsidR="00616016">
        <w:t xml:space="preserve"> forward your answers by attaching your edited</w:t>
      </w:r>
      <w:r w:rsidR="006C1B2C">
        <w:t xml:space="preserve"> </w:t>
      </w:r>
      <w:proofErr w:type="spellStart"/>
      <w:r w:rsidR="006C1B2C">
        <w:t>WordDoc</w:t>
      </w:r>
      <w:proofErr w:type="spellEnd"/>
      <w:r w:rsidR="00616016">
        <w:t xml:space="preserve"> to your Survey Coordinator, Dr. Christian HALLOY by email to:</w:t>
      </w:r>
      <w:r w:rsidR="00616016">
        <w:br/>
        <w:t xml:space="preserve">    </w:t>
      </w:r>
      <w:r w:rsidR="00616016" w:rsidRPr="00616016">
        <w:rPr>
          <w:b/>
          <w:bCs/>
        </w:rPr>
        <w:t>challoy@utk.edu</w:t>
      </w:r>
    </w:p>
    <w:p w14:paraId="052B2CFE" w14:textId="5175BCA2" w:rsidR="00C934FF" w:rsidRDefault="00C934FF" w:rsidP="004651D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outlineLvl w:val="0"/>
        <w:rPr>
          <w:rFonts w:ascii="Cambria" w:hAnsi="Cambria" w:cs="Cambria"/>
          <w:b/>
          <w:bCs/>
          <w:color w:val="0D2C47"/>
          <w:sz w:val="31"/>
          <w:szCs w:val="31"/>
        </w:rPr>
      </w:pPr>
    </w:p>
    <w:sectPr w:rsidR="00C934FF" w:rsidSect="007A6C2A">
      <w:footerReference w:type="even" r:id="rId8"/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3CFCE" w14:textId="77777777" w:rsidR="00336ADA" w:rsidRDefault="00336ADA">
      <w:r>
        <w:separator/>
      </w:r>
    </w:p>
  </w:endnote>
  <w:endnote w:type="continuationSeparator" w:id="0">
    <w:p w14:paraId="1BA6A97A" w14:textId="77777777" w:rsidR="00336ADA" w:rsidRDefault="00336A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BC92B" w14:textId="77777777" w:rsidR="002B5E7B" w:rsidRDefault="002B5E7B" w:rsidP="001211F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7151E2" w14:textId="77777777" w:rsidR="002B5E7B" w:rsidRDefault="002B5E7B" w:rsidP="001C50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7B372" w14:textId="5842FC59" w:rsidR="002B5E7B" w:rsidRDefault="002B5E7B" w:rsidP="001211F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03206">
      <w:rPr>
        <w:rStyle w:val="PageNumber"/>
        <w:noProof/>
      </w:rPr>
      <w:t>1</w:t>
    </w:r>
    <w:r>
      <w:rPr>
        <w:rStyle w:val="PageNumber"/>
      </w:rPr>
      <w:fldChar w:fldCharType="end"/>
    </w:r>
  </w:p>
  <w:p w14:paraId="0F2BF1C3" w14:textId="77777777" w:rsidR="002B5E7B" w:rsidRDefault="002B5E7B" w:rsidP="001C506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F8E87" w14:textId="77777777" w:rsidR="00336ADA" w:rsidRDefault="00336ADA">
      <w:r>
        <w:separator/>
      </w:r>
    </w:p>
  </w:footnote>
  <w:footnote w:type="continuationSeparator" w:id="0">
    <w:p w14:paraId="752F75CC" w14:textId="77777777" w:rsidR="00336ADA" w:rsidRDefault="00336A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56E33"/>
    <w:multiLevelType w:val="hybridMultilevel"/>
    <w:tmpl w:val="CC509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61948"/>
    <w:multiLevelType w:val="hybridMultilevel"/>
    <w:tmpl w:val="3C0C0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04F0C"/>
    <w:multiLevelType w:val="multilevel"/>
    <w:tmpl w:val="A23A2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D277E1"/>
    <w:multiLevelType w:val="hybridMultilevel"/>
    <w:tmpl w:val="88BE4B9E"/>
    <w:lvl w:ilvl="0" w:tplc="B2BC6692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A93472"/>
    <w:multiLevelType w:val="hybridMultilevel"/>
    <w:tmpl w:val="8E34E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FD7AF2"/>
    <w:multiLevelType w:val="hybridMultilevel"/>
    <w:tmpl w:val="4EAC75B8"/>
    <w:lvl w:ilvl="0" w:tplc="9B86D188">
      <w:start w:val="2"/>
      <w:numFmt w:val="decimal"/>
      <w:lvlText w:val="%1."/>
      <w:lvlJc w:val="left"/>
      <w:pPr>
        <w:ind w:left="5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371146A2"/>
    <w:multiLevelType w:val="hybridMultilevel"/>
    <w:tmpl w:val="383E305E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B4CEF"/>
    <w:multiLevelType w:val="multilevel"/>
    <w:tmpl w:val="44282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7BD5B59"/>
    <w:multiLevelType w:val="hybridMultilevel"/>
    <w:tmpl w:val="7368FD02"/>
    <w:lvl w:ilvl="0" w:tplc="C9184DE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6B14E6"/>
    <w:multiLevelType w:val="hybridMultilevel"/>
    <w:tmpl w:val="6EE0EE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230EC5"/>
    <w:multiLevelType w:val="hybridMultilevel"/>
    <w:tmpl w:val="2E340AC8"/>
    <w:lvl w:ilvl="0" w:tplc="51661F2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4C3E83"/>
    <w:multiLevelType w:val="hybridMultilevel"/>
    <w:tmpl w:val="2E7A7630"/>
    <w:lvl w:ilvl="0" w:tplc="ACCA7378">
      <w:start w:val="17"/>
      <w:numFmt w:val="bullet"/>
      <w:lvlText w:val="-"/>
      <w:lvlJc w:val="left"/>
      <w:pPr>
        <w:ind w:left="420" w:hanging="360"/>
      </w:pPr>
      <w:rPr>
        <w:rFonts w:ascii="Arial" w:eastAsiaTheme="minorHAnsi" w:hAnsi="Aria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 w15:restartNumberingAfterBreak="0">
    <w:nsid w:val="75784018"/>
    <w:multiLevelType w:val="hybridMultilevel"/>
    <w:tmpl w:val="3394FBD2"/>
    <w:lvl w:ilvl="0" w:tplc="C9184DE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8C772D"/>
    <w:multiLevelType w:val="hybridMultilevel"/>
    <w:tmpl w:val="1EA27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1"/>
  </w:num>
  <w:num w:numId="3">
    <w:abstractNumId w:val="2"/>
  </w:num>
  <w:num w:numId="4">
    <w:abstractNumId w:val="7"/>
  </w:num>
  <w:num w:numId="5">
    <w:abstractNumId w:val="5"/>
  </w:num>
  <w:num w:numId="6">
    <w:abstractNumId w:val="9"/>
  </w:num>
  <w:num w:numId="7">
    <w:abstractNumId w:val="4"/>
  </w:num>
  <w:num w:numId="8">
    <w:abstractNumId w:val="12"/>
  </w:num>
  <w:num w:numId="9">
    <w:abstractNumId w:val="8"/>
  </w:num>
  <w:num w:numId="10">
    <w:abstractNumId w:val="0"/>
  </w:num>
  <w:num w:numId="11">
    <w:abstractNumId w:val="13"/>
  </w:num>
  <w:num w:numId="12">
    <w:abstractNumId w:val="3"/>
  </w:num>
  <w:num w:numId="13">
    <w:abstractNumId w:val="1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bc0MDczMTW1MDdV0lEKTi0uzszPAykwrAUAnyuRSCwAAAA="/>
  </w:docVars>
  <w:rsids>
    <w:rsidRoot w:val="001B4F35"/>
    <w:rsid w:val="00006F5C"/>
    <w:rsid w:val="00023F1B"/>
    <w:rsid w:val="00030B6F"/>
    <w:rsid w:val="00037E89"/>
    <w:rsid w:val="0004586D"/>
    <w:rsid w:val="00056B67"/>
    <w:rsid w:val="000658E5"/>
    <w:rsid w:val="00071164"/>
    <w:rsid w:val="00081D87"/>
    <w:rsid w:val="00086106"/>
    <w:rsid w:val="00094866"/>
    <w:rsid w:val="000A3668"/>
    <w:rsid w:val="000B0F2B"/>
    <w:rsid w:val="000C3A6D"/>
    <w:rsid w:val="000D1600"/>
    <w:rsid w:val="000E76D8"/>
    <w:rsid w:val="000F196C"/>
    <w:rsid w:val="001211F1"/>
    <w:rsid w:val="00126BA3"/>
    <w:rsid w:val="00137D37"/>
    <w:rsid w:val="0015494A"/>
    <w:rsid w:val="0016592D"/>
    <w:rsid w:val="0017375C"/>
    <w:rsid w:val="0017505A"/>
    <w:rsid w:val="001822DC"/>
    <w:rsid w:val="001B4F35"/>
    <w:rsid w:val="001B53C1"/>
    <w:rsid w:val="001C506E"/>
    <w:rsid w:val="001C677A"/>
    <w:rsid w:val="001F5D95"/>
    <w:rsid w:val="00200001"/>
    <w:rsid w:val="0023285C"/>
    <w:rsid w:val="00235013"/>
    <w:rsid w:val="00243C3D"/>
    <w:rsid w:val="002534FC"/>
    <w:rsid w:val="00254DE7"/>
    <w:rsid w:val="002673AB"/>
    <w:rsid w:val="00295D66"/>
    <w:rsid w:val="002A0873"/>
    <w:rsid w:val="002A25B2"/>
    <w:rsid w:val="002A367C"/>
    <w:rsid w:val="002B397D"/>
    <w:rsid w:val="002B5E7B"/>
    <w:rsid w:val="002B5F72"/>
    <w:rsid w:val="002C2C56"/>
    <w:rsid w:val="002C6852"/>
    <w:rsid w:val="002C79AF"/>
    <w:rsid w:val="002D1B4C"/>
    <w:rsid w:val="00302714"/>
    <w:rsid w:val="003153A4"/>
    <w:rsid w:val="00321DA1"/>
    <w:rsid w:val="00335190"/>
    <w:rsid w:val="00336ADA"/>
    <w:rsid w:val="003448F0"/>
    <w:rsid w:val="00345240"/>
    <w:rsid w:val="003652DE"/>
    <w:rsid w:val="0037097F"/>
    <w:rsid w:val="00370F1D"/>
    <w:rsid w:val="00384B64"/>
    <w:rsid w:val="003B464B"/>
    <w:rsid w:val="003D32D8"/>
    <w:rsid w:val="003D3C80"/>
    <w:rsid w:val="003D43A8"/>
    <w:rsid w:val="003E44BB"/>
    <w:rsid w:val="004042DD"/>
    <w:rsid w:val="00406D1C"/>
    <w:rsid w:val="00436022"/>
    <w:rsid w:val="00437546"/>
    <w:rsid w:val="00450DD6"/>
    <w:rsid w:val="004634C9"/>
    <w:rsid w:val="004651DD"/>
    <w:rsid w:val="00485063"/>
    <w:rsid w:val="00486E09"/>
    <w:rsid w:val="00487D22"/>
    <w:rsid w:val="00491C0A"/>
    <w:rsid w:val="004C556E"/>
    <w:rsid w:val="004D05F4"/>
    <w:rsid w:val="004D0612"/>
    <w:rsid w:val="004D2683"/>
    <w:rsid w:val="00517220"/>
    <w:rsid w:val="005369C6"/>
    <w:rsid w:val="00557916"/>
    <w:rsid w:val="00575820"/>
    <w:rsid w:val="00575B2B"/>
    <w:rsid w:val="00584FE7"/>
    <w:rsid w:val="005A1911"/>
    <w:rsid w:val="005A57D4"/>
    <w:rsid w:val="005A5CE4"/>
    <w:rsid w:val="005B25B0"/>
    <w:rsid w:val="005B62E7"/>
    <w:rsid w:val="005C07BE"/>
    <w:rsid w:val="005C4757"/>
    <w:rsid w:val="005D0A2E"/>
    <w:rsid w:val="005D4E37"/>
    <w:rsid w:val="005D665F"/>
    <w:rsid w:val="005E3449"/>
    <w:rsid w:val="005F3D71"/>
    <w:rsid w:val="00601E80"/>
    <w:rsid w:val="00616016"/>
    <w:rsid w:val="00624A6A"/>
    <w:rsid w:val="00643482"/>
    <w:rsid w:val="00651C1A"/>
    <w:rsid w:val="0065714F"/>
    <w:rsid w:val="0066151D"/>
    <w:rsid w:val="0066738D"/>
    <w:rsid w:val="00671073"/>
    <w:rsid w:val="00680A06"/>
    <w:rsid w:val="00681840"/>
    <w:rsid w:val="006A5EA1"/>
    <w:rsid w:val="006A730E"/>
    <w:rsid w:val="006B43D4"/>
    <w:rsid w:val="006C1B2C"/>
    <w:rsid w:val="006C364C"/>
    <w:rsid w:val="006D76C5"/>
    <w:rsid w:val="006E388D"/>
    <w:rsid w:val="006F2A27"/>
    <w:rsid w:val="00700604"/>
    <w:rsid w:val="00705A26"/>
    <w:rsid w:val="00734C3B"/>
    <w:rsid w:val="00757E6C"/>
    <w:rsid w:val="007614DC"/>
    <w:rsid w:val="00770934"/>
    <w:rsid w:val="00772AC3"/>
    <w:rsid w:val="00780206"/>
    <w:rsid w:val="00793CD1"/>
    <w:rsid w:val="00794946"/>
    <w:rsid w:val="007950B0"/>
    <w:rsid w:val="007971A8"/>
    <w:rsid w:val="007A1C17"/>
    <w:rsid w:val="007A6C2A"/>
    <w:rsid w:val="007B7BD0"/>
    <w:rsid w:val="007C69E0"/>
    <w:rsid w:val="007D099A"/>
    <w:rsid w:val="007D4FCE"/>
    <w:rsid w:val="007F405F"/>
    <w:rsid w:val="00800624"/>
    <w:rsid w:val="00801138"/>
    <w:rsid w:val="008171D1"/>
    <w:rsid w:val="0083180A"/>
    <w:rsid w:val="00831BEE"/>
    <w:rsid w:val="008456EC"/>
    <w:rsid w:val="008555E5"/>
    <w:rsid w:val="00860C5B"/>
    <w:rsid w:val="008870F1"/>
    <w:rsid w:val="00893E80"/>
    <w:rsid w:val="00896A0C"/>
    <w:rsid w:val="00897523"/>
    <w:rsid w:val="008A2267"/>
    <w:rsid w:val="008B122B"/>
    <w:rsid w:val="008B12AD"/>
    <w:rsid w:val="008B2D7C"/>
    <w:rsid w:val="008D6D2C"/>
    <w:rsid w:val="008F0271"/>
    <w:rsid w:val="00903206"/>
    <w:rsid w:val="009257D0"/>
    <w:rsid w:val="009329F9"/>
    <w:rsid w:val="0093796A"/>
    <w:rsid w:val="009407BD"/>
    <w:rsid w:val="00945156"/>
    <w:rsid w:val="00947C0D"/>
    <w:rsid w:val="009554E3"/>
    <w:rsid w:val="00955C10"/>
    <w:rsid w:val="00976ACD"/>
    <w:rsid w:val="00976FC2"/>
    <w:rsid w:val="00993F28"/>
    <w:rsid w:val="009940E8"/>
    <w:rsid w:val="009B6605"/>
    <w:rsid w:val="009D322D"/>
    <w:rsid w:val="009D63DA"/>
    <w:rsid w:val="009E6427"/>
    <w:rsid w:val="009F0EE6"/>
    <w:rsid w:val="00A1092C"/>
    <w:rsid w:val="00A20A2A"/>
    <w:rsid w:val="00A4226C"/>
    <w:rsid w:val="00A46F1E"/>
    <w:rsid w:val="00A56691"/>
    <w:rsid w:val="00A5738C"/>
    <w:rsid w:val="00A81204"/>
    <w:rsid w:val="00A82109"/>
    <w:rsid w:val="00A96089"/>
    <w:rsid w:val="00AA62C7"/>
    <w:rsid w:val="00AC35D7"/>
    <w:rsid w:val="00AC750D"/>
    <w:rsid w:val="00AE11A5"/>
    <w:rsid w:val="00AF5B47"/>
    <w:rsid w:val="00B027D2"/>
    <w:rsid w:val="00B030C5"/>
    <w:rsid w:val="00B0698F"/>
    <w:rsid w:val="00B077C5"/>
    <w:rsid w:val="00B13DF8"/>
    <w:rsid w:val="00B3457C"/>
    <w:rsid w:val="00B34B4F"/>
    <w:rsid w:val="00B400F3"/>
    <w:rsid w:val="00B42CB7"/>
    <w:rsid w:val="00B43AE7"/>
    <w:rsid w:val="00B44870"/>
    <w:rsid w:val="00B44972"/>
    <w:rsid w:val="00B64E8D"/>
    <w:rsid w:val="00B76062"/>
    <w:rsid w:val="00B76B6B"/>
    <w:rsid w:val="00B92029"/>
    <w:rsid w:val="00B93F6C"/>
    <w:rsid w:val="00BA0A61"/>
    <w:rsid w:val="00BA61EB"/>
    <w:rsid w:val="00BB219E"/>
    <w:rsid w:val="00BC1F06"/>
    <w:rsid w:val="00BD39BE"/>
    <w:rsid w:val="00BE02EC"/>
    <w:rsid w:val="00BE0F91"/>
    <w:rsid w:val="00BE2570"/>
    <w:rsid w:val="00BE5CE4"/>
    <w:rsid w:val="00BE7FD9"/>
    <w:rsid w:val="00BF3A14"/>
    <w:rsid w:val="00C20355"/>
    <w:rsid w:val="00C23D1D"/>
    <w:rsid w:val="00C3096A"/>
    <w:rsid w:val="00C53D86"/>
    <w:rsid w:val="00C55795"/>
    <w:rsid w:val="00C57F63"/>
    <w:rsid w:val="00C7029B"/>
    <w:rsid w:val="00C85D83"/>
    <w:rsid w:val="00C934FF"/>
    <w:rsid w:val="00CA0183"/>
    <w:rsid w:val="00CA1176"/>
    <w:rsid w:val="00CB23BB"/>
    <w:rsid w:val="00CB4155"/>
    <w:rsid w:val="00CD0C42"/>
    <w:rsid w:val="00CD5EDD"/>
    <w:rsid w:val="00CD6433"/>
    <w:rsid w:val="00CE5607"/>
    <w:rsid w:val="00CF7AD4"/>
    <w:rsid w:val="00D073B6"/>
    <w:rsid w:val="00D27DF7"/>
    <w:rsid w:val="00D34DF9"/>
    <w:rsid w:val="00D43A1B"/>
    <w:rsid w:val="00D45C30"/>
    <w:rsid w:val="00D61038"/>
    <w:rsid w:val="00D620B2"/>
    <w:rsid w:val="00D64B9E"/>
    <w:rsid w:val="00D67B8B"/>
    <w:rsid w:val="00D767FA"/>
    <w:rsid w:val="00D76ADD"/>
    <w:rsid w:val="00D8064C"/>
    <w:rsid w:val="00D94FB3"/>
    <w:rsid w:val="00D95193"/>
    <w:rsid w:val="00DC60DA"/>
    <w:rsid w:val="00DE702D"/>
    <w:rsid w:val="00DF48BE"/>
    <w:rsid w:val="00DF79B5"/>
    <w:rsid w:val="00E06C78"/>
    <w:rsid w:val="00E1016D"/>
    <w:rsid w:val="00E10E7B"/>
    <w:rsid w:val="00E11422"/>
    <w:rsid w:val="00E229EA"/>
    <w:rsid w:val="00E32C2E"/>
    <w:rsid w:val="00E40E9D"/>
    <w:rsid w:val="00E41A4C"/>
    <w:rsid w:val="00E42A5F"/>
    <w:rsid w:val="00E4347A"/>
    <w:rsid w:val="00E52F3D"/>
    <w:rsid w:val="00E52F80"/>
    <w:rsid w:val="00E6040F"/>
    <w:rsid w:val="00E728CE"/>
    <w:rsid w:val="00E735D4"/>
    <w:rsid w:val="00E77677"/>
    <w:rsid w:val="00EA0C95"/>
    <w:rsid w:val="00EB35D6"/>
    <w:rsid w:val="00ED3BC0"/>
    <w:rsid w:val="00EE5ECE"/>
    <w:rsid w:val="00EE6523"/>
    <w:rsid w:val="00EF4FD8"/>
    <w:rsid w:val="00F10117"/>
    <w:rsid w:val="00F20672"/>
    <w:rsid w:val="00F237B8"/>
    <w:rsid w:val="00F23FBD"/>
    <w:rsid w:val="00F6244A"/>
    <w:rsid w:val="00F630EE"/>
    <w:rsid w:val="00F731CE"/>
    <w:rsid w:val="00F9209C"/>
    <w:rsid w:val="00F963A2"/>
    <w:rsid w:val="00FA01EF"/>
    <w:rsid w:val="00FB12F4"/>
    <w:rsid w:val="00FB573F"/>
    <w:rsid w:val="00FC5F1D"/>
    <w:rsid w:val="00FD3792"/>
    <w:rsid w:val="00FD5455"/>
    <w:rsid w:val="00FF15DF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1ADB5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96A0C"/>
  </w:style>
  <w:style w:type="paragraph" w:styleId="Heading1">
    <w:name w:val="heading 1"/>
    <w:basedOn w:val="Normal"/>
    <w:next w:val="Normal"/>
    <w:link w:val="Heading1Char"/>
    <w:uiPriority w:val="9"/>
    <w:qFormat/>
    <w:rsid w:val="006D76C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link w:val="Heading2Char"/>
    <w:uiPriority w:val="9"/>
    <w:rsid w:val="00584FE7"/>
    <w:pPr>
      <w:spacing w:beforeLines="1" w:afterLines="1"/>
      <w:outlineLvl w:val="1"/>
    </w:pPr>
    <w:rPr>
      <w:rFonts w:ascii="Times" w:hAnsi="Times"/>
      <w:b/>
      <w:sz w:val="36"/>
      <w:szCs w:val="20"/>
    </w:rPr>
  </w:style>
  <w:style w:type="paragraph" w:styleId="Heading3">
    <w:name w:val="heading 3"/>
    <w:basedOn w:val="Normal"/>
    <w:next w:val="Normal"/>
    <w:link w:val="Heading3Char"/>
    <w:uiPriority w:val="9"/>
    <w:rsid w:val="004651D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76C5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84FE7"/>
    <w:rPr>
      <w:rFonts w:ascii="Times" w:hAnsi="Times"/>
      <w:b/>
      <w:sz w:val="36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651D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Footer">
    <w:name w:val="footer"/>
    <w:basedOn w:val="Normal"/>
    <w:link w:val="FooterChar"/>
    <w:rsid w:val="001C506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C506E"/>
  </w:style>
  <w:style w:type="character" w:styleId="PageNumber">
    <w:name w:val="page number"/>
    <w:basedOn w:val="DefaultParagraphFont"/>
    <w:rsid w:val="001C506E"/>
  </w:style>
  <w:style w:type="paragraph" w:styleId="DocumentMap">
    <w:name w:val="Document Map"/>
    <w:basedOn w:val="Normal"/>
    <w:link w:val="DocumentMapChar"/>
    <w:rsid w:val="001C506E"/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rsid w:val="001C506E"/>
    <w:rPr>
      <w:rFonts w:ascii="Lucida Grande" w:hAnsi="Lucida Grande"/>
    </w:rPr>
  </w:style>
  <w:style w:type="paragraph" w:styleId="ListParagraph">
    <w:name w:val="List Paragraph"/>
    <w:basedOn w:val="Normal"/>
    <w:uiPriority w:val="34"/>
    <w:qFormat/>
    <w:rsid w:val="00734C3B"/>
    <w:pPr>
      <w:ind w:left="720"/>
      <w:contextualSpacing/>
    </w:pPr>
  </w:style>
  <w:style w:type="paragraph" w:styleId="NormalWeb">
    <w:name w:val="Normal (Web)"/>
    <w:basedOn w:val="Normal"/>
    <w:uiPriority w:val="99"/>
    <w:rsid w:val="00584FE7"/>
    <w:pPr>
      <w:spacing w:beforeLines="1" w:afterLines="1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DefaultParagraphFont"/>
    <w:uiPriority w:val="99"/>
    <w:rsid w:val="00584FE7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C55795"/>
    <w:pPr>
      <w:ind w:firstLine="360"/>
    </w:pPr>
    <w:rPr>
      <w:rFonts w:ascii="Times New Roman" w:eastAsia="Times New Roman" w:hAnsi="Times New Roman" w:cs="Times New Roman"/>
      <w:bCs/>
    </w:rPr>
  </w:style>
  <w:style w:type="character" w:customStyle="1" w:styleId="BodyTextIndentChar">
    <w:name w:val="Body Text Indent Char"/>
    <w:basedOn w:val="DefaultParagraphFont"/>
    <w:link w:val="BodyTextIndent"/>
    <w:rsid w:val="00C55795"/>
    <w:rPr>
      <w:rFonts w:ascii="Times New Roman" w:eastAsia="Times New Roman" w:hAnsi="Times New Roman" w:cs="Times New Roman"/>
      <w:bCs/>
    </w:rPr>
  </w:style>
  <w:style w:type="character" w:styleId="Strong">
    <w:name w:val="Strong"/>
    <w:basedOn w:val="DefaultParagraphFont"/>
    <w:uiPriority w:val="22"/>
    <w:rsid w:val="00384B64"/>
    <w:rPr>
      <w:b/>
    </w:rPr>
  </w:style>
  <w:style w:type="table" w:styleId="LightGrid-Accent6">
    <w:name w:val="Light Grid Accent 6"/>
    <w:basedOn w:val="TableNormal"/>
    <w:rsid w:val="006D76C5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paragraph" w:styleId="NoSpacing">
    <w:name w:val="No Spacing"/>
    <w:uiPriority w:val="1"/>
    <w:qFormat/>
    <w:rsid w:val="006D76C5"/>
    <w:rPr>
      <w:sz w:val="22"/>
      <w:szCs w:val="22"/>
    </w:rPr>
  </w:style>
  <w:style w:type="character" w:styleId="Emphasis">
    <w:name w:val="Emphasis"/>
    <w:basedOn w:val="DefaultParagraphFont"/>
    <w:uiPriority w:val="20"/>
    <w:rsid w:val="004651DD"/>
    <w:rPr>
      <w:i/>
    </w:rPr>
  </w:style>
  <w:style w:type="paragraph" w:styleId="BalloonText">
    <w:name w:val="Balloon Text"/>
    <w:basedOn w:val="Normal"/>
    <w:link w:val="BalloonTextChar"/>
    <w:rsid w:val="009B660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B6605"/>
    <w:rPr>
      <w:rFonts w:ascii="Lucida Grande" w:hAnsi="Lucida Grande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086106"/>
    <w:pPr>
      <w:widowControl w:val="0"/>
      <w:snapToGrid w:val="0"/>
    </w:pPr>
    <w:rPr>
      <w:rFonts w:ascii="Cambria" w:eastAsia="SimSun" w:hAnsi="Cambria" w:cs="Times New Roman"/>
      <w:kern w:val="2"/>
      <w:sz w:val="18"/>
      <w:szCs w:val="18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86106"/>
    <w:rPr>
      <w:rFonts w:ascii="Cambria" w:eastAsia="SimSun" w:hAnsi="Cambria" w:cs="Times New Roman"/>
      <w:kern w:val="2"/>
      <w:sz w:val="18"/>
      <w:szCs w:val="18"/>
      <w:lang w:eastAsia="zh-CN"/>
    </w:rPr>
  </w:style>
  <w:style w:type="character" w:styleId="FootnoteReference">
    <w:name w:val="footnote reference"/>
    <w:basedOn w:val="DefaultParagraphFont"/>
    <w:uiPriority w:val="99"/>
    <w:unhideWhenUsed/>
    <w:rsid w:val="00086106"/>
    <w:rPr>
      <w:vertAlign w:val="superscript"/>
    </w:rPr>
  </w:style>
  <w:style w:type="table" w:styleId="TableGrid">
    <w:name w:val="Table Grid"/>
    <w:basedOn w:val="TableNormal"/>
    <w:rsid w:val="00C702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F237B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237B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8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9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0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7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9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6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3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0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31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810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7682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9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2952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211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5499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308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002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37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8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5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6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1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6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2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27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7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5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6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9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03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0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5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1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0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7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5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4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19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69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655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319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351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2021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8417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0068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1150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9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04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8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2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6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7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C0A48F-7954-41FA-85E4-37A9755EA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585</Words>
  <Characters>904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. of Tennessee</Company>
  <LinksUpToDate>false</LinksUpToDate>
  <CharactersWithSpaces>10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Halloy</dc:creator>
  <cp:keywords/>
  <cp:lastModifiedBy>Tsz Wing Lai</cp:lastModifiedBy>
  <cp:revision>2</cp:revision>
  <cp:lastPrinted>2014-02-26T20:58:00Z</cp:lastPrinted>
  <dcterms:created xsi:type="dcterms:W3CDTF">2023-07-27T19:10:00Z</dcterms:created>
  <dcterms:modified xsi:type="dcterms:W3CDTF">2023-07-27T19:10:00Z</dcterms:modified>
</cp:coreProperties>
</file>